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customXmlProperties+xml" PartName="/customXml/itemProps2.xml"/>
  <Override ContentType="application/vnd.openxmlformats-officedocument.customXmlProperties+xml" PartName="/customXml/itemProps3.xml"/>
  <Override ContentType="application/vnd.openxmlformats-officedocument.customXmlProperties+xml" PartName="/customXml/itemProps4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document.glossary+xml" PartName="/word/glossary/document.xml"/>
  <Override ContentType="application/vnd.openxmlformats-officedocument.wordprocessingml.fontTable+xml" PartName="/word/glossary/fontTable.xml"/>
  <Override ContentType="application/vnd.openxmlformats-officedocument.wordprocessingml.settings+xml" PartName="/word/glossary/settings.xml"/>
  <Override ContentType="application/vnd.openxmlformats-officedocument.wordprocessingml.styles+xml" PartName="/word/glossary/styles.xml"/>
  <Override ContentType="application/vnd.openxmlformats-officedocument.wordprocessingml.webSettings+xml" PartName="/word/glossary/webSetting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<Relationship Id="rId1" Target="word/document.xml"
                 Type="http://schemas.openxmlformats.org/officeDocument/2006/relationships/officeDocument"/>
   <Relationship Id="rId2" Target="docProps/core.xml"
                 Type="http://schemas.openxmlformats.org/package/2006/relationships/metadata/core-properties"/>
   <Relationship Id="rId3" Target="docProps/app.xml"
                 Type="http://schemas.openxmlformats.org/officeDocument/2006/relationships/extended-properties"/>
   <Relationship Id="rId4" Target="docProps/custom.xml"
                 Type="http://schemas.openxmlformats.org/officeDocument/2006/relationships/custom-properties"/>
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entelstinklelis"/>
        <w:tblW w:w="5000" w:type="pct"/>
        <w:tblLayout w:type="fixed"/>
        <w:tblLook w:val="04A0" w:firstRow="1" w:lastRow="0" w:firstColumn="1" w:lastColumn="0" w:noHBand="0" w:noVBand="1"/>
      </w:tblPr>
      <w:tblGrid>
        <w:gridCol w:w="4011"/>
        <w:gridCol w:w="5618"/>
      </w:tblGrid>
      <w:tr w:rsidR="003A6745" w:rsidRPr="00A24290" w14:paraId="4F41E7FC" w14:textId="77777777" w:rsidTr="00927D0F">
        <w:trPr>
          <w:trHeight w:val="79"/>
        </w:trPr>
        <w:tc>
          <w:tcPr>
            <w:tcW w:w="2083" w:type="pct"/>
            <w:shd w:val="clear" w:color="auto" w:fill="4F6228" w:themeFill="accent3" w:themeFillShade="80"/>
            <w:vAlign w:val="center"/>
          </w:tcPr>
          <w:p w14:paraId="28302FA9" w14:textId="01BFAEE3" w:rsidR="003A6745" w:rsidRPr="00A24290" w:rsidRDefault="003A6745" w:rsidP="000968E1">
            <w:pPr>
              <w:tabs>
                <w:tab w:val="left" w:pos="1577"/>
                <w:tab w:val="left" w:pos="1752"/>
              </w:tabs>
              <w:contextualSpacing/>
              <w:jc w:val="both"/>
              <w:rPr>
                <w:rFonts w:cs="Calibri Light"/>
                <w:bCs/>
                <w:color w:val="FFFFFF" w:themeColor="background1"/>
              </w:rPr>
            </w:pPr>
            <w:r w:rsidRPr="00A24290">
              <w:rPr>
                <w:rFonts w:eastAsia="Times New Roman" w:cs="Calibri Light"/>
                <w:bCs/>
                <w:color w:val="FFFFFF" w:themeColor="background1"/>
              </w:rPr>
              <w:t>Pirkimo objektas</w:t>
            </w:r>
          </w:p>
        </w:tc>
        <w:tc>
          <w:tcPr>
            <w:tcW w:w="2917" w:type="pct"/>
            <w:shd w:val="clear" w:color="auto" w:fill="FFFFFF" w:themeFill="background1"/>
            <w:vAlign w:val="center"/>
          </w:tcPr>
          <w:p w14:paraId="5BA11F7D" w14:textId="7D99E18C" w:rsidR="003A6745" w:rsidRPr="00A24290" w:rsidRDefault="00BA11A1" w:rsidP="0003533D">
            <w:pPr>
              <w:rPr>
                <w:rFonts w:cs="Calibri Light"/>
                <w:b/>
                <w:bCs/>
              </w:rPr>
            </w:pPr>
            <w:r w:rsidRPr="00BA11A1">
              <w:rPr>
                <w:rFonts w:cs="Calibri Light"/>
                <w:b/>
                <w:bCs/>
              </w:rPr>
              <w:t>Oro kondicionieriai (kondicionavimo sistema), 1 kompl.</w:t>
            </w:r>
          </w:p>
        </w:tc>
      </w:tr>
    </w:tbl>
    <w:p w14:paraId="4E69EFCD" w14:textId="77777777" w:rsidR="003A6745" w:rsidRPr="00A24290" w:rsidRDefault="003A6745" w:rsidP="000E7B13">
      <w:pPr>
        <w:spacing w:after="0" w:line="120" w:lineRule="auto"/>
        <w:jc w:val="both"/>
        <w:rPr>
          <w:rFonts w:cs="Calibri Light"/>
          <w:color w:val="000000" w:themeColor="text1"/>
        </w:rPr>
      </w:pPr>
    </w:p>
    <w:tbl>
      <w:tblPr>
        <w:tblStyle w:val="Lentelstinklelis"/>
        <w:tblW w:w="5000" w:type="pct"/>
        <w:tblLayout w:type="fixed"/>
        <w:tblLook w:val="04A0" w:firstRow="1" w:lastRow="0" w:firstColumn="1" w:lastColumn="0" w:noHBand="0" w:noVBand="1"/>
      </w:tblPr>
      <w:tblGrid>
        <w:gridCol w:w="4011"/>
        <w:gridCol w:w="5618"/>
      </w:tblGrid>
      <w:tr w:rsidR="00DD7553" w:rsidRPr="00A24290" w14:paraId="1983AFF6" w14:textId="77777777" w:rsidTr="00A511A5">
        <w:trPr>
          <w:trHeight w:val="103"/>
        </w:trPr>
        <w:tc>
          <w:tcPr>
            <w:tcW w:w="2083" w:type="pct"/>
            <w:shd w:val="clear" w:color="auto" w:fill="4F6228" w:themeFill="accent3" w:themeFillShade="80"/>
            <w:vAlign w:val="center"/>
          </w:tcPr>
          <w:p w14:paraId="3AA30CDA" w14:textId="6C1C7430" w:rsidR="00DD7553" w:rsidRPr="00A24290" w:rsidRDefault="00062DD9" w:rsidP="000E7B13">
            <w:pPr>
              <w:contextualSpacing/>
              <w:jc w:val="both"/>
              <w:rPr>
                <w:rFonts w:cs="Calibri Light"/>
                <w:bCs/>
                <w:color w:val="FFFFFF" w:themeColor="background1"/>
              </w:rPr>
            </w:pPr>
            <w:r w:rsidRPr="00A24290">
              <w:rPr>
                <w:rFonts w:cs="Calibri Light"/>
                <w:bCs/>
                <w:color w:val="FFFFFF" w:themeColor="background1"/>
              </w:rPr>
              <w:t>Registracijos duomenys</w:t>
            </w:r>
          </w:p>
        </w:tc>
        <w:tc>
          <w:tcPr>
            <w:tcW w:w="2917" w:type="pct"/>
            <w:shd w:val="clear" w:color="auto" w:fill="FFFFFF" w:themeFill="background1"/>
            <w:vAlign w:val="center"/>
          </w:tcPr>
          <w:p w14:paraId="6B9435B4" w14:textId="77777777" w:rsidR="00BA11A1" w:rsidRDefault="00BA11A1" w:rsidP="00BA11A1">
            <w:pPr>
              <w:contextualSpacing/>
              <w:jc w:val="both"/>
            </w:pPr>
            <w:r>
              <w:t>2026-05-28</w:t>
            </w:r>
          </w:p>
          <w:p w14:paraId="1C30DC64" w14:textId="51AE128A" w:rsidR="006832E7" w:rsidRPr="000E71AC" w:rsidRDefault="00BA11A1" w:rsidP="00BA11A1">
            <w:pPr>
              <w:contextualSpacing/>
              <w:jc w:val="both"/>
            </w:pPr>
            <w:r>
              <w:t>PPR-411-(8.5 E-8.6)</w:t>
            </w:r>
          </w:p>
        </w:tc>
      </w:tr>
    </w:tbl>
    <w:p w14:paraId="281EA4BF" w14:textId="77777777" w:rsidR="00DD7553" w:rsidRPr="00A24290" w:rsidRDefault="00DD7553" w:rsidP="000E7B13">
      <w:pPr>
        <w:spacing w:after="0" w:line="120" w:lineRule="auto"/>
        <w:jc w:val="both"/>
        <w:rPr>
          <w:rFonts w:cs="Calibri Light"/>
          <w:color w:val="000000" w:themeColor="text1"/>
        </w:rPr>
      </w:pPr>
    </w:p>
    <w:tbl>
      <w:tblPr>
        <w:tblStyle w:val="Lentelstinklelis"/>
        <w:tblW w:w="5000" w:type="pct"/>
        <w:tblLayout w:type="fixed"/>
        <w:tblLook w:val="04A0" w:firstRow="1" w:lastRow="0" w:firstColumn="1" w:lastColumn="0" w:noHBand="0" w:noVBand="1"/>
      </w:tblPr>
      <w:tblGrid>
        <w:gridCol w:w="4011"/>
        <w:gridCol w:w="5618"/>
      </w:tblGrid>
      <w:tr w:rsidR="00D5070C" w:rsidRPr="00A24290" w14:paraId="38F6EAF4" w14:textId="77777777" w:rsidTr="00AE22C2">
        <w:trPr>
          <w:trHeight w:val="22"/>
        </w:trPr>
        <w:tc>
          <w:tcPr>
            <w:tcW w:w="2083" w:type="pct"/>
            <w:shd w:val="clear" w:color="auto" w:fill="4F6228" w:themeFill="accent3" w:themeFillShade="80"/>
            <w:vAlign w:val="center"/>
          </w:tcPr>
          <w:p w14:paraId="6672E859" w14:textId="641BFBC7" w:rsidR="00D5070C" w:rsidRPr="00A24290" w:rsidRDefault="00D5070C" w:rsidP="000E7B13">
            <w:pPr>
              <w:contextualSpacing/>
              <w:jc w:val="both"/>
              <w:rPr>
                <w:rFonts w:cs="Calibri Light"/>
                <w:bCs/>
                <w:color w:val="FFFFFF" w:themeColor="background1"/>
              </w:rPr>
            </w:pPr>
            <w:r w:rsidRPr="00A24290">
              <w:rPr>
                <w:rFonts w:eastAsia="Times New Roman" w:cs="Calibri Light"/>
                <w:bCs/>
                <w:color w:val="FFFFFF" w:themeColor="background1"/>
              </w:rPr>
              <w:t>Perkančioji organizacija</w:t>
            </w:r>
          </w:p>
        </w:tc>
        <w:tc>
          <w:tcPr>
            <w:tcW w:w="2917" w:type="pct"/>
            <w:shd w:val="clear" w:color="auto" w:fill="FFFFFF" w:themeFill="background1"/>
            <w:vAlign w:val="center"/>
          </w:tcPr>
          <w:p w14:paraId="614897DD" w14:textId="2C8F2E15" w:rsidR="00D5070C" w:rsidRPr="00A24290" w:rsidRDefault="00BA11A1" w:rsidP="000E7B13">
            <w:pPr>
              <w:jc w:val="both"/>
              <w:rPr>
                <w:rFonts w:cs="Calibri Light"/>
              </w:rPr>
            </w:pPr>
            <w:r>
              <w:rPr>
                <w:rFonts w:cs="Calibri Light"/>
              </w:rPr>
              <w:t>IA</w:t>
            </w:r>
          </w:p>
        </w:tc>
      </w:tr>
    </w:tbl>
    <w:p w14:paraId="4D882E8D" w14:textId="77777777" w:rsidR="00D5070C" w:rsidRPr="00A24290" w:rsidRDefault="00D5070C" w:rsidP="000E7B13">
      <w:pPr>
        <w:spacing w:after="0" w:line="120" w:lineRule="auto"/>
        <w:jc w:val="both"/>
        <w:rPr>
          <w:rFonts w:cs="Calibri Light"/>
          <w:color w:val="000000" w:themeColor="text1"/>
        </w:rPr>
      </w:pPr>
    </w:p>
    <w:tbl>
      <w:tblPr>
        <w:tblStyle w:val="Lentelstinklelis"/>
        <w:tblW w:w="5000" w:type="pct"/>
        <w:tblLayout w:type="fixed"/>
        <w:tblLook w:val="04A0" w:firstRow="1" w:lastRow="0" w:firstColumn="1" w:lastColumn="0" w:noHBand="0" w:noVBand="1"/>
      </w:tblPr>
      <w:tblGrid>
        <w:gridCol w:w="4011"/>
        <w:gridCol w:w="5618"/>
      </w:tblGrid>
      <w:tr w:rsidR="003A6745" w:rsidRPr="00A24290" w14:paraId="6D0F3F60" w14:textId="77777777" w:rsidTr="003A6745">
        <w:trPr>
          <w:trHeight w:val="22"/>
        </w:trPr>
        <w:tc>
          <w:tcPr>
            <w:tcW w:w="2083" w:type="pct"/>
            <w:shd w:val="clear" w:color="auto" w:fill="4F6228" w:themeFill="accent3" w:themeFillShade="80"/>
            <w:vAlign w:val="center"/>
          </w:tcPr>
          <w:p w14:paraId="68ADC880" w14:textId="77777777" w:rsidR="003A6745" w:rsidRPr="00A24290" w:rsidRDefault="003A6745" w:rsidP="000E7B13">
            <w:pPr>
              <w:contextualSpacing/>
              <w:jc w:val="both"/>
              <w:rPr>
                <w:rFonts w:cs="Calibri Light"/>
                <w:bCs/>
                <w:color w:val="FFFFFF" w:themeColor="background1"/>
              </w:rPr>
            </w:pPr>
            <w:r w:rsidRPr="00A24290">
              <w:rPr>
                <w:rFonts w:eastAsia="Times New Roman" w:cs="Calibri Light"/>
                <w:bCs/>
                <w:color w:val="FFFFFF" w:themeColor="background1"/>
              </w:rPr>
              <w:t>Pirkimo būdo teisinis pagrindimas</w:t>
            </w:r>
          </w:p>
        </w:tc>
        <w:tc>
          <w:tcPr>
            <w:tcW w:w="2917" w:type="pct"/>
            <w:shd w:val="clear" w:color="auto" w:fill="FFFFFF" w:themeFill="background1"/>
            <w:vAlign w:val="center"/>
          </w:tcPr>
          <w:p w14:paraId="6DF1B73B" w14:textId="5D2F0257" w:rsidR="005C7E3C" w:rsidRPr="00A24290" w:rsidRDefault="00000000" w:rsidP="000E7B13">
            <w:pPr>
              <w:jc w:val="both"/>
              <w:rPr>
                <w:rFonts w:cs="Calibri Light"/>
                <w:color w:val="000000" w:themeColor="text1"/>
              </w:rPr>
            </w:pPr>
            <w:sdt>
              <w:sdtPr>
                <w:rPr>
                  <w:rStyle w:val="PagrindinistekstasDiagrama"/>
                  <w:rFonts w:ascii="Calibri Light" w:eastAsiaTheme="minorHAnsi" w:hAnsi="Calibri Light" w:cs="Calibri Light"/>
                  <w:sz w:val="22"/>
                  <w:szCs w:val="22"/>
                </w:rPr>
                <w:id w:val="1369870514"/>
                <w:lock w:val="sdtLocked"/>
                <w:placeholder>
                  <w:docPart w:val="074D88D7BA934930B9947A0B02085E94"/>
                </w:placeholder>
                <w:dropDownList>
                  <w:listItem w:value="Pasirinkite elementą."/>
                  <w:listItem w:displayText="VPĮ 4 str. 1 d." w:value="VPĮ 4 str. 1 d."/>
                  <w:listItem w:displayText="VPĮ 4 str. 2 d." w:value="VPĮ 4 str. 2 d."/>
                  <w:listItem w:displayText="VPĮ 4 str. 3 d." w:value="VPĮ 4 str. 3 d."/>
                  <w:listItem w:displayText="VPĮ 5 str. 5 d." w:value="VPĮ 5 str. 5 d."/>
                  <w:listItem w:displayText="VPĮ 5 str. 8 d." w:value="VPĮ 5 str. 8 d."/>
                  <w:listItem w:displayText="VPĮ 5 str. 9 d." w:value="VPĮ 5 str. 9 d."/>
                  <w:listItem w:displayText="VPĮ 63 str. 1 d. 2 p." w:value="VPĮ 63 str. 1 d. 2 p."/>
                  <w:listItem w:displayText="VPĮ 4 str. 1 d. ir VPĮ 79 str. 9 d." w:value="VPĮ 4 str. 1 d. ir VPĮ 79 str. 9 d."/>
                  <w:listItem w:displayText="VPĮ 71 str. 1 d. 1 p." w:value="VPĮ 71 str. 1 d. 1 p."/>
                </w:dropDownList>
              </w:sdtPr>
              <w:sdtEndPr>
                <w:rPr>
                  <w:rStyle w:val="Numatytasispastraiposriftas"/>
                  <w:color w:val="000000" w:themeColor="text1"/>
                  <w:lang w:eastAsia="en-US"/>
                </w:rPr>
              </w:sdtEndPr>
              <w:sdtContent>
                <w:r w:rsidR="002C52D6">
                  <w:rPr>
                    <w:rStyle w:val="PagrindinistekstasDiagrama"/>
                    <w:rFonts w:ascii="Calibri Light" w:eastAsiaTheme="minorHAnsi" w:hAnsi="Calibri Light" w:cs="Calibri Light"/>
                    <w:sz w:val="22"/>
                    <w:szCs w:val="22"/>
                  </w:rPr>
                  <w:t>VPĮ 4 str. 3 d.</w:t>
                </w:r>
              </w:sdtContent>
            </w:sdt>
            <w:r w:rsidR="00556754" w:rsidRPr="00A24290">
              <w:rPr>
                <w:rFonts w:cs="Calibri Light"/>
                <w:color w:val="000000" w:themeColor="text1"/>
              </w:rPr>
              <w:t xml:space="preserve"> </w:t>
            </w:r>
          </w:p>
        </w:tc>
      </w:tr>
    </w:tbl>
    <w:p w14:paraId="21F22BB5" w14:textId="725363EA" w:rsidR="003A6745" w:rsidRPr="00A24290" w:rsidRDefault="00556754" w:rsidP="000E7B13">
      <w:pPr>
        <w:spacing w:after="0" w:line="120" w:lineRule="auto"/>
        <w:jc w:val="both"/>
        <w:rPr>
          <w:rFonts w:cs="Calibri Light"/>
          <w:color w:val="000000" w:themeColor="text1"/>
        </w:rPr>
      </w:pPr>
      <w:r w:rsidRPr="00A24290">
        <w:rPr>
          <w:rFonts w:cs="Calibri Light"/>
          <w:color w:val="000000" w:themeColor="text1"/>
        </w:rPr>
        <w:t xml:space="preserve"> </w:t>
      </w:r>
    </w:p>
    <w:tbl>
      <w:tblPr>
        <w:tblStyle w:val="Lentelstinklelis"/>
        <w:tblW w:w="5000" w:type="pct"/>
        <w:tblLayout w:type="fixed"/>
        <w:tblLook w:val="04A0" w:firstRow="1" w:lastRow="0" w:firstColumn="1" w:lastColumn="0" w:noHBand="0" w:noVBand="1"/>
      </w:tblPr>
      <w:tblGrid>
        <w:gridCol w:w="4011"/>
        <w:gridCol w:w="5618"/>
      </w:tblGrid>
      <w:tr w:rsidR="00AC6426" w:rsidRPr="00A24290" w14:paraId="42CE150F" w14:textId="77777777" w:rsidTr="003A6745">
        <w:trPr>
          <w:trHeight w:val="22"/>
        </w:trPr>
        <w:tc>
          <w:tcPr>
            <w:tcW w:w="2083" w:type="pct"/>
            <w:shd w:val="clear" w:color="auto" w:fill="4F6228" w:themeFill="accent3" w:themeFillShade="80"/>
            <w:vAlign w:val="center"/>
          </w:tcPr>
          <w:p w14:paraId="74EB81C5" w14:textId="764CA655" w:rsidR="00AC6426" w:rsidRPr="00A24290" w:rsidRDefault="00437EEF" w:rsidP="000E7B13">
            <w:pPr>
              <w:contextualSpacing/>
              <w:jc w:val="both"/>
              <w:rPr>
                <w:rFonts w:cs="Calibri Light"/>
                <w:bCs/>
                <w:color w:val="FFFFFF" w:themeColor="background1"/>
              </w:rPr>
            </w:pPr>
            <w:r w:rsidRPr="00A24290">
              <w:rPr>
                <w:rFonts w:eastAsia="Times New Roman" w:cs="Calibri Light"/>
                <w:bCs/>
                <w:color w:val="FFFFFF" w:themeColor="background1"/>
              </w:rPr>
              <w:t>Pirkimo būdas</w:t>
            </w:r>
          </w:p>
        </w:tc>
        <w:tc>
          <w:tcPr>
            <w:tcW w:w="2917" w:type="pct"/>
            <w:shd w:val="clear" w:color="auto" w:fill="FFFFFF" w:themeFill="background1"/>
            <w:vAlign w:val="center"/>
          </w:tcPr>
          <w:p w14:paraId="31CDE4C5" w14:textId="2BAD6124" w:rsidR="000D00BD" w:rsidRPr="00A24290" w:rsidRDefault="00000000" w:rsidP="000E7B13">
            <w:pPr>
              <w:contextualSpacing/>
              <w:jc w:val="both"/>
              <w:rPr>
                <w:rFonts w:cs="Calibri Light"/>
                <w:color w:val="000000" w:themeColor="text1"/>
              </w:rPr>
            </w:pPr>
            <w:sdt>
              <w:sdtPr>
                <w:rPr>
                  <w:rStyle w:val="PagrindinistekstasDiagrama"/>
                  <w:rFonts w:ascii="Calibri Light" w:eastAsiaTheme="minorHAnsi" w:hAnsi="Calibri Light" w:cs="Calibri Light"/>
                  <w:sz w:val="22"/>
                  <w:szCs w:val="22"/>
                </w:rPr>
                <w:id w:val="-881863804"/>
                <w:lock w:val="sdtLocked"/>
                <w:placeholder>
                  <w:docPart w:val="5C388D670948495CB8A678334595007E"/>
                </w:placeholder>
                <w:dropDownList>
                  <w:listItem w:value="Pasirinkite elementą."/>
                  <w:listItem w:displayText="Atviras konkursas" w:value="Atviras konkursas"/>
                  <w:listItem w:displayText="Mažos vertės pirkimas skelbiamos apklausos būdu" w:value="Mažos vertės pirkimas skelbiamos apklausos būdu"/>
                  <w:listItem w:displayText="Mažos vertės pirkimas neskelbiamos apklausos būdu" w:value="Mažos vertės pirkimas neskelbiamos apklausos būdu"/>
                  <w:listItem w:displayText="Ribotas konkursas" w:value="Ribotas konkursas"/>
                  <w:listItem w:displayText="Skelbiamos derybos" w:value="Skelbiamos derybos"/>
                  <w:listItem w:displayText="Konkurencinis dialogas" w:value="Konkurencinis dialogas"/>
                  <w:listItem w:displayText="Neskelbiamos derybos" w:value="Neskelbiamos derybos"/>
                  <w:listItem w:displayText="Inovacijų partnerystė" w:value="Inovacijų partnerystė"/>
                  <w:listItem w:displayText="Projekto konkursas" w:value="Projekto konkursas"/>
                  <w:listItem w:displayText="CPO.lt" w:value="CPO.lt"/>
                  <w:listItem w:displayText="Sukurtos DPS pagrindu atliekamas konkretus pirkimas dėl pirkimo objekto įsigyjimo" w:value="Sukurtos DPS pagrindu atliekamas konkretus pirkimas dėl pirkimo objekto įsigyjimo"/>
                </w:dropDownList>
              </w:sdtPr>
              <w:sdtEndPr>
                <w:rPr>
                  <w:rStyle w:val="Numatytasispastraiposriftas"/>
                  <w:color w:val="000000" w:themeColor="text1"/>
                  <w:lang w:eastAsia="en-US"/>
                </w:rPr>
              </w:sdtEndPr>
              <w:sdtContent>
                <w:r w:rsidR="002C52D6">
                  <w:rPr>
                    <w:rStyle w:val="PagrindinistekstasDiagrama"/>
                    <w:rFonts w:ascii="Calibri Light" w:eastAsiaTheme="minorHAnsi" w:hAnsi="Calibri Light" w:cs="Calibri Light"/>
                    <w:sz w:val="22"/>
                    <w:szCs w:val="22"/>
                  </w:rPr>
                  <w:t>Mažos vertės pirkimas skelbiamos apklausos būdu</w:t>
                </w:r>
              </w:sdtContent>
            </w:sdt>
            <w:r w:rsidR="00556754" w:rsidRPr="00A24290">
              <w:rPr>
                <w:rFonts w:cs="Calibri Light"/>
                <w:color w:val="000000" w:themeColor="text1"/>
              </w:rPr>
              <w:t xml:space="preserve"> </w:t>
            </w:r>
          </w:p>
        </w:tc>
      </w:tr>
    </w:tbl>
    <w:p w14:paraId="0734F8BE" w14:textId="2388503A" w:rsidR="00A57E06" w:rsidRPr="00A24290" w:rsidRDefault="00A57E06" w:rsidP="000E7B13">
      <w:pPr>
        <w:spacing w:after="0" w:line="120" w:lineRule="auto"/>
        <w:jc w:val="both"/>
        <w:rPr>
          <w:rFonts w:cs="Calibri Light"/>
          <w:color w:val="000000" w:themeColor="text1"/>
        </w:rPr>
      </w:pPr>
    </w:p>
    <w:tbl>
      <w:tblPr>
        <w:tblStyle w:val="Lentelstinklelis"/>
        <w:tblW w:w="5000" w:type="pct"/>
        <w:tblLayout w:type="fixed"/>
        <w:tblLook w:val="04A0" w:firstRow="1" w:lastRow="0" w:firstColumn="1" w:lastColumn="0" w:noHBand="0" w:noVBand="1"/>
      </w:tblPr>
      <w:tblGrid>
        <w:gridCol w:w="4011"/>
        <w:gridCol w:w="5618"/>
      </w:tblGrid>
      <w:tr w:rsidR="00A915AD" w:rsidRPr="00A24290" w14:paraId="65B0B9E4" w14:textId="77777777" w:rsidTr="00A659A8">
        <w:trPr>
          <w:trHeight w:val="537"/>
        </w:trPr>
        <w:tc>
          <w:tcPr>
            <w:tcW w:w="2083" w:type="pct"/>
            <w:shd w:val="clear" w:color="auto" w:fill="4F6228" w:themeFill="accent3" w:themeFillShade="80"/>
            <w:vAlign w:val="center"/>
          </w:tcPr>
          <w:p w14:paraId="5AE98D18" w14:textId="099F80C6" w:rsidR="00A915AD" w:rsidRPr="00A24290" w:rsidRDefault="002B675C" w:rsidP="000E7B13">
            <w:pPr>
              <w:contextualSpacing/>
              <w:jc w:val="both"/>
              <w:rPr>
                <w:rFonts w:cs="Calibri Light"/>
                <w:color w:val="000000" w:themeColor="text1"/>
              </w:rPr>
            </w:pPr>
            <w:bookmarkStart w:id="0" w:name="_Hlk177654095"/>
            <w:r w:rsidRPr="00A24290">
              <w:rPr>
                <w:rFonts w:cs="Calibri Light"/>
                <w:color w:val="FFFFFF" w:themeColor="background1"/>
              </w:rPr>
              <w:t>Pirkimas pavedamas vykdyti</w:t>
            </w:r>
          </w:p>
        </w:tc>
        <w:tc>
          <w:tcPr>
            <w:tcW w:w="2917" w:type="pct"/>
            <w:shd w:val="clear" w:color="auto" w:fill="FFFFFF" w:themeFill="background1"/>
            <w:vAlign w:val="center"/>
          </w:tcPr>
          <w:p w14:paraId="4CD6C0D6" w14:textId="65A818BB" w:rsidR="006B160C" w:rsidRPr="00821C0C" w:rsidRDefault="00000000" w:rsidP="008B3408">
            <w:pPr>
              <w:contextualSpacing/>
              <w:jc w:val="both"/>
              <w:rPr>
                <w:rFonts w:cs="Calibri Light"/>
                <w:color w:val="000000" w:themeColor="text1"/>
              </w:rPr>
            </w:pPr>
            <w:sdt>
              <w:sdtPr>
                <w:rPr>
                  <w:rStyle w:val="PagrindinistekstasDiagrama"/>
                  <w:rFonts w:ascii="Calibri Light" w:eastAsiaTheme="minorHAnsi" w:hAnsi="Calibri Light" w:cs="Calibri Light"/>
                  <w:sz w:val="22"/>
                  <w:szCs w:val="22"/>
                </w:rPr>
                <w:id w:val="2069303903"/>
                <w:placeholder>
                  <w:docPart w:val="0829F322D5D248BDB9B5237F5294EBBB"/>
                </w:placeholder>
                <w:dropDownList>
                  <w:listItem w:value="Pasirinkite elementą."/>
                  <w:listItem w:displayText="Viešojo pirkimo komisijai (2025-08-26 Nr. 8V-88)" w:value="Viešojo pirkimo komisijai (2025-08-26 Nr. 8V-88)"/>
                  <w:listItem w:displayText="Supaprastinai viešojo pirkimo komisijai, kurios sudėtis:" w:value="Supaprastinai viešojo pirkimo komisijai, kurios sudėtis:"/>
                  <w:listItem w:displayText="Pirkimo organizatoriui M. Sosnovskajai" w:value="Pirkimo organizatoriui M. Sosnovskajai"/>
                  <w:listItem w:displayText="Pirkimo organizatoriui E. Bartaševičienei" w:value="Pirkimo organizatoriui E. Bartaševičienei"/>
                  <w:listItem w:displayText="Pirkimo organizatoriui Č. Grinienei" w:value="Pirkimo organizatoriui Č. Grinienei"/>
                  <w:listItem w:displayText="Pirkimo organizatoriui D. Vienažindytei" w:value="Pirkimo organizatoriui D. Vienažindytei"/>
                  <w:listItem w:displayText="Pirkimo organizatoriui A. Šimonėlienei" w:value="Pirkimo organizatoriui A. Šimonėlienei"/>
                  <w:listItem w:displayText="Pirkimo organizatoriui E. Stadaliui" w:value="Pirkimo organizatoriui E. Stadaliui"/>
                  <w:listItem w:displayText="R. Sipavičienė" w:value="R. Sipavičienė"/>
                  <w:listItem w:displayText="Pirkimo organizatoriui A. Aničaitei-Stabinginei" w:value="Pirkimo organizatoriui A. Aničaitei-Stabinginei"/>
                </w:dropDownList>
              </w:sdtPr>
              <w:sdtEndPr>
                <w:rPr>
                  <w:rStyle w:val="Numatytasispastraiposriftas"/>
                  <w:color w:val="000000" w:themeColor="text1"/>
                  <w:lang w:eastAsia="en-US"/>
                </w:rPr>
              </w:sdtEndPr>
              <w:sdtContent>
                <w:r w:rsidR="005C5C8A">
                  <w:rPr>
                    <w:rStyle w:val="PagrindinistekstasDiagrama"/>
                    <w:rFonts w:ascii="Calibri Light" w:eastAsiaTheme="minorHAnsi" w:hAnsi="Calibri Light" w:cs="Calibri Light"/>
                    <w:sz w:val="22"/>
                    <w:szCs w:val="22"/>
                  </w:rPr>
                  <w:t>Pirkimo organizatoriui Č. Grinienei</w:t>
                </w:r>
              </w:sdtContent>
            </w:sdt>
            <w:r w:rsidR="00E458B3" w:rsidRPr="00A24290">
              <w:rPr>
                <w:rFonts w:cs="Calibri Light"/>
                <w:color w:val="000000" w:themeColor="text1"/>
              </w:rPr>
              <w:t xml:space="preserve"> </w:t>
            </w:r>
          </w:p>
        </w:tc>
      </w:tr>
    </w:tbl>
    <w:p w14:paraId="213C5B53" w14:textId="78125200" w:rsidR="00A915AD" w:rsidRPr="00A24290" w:rsidRDefault="00A915AD" w:rsidP="000E7B13">
      <w:pPr>
        <w:spacing w:after="0" w:line="120" w:lineRule="auto"/>
        <w:jc w:val="both"/>
        <w:rPr>
          <w:rFonts w:cs="Calibri Light"/>
          <w:color w:val="000000" w:themeColor="text1"/>
        </w:rPr>
      </w:pPr>
    </w:p>
    <w:tbl>
      <w:tblPr>
        <w:tblStyle w:val="Lentelstinklelis"/>
        <w:tblW w:w="5000" w:type="pct"/>
        <w:tblLayout w:type="fixed"/>
        <w:tblLook w:val="04A0" w:firstRow="1" w:lastRow="0" w:firstColumn="1" w:lastColumn="0" w:noHBand="0" w:noVBand="1"/>
      </w:tblPr>
      <w:tblGrid>
        <w:gridCol w:w="4011"/>
        <w:gridCol w:w="5618"/>
      </w:tblGrid>
      <w:tr w:rsidR="00A74865" w:rsidRPr="00A24290" w14:paraId="666D82AF" w14:textId="77777777" w:rsidTr="003A6745">
        <w:trPr>
          <w:trHeight w:val="22"/>
        </w:trPr>
        <w:tc>
          <w:tcPr>
            <w:tcW w:w="2083" w:type="pct"/>
            <w:shd w:val="clear" w:color="auto" w:fill="4F6228" w:themeFill="accent3" w:themeFillShade="80"/>
            <w:vAlign w:val="center"/>
          </w:tcPr>
          <w:p w14:paraId="68F9F70D" w14:textId="001FA772" w:rsidR="00A74865" w:rsidRPr="00A24290" w:rsidRDefault="00A74865" w:rsidP="000E7B13">
            <w:pPr>
              <w:contextualSpacing/>
              <w:jc w:val="both"/>
              <w:rPr>
                <w:rFonts w:cs="Calibri Light"/>
                <w:color w:val="000000" w:themeColor="text1"/>
              </w:rPr>
            </w:pPr>
            <w:r w:rsidRPr="00A24290">
              <w:rPr>
                <w:rFonts w:cs="Calibri Light"/>
                <w:color w:val="FFFFFF" w:themeColor="background1"/>
              </w:rPr>
              <w:t xml:space="preserve">Pirkimo kuratorius, pirkimą vykdant komisijai </w:t>
            </w:r>
          </w:p>
        </w:tc>
        <w:tc>
          <w:tcPr>
            <w:tcW w:w="2917" w:type="pct"/>
            <w:shd w:val="clear" w:color="auto" w:fill="FFFFFF" w:themeFill="background1"/>
            <w:vAlign w:val="center"/>
          </w:tcPr>
          <w:p w14:paraId="5887A263" w14:textId="43EE0B49" w:rsidR="00A74865" w:rsidRPr="00A24290" w:rsidRDefault="00000000" w:rsidP="000E7B13">
            <w:pPr>
              <w:jc w:val="both"/>
              <w:rPr>
                <w:rFonts w:cs="Calibri Light"/>
                <w:color w:val="000000" w:themeColor="text1"/>
              </w:rPr>
            </w:pPr>
            <w:sdt>
              <w:sdtPr>
                <w:rPr>
                  <w:rStyle w:val="PagrindinistekstasDiagrama"/>
                  <w:rFonts w:ascii="Calibri Light" w:eastAsiaTheme="minorHAnsi" w:hAnsi="Calibri Light" w:cs="Calibri Light"/>
                  <w:sz w:val="22"/>
                  <w:szCs w:val="22"/>
                </w:rPr>
                <w:id w:val="-1428340931"/>
                <w:lock w:val="sdtLocked"/>
                <w:placeholder>
                  <w:docPart w:val="AB1A0FBFEBDC4CE28EAD1CC1D6521E27"/>
                </w:placeholder>
                <w:comboBox>
                  <w:listItem w:value="Pasirinkite elementą."/>
                  <w:listItem w:displayText="–" w:value="–"/>
                  <w:listItem w:displayText="E. Bartaševičienė" w:value="E. Bartaševičienė"/>
                  <w:listItem w:displayText="I. Gotovt" w:value="I. Gotovt"/>
                  <w:listItem w:displayText="Č. Grinienė" w:value="Č. Grinienė"/>
                  <w:listItem w:displayText="R. Malijauskienė" w:value="R. Malijauskienė"/>
                  <w:listItem w:displayText="M. Sosnovskaja" w:value="M. Sosnovskaja"/>
                  <w:listItem w:displayText="E. Stadalius" w:value="E. Stadalius"/>
                  <w:listItem w:displayText="Ž. Šakalienė" w:value="Ž. Šakalienė"/>
                  <w:listItem w:displayText="A. Šimonėlienė" w:value="A. Šimonėlienė"/>
                  <w:listItem w:displayText="J. Žilko" w:value="J. Žilko"/>
                  <w:listItem w:displayText="D. Vienažindytė" w:value="D. Vienažindytė"/>
                  <w:listItem w:displayText="A. Aničaitė-Stabingienė" w:value="A. Aničaitė-Stabingienė"/>
                  <w:listItem w:displayText="R. Sipavičienė" w:value="R. Sipavičienė"/>
                </w:comboBox>
              </w:sdtPr>
              <w:sdtEndPr>
                <w:rPr>
                  <w:rStyle w:val="Numatytasispastraiposriftas"/>
                  <w:color w:val="000000" w:themeColor="text1"/>
                  <w:lang w:eastAsia="en-US"/>
                </w:rPr>
              </w:sdtEndPr>
              <w:sdtContent>
                <w:r w:rsidR="004C0C89">
                  <w:rPr>
                    <w:rStyle w:val="PagrindinistekstasDiagrama"/>
                    <w:rFonts w:ascii="Calibri Light" w:eastAsiaTheme="minorHAnsi" w:hAnsi="Calibri Light" w:cs="Calibri Light"/>
                    <w:sz w:val="22"/>
                    <w:szCs w:val="22"/>
                  </w:rPr>
                  <w:t>–</w:t>
                </w:r>
              </w:sdtContent>
            </w:sdt>
            <w:r w:rsidR="00E458B3" w:rsidRPr="00A24290">
              <w:rPr>
                <w:rFonts w:cs="Calibri Light"/>
                <w:color w:val="000000" w:themeColor="text1"/>
              </w:rPr>
              <w:t xml:space="preserve"> </w:t>
            </w:r>
          </w:p>
        </w:tc>
      </w:tr>
      <w:bookmarkEnd w:id="0"/>
    </w:tbl>
    <w:p w14:paraId="519D2913" w14:textId="77777777" w:rsidR="00A74865" w:rsidRPr="00A24290" w:rsidRDefault="00A74865" w:rsidP="000E7B13">
      <w:pPr>
        <w:spacing w:after="0" w:line="120" w:lineRule="auto"/>
        <w:jc w:val="both"/>
        <w:rPr>
          <w:rFonts w:cs="Calibri Light"/>
          <w:color w:val="000000" w:themeColor="text1"/>
        </w:rPr>
      </w:pPr>
    </w:p>
    <w:tbl>
      <w:tblPr>
        <w:tblStyle w:val="Lentelstinklelis"/>
        <w:tblW w:w="5000" w:type="pct"/>
        <w:tblLayout w:type="fixed"/>
        <w:tblLook w:val="04A0" w:firstRow="1" w:lastRow="0" w:firstColumn="1" w:lastColumn="0" w:noHBand="0" w:noVBand="1"/>
      </w:tblPr>
      <w:tblGrid>
        <w:gridCol w:w="4011"/>
        <w:gridCol w:w="5618"/>
      </w:tblGrid>
      <w:tr w:rsidR="00F67D53" w:rsidRPr="00A24290" w14:paraId="1686E5A1" w14:textId="77777777" w:rsidTr="00BF17F9">
        <w:trPr>
          <w:trHeight w:val="22"/>
        </w:trPr>
        <w:tc>
          <w:tcPr>
            <w:tcW w:w="2083" w:type="pct"/>
            <w:shd w:val="clear" w:color="auto" w:fill="4F6228" w:themeFill="accent3" w:themeFillShade="80"/>
            <w:vAlign w:val="center"/>
          </w:tcPr>
          <w:p w14:paraId="5CFF60CB" w14:textId="0243CC4C" w:rsidR="00F67D53" w:rsidRPr="00A24290" w:rsidRDefault="00F67D53" w:rsidP="000E7B13">
            <w:pPr>
              <w:contextualSpacing/>
              <w:jc w:val="both"/>
              <w:rPr>
                <w:rFonts w:cs="Calibri Light"/>
                <w:color w:val="000000" w:themeColor="text1"/>
              </w:rPr>
            </w:pPr>
            <w:r w:rsidRPr="00A24290">
              <w:rPr>
                <w:rFonts w:cs="Calibri Light"/>
                <w:color w:val="FFFFFF" w:themeColor="background1"/>
              </w:rPr>
              <w:t>Aplinkosauginiai kriterijai</w:t>
            </w:r>
          </w:p>
        </w:tc>
        <w:tc>
          <w:tcPr>
            <w:tcW w:w="2917" w:type="pct"/>
            <w:shd w:val="clear" w:color="auto" w:fill="FFFFFF" w:themeFill="background1"/>
            <w:vAlign w:val="center"/>
          </w:tcPr>
          <w:p w14:paraId="4EDA697C" w14:textId="77777777" w:rsidR="00EB21F5" w:rsidRPr="00A24290" w:rsidRDefault="00EB21F5" w:rsidP="000E7B13">
            <w:pPr>
              <w:tabs>
                <w:tab w:val="left" w:pos="307"/>
              </w:tabs>
              <w:jc w:val="both"/>
              <w:rPr>
                <w:rFonts w:cs="Calibri Light"/>
                <w:color w:val="000000" w:themeColor="text1"/>
              </w:rPr>
            </w:pPr>
          </w:p>
          <w:p w14:paraId="2811792E" w14:textId="77777777" w:rsidR="006B09C7" w:rsidRDefault="00952D6D" w:rsidP="006B5049">
            <w:pPr>
              <w:tabs>
                <w:tab w:val="left" w:pos="307"/>
              </w:tabs>
              <w:jc w:val="both"/>
              <w:rPr>
                <w:rFonts w:cs="Calibri Light"/>
                <w:color w:val="000000" w:themeColor="text1"/>
              </w:rPr>
            </w:pPr>
            <w:r>
              <w:rPr>
                <w:rFonts w:cs="Calibri Light"/>
                <w:color w:val="000000" w:themeColor="text1"/>
              </w:rPr>
              <w:t>Taip</w:t>
            </w:r>
            <w:r w:rsidR="005720A3">
              <w:rPr>
                <w:rFonts w:cs="Calibri Light"/>
                <w:color w:val="000000" w:themeColor="text1"/>
              </w:rPr>
              <w:t>.</w:t>
            </w:r>
          </w:p>
          <w:p w14:paraId="4C313339" w14:textId="2BE46E76" w:rsidR="006B5049" w:rsidRPr="00A24290" w:rsidRDefault="006B5049" w:rsidP="006B5049">
            <w:pPr>
              <w:tabs>
                <w:tab w:val="left" w:pos="307"/>
              </w:tabs>
              <w:jc w:val="both"/>
              <w:rPr>
                <w:rFonts w:cs="Calibri Light"/>
                <w:color w:val="000000" w:themeColor="text1"/>
              </w:rPr>
            </w:pPr>
          </w:p>
        </w:tc>
      </w:tr>
    </w:tbl>
    <w:p w14:paraId="6519EDAE" w14:textId="77777777" w:rsidR="00F67D53" w:rsidRPr="00A24290" w:rsidRDefault="00F67D53" w:rsidP="000E7B13">
      <w:pPr>
        <w:spacing w:after="0" w:line="120" w:lineRule="auto"/>
        <w:jc w:val="both"/>
        <w:rPr>
          <w:rFonts w:cs="Calibri Light"/>
          <w:color w:val="000000" w:themeColor="text1"/>
        </w:rPr>
      </w:pPr>
    </w:p>
    <w:tbl>
      <w:tblPr>
        <w:tblStyle w:val="Lentelstinklelis"/>
        <w:tblW w:w="5000" w:type="pct"/>
        <w:tblLook w:val="04A0" w:firstRow="1" w:lastRow="0" w:firstColumn="1" w:lastColumn="0" w:noHBand="0" w:noVBand="1"/>
      </w:tblPr>
      <w:tblGrid>
        <w:gridCol w:w="4011"/>
        <w:gridCol w:w="5618"/>
      </w:tblGrid>
      <w:tr w:rsidR="009D3184" w:rsidRPr="00A24290" w14:paraId="3BE7389C" w14:textId="77777777" w:rsidTr="008C6334">
        <w:trPr>
          <w:trHeight w:val="22"/>
        </w:trPr>
        <w:tc>
          <w:tcPr>
            <w:tcW w:w="2083" w:type="pct"/>
            <w:shd w:val="clear" w:color="auto" w:fill="4F6228" w:themeFill="accent3" w:themeFillShade="80"/>
            <w:vAlign w:val="center"/>
          </w:tcPr>
          <w:p w14:paraId="4191A392" w14:textId="486A68E9" w:rsidR="009D3184" w:rsidRPr="00A24290" w:rsidRDefault="009D3184" w:rsidP="000E7B13">
            <w:pPr>
              <w:contextualSpacing/>
              <w:jc w:val="both"/>
              <w:rPr>
                <w:rFonts w:cs="Calibri Light"/>
                <w:color w:val="000000" w:themeColor="text1"/>
              </w:rPr>
            </w:pPr>
            <w:r w:rsidRPr="00A24290">
              <w:rPr>
                <w:rFonts w:cs="Calibri Light"/>
                <w:color w:val="FFFFFF" w:themeColor="background1"/>
              </w:rPr>
              <w:t>Pirkimo objektas yra VPĮ 37 str. 9 d. ir 47 str. 9 d. bendrojo viešųjų pirkimų žodyno kodų sąraše</w:t>
            </w:r>
          </w:p>
        </w:tc>
        <w:tc>
          <w:tcPr>
            <w:tcW w:w="2917" w:type="pct"/>
            <w:shd w:val="clear" w:color="auto" w:fill="FFFFFF" w:themeFill="background1"/>
            <w:vAlign w:val="center"/>
          </w:tcPr>
          <w:p w14:paraId="0B3CF09C" w14:textId="248AC880" w:rsidR="002C3B5D" w:rsidRPr="00A24290" w:rsidRDefault="004B476C" w:rsidP="00B51678">
            <w:pPr>
              <w:tabs>
                <w:tab w:val="left" w:pos="307"/>
              </w:tabs>
              <w:jc w:val="both"/>
              <w:rPr>
                <w:rFonts w:cs="Calibri Light"/>
                <w:color w:val="000000" w:themeColor="text1"/>
              </w:rPr>
            </w:pPr>
            <w:r>
              <w:rPr>
                <w:rFonts w:cs="Calibri Light"/>
                <w:color w:val="000000" w:themeColor="text1"/>
              </w:rPr>
              <w:t>Ne</w:t>
            </w:r>
            <w:r w:rsidR="00064CB7">
              <w:rPr>
                <w:rFonts w:cs="Calibri Light"/>
                <w:color w:val="000000" w:themeColor="text1"/>
              </w:rPr>
              <w:t>.</w:t>
            </w:r>
            <w:r w:rsidR="004B6DAF">
              <w:rPr>
                <w:rFonts w:cs="Calibri Light"/>
                <w:color w:val="000000" w:themeColor="text1"/>
              </w:rPr>
              <w:t xml:space="preserve"> </w:t>
            </w:r>
          </w:p>
        </w:tc>
      </w:tr>
    </w:tbl>
    <w:p w14:paraId="1AFF5001" w14:textId="77777777" w:rsidR="00CF4DBC" w:rsidRPr="00A24290" w:rsidRDefault="00CF4DBC" w:rsidP="000E7B13">
      <w:pPr>
        <w:spacing w:after="0" w:line="120" w:lineRule="auto"/>
        <w:jc w:val="both"/>
        <w:rPr>
          <w:rFonts w:cs="Calibri Light"/>
          <w:color w:val="000000" w:themeColor="text1"/>
        </w:rPr>
      </w:pPr>
    </w:p>
    <w:tbl>
      <w:tblPr>
        <w:tblStyle w:val="Lentelstinklelis"/>
        <w:tblW w:w="5000" w:type="pct"/>
        <w:tblLayout w:type="fixed"/>
        <w:tblLook w:val="04A0" w:firstRow="1" w:lastRow="0" w:firstColumn="1" w:lastColumn="0" w:noHBand="0" w:noVBand="1"/>
      </w:tblPr>
      <w:tblGrid>
        <w:gridCol w:w="4011"/>
        <w:gridCol w:w="5618"/>
      </w:tblGrid>
      <w:tr w:rsidR="00B86675" w:rsidRPr="00A24290" w14:paraId="0CE3140F" w14:textId="77777777" w:rsidTr="003A6745">
        <w:trPr>
          <w:trHeight w:val="22"/>
        </w:trPr>
        <w:tc>
          <w:tcPr>
            <w:tcW w:w="2083" w:type="pct"/>
            <w:shd w:val="clear" w:color="auto" w:fill="4F6228" w:themeFill="accent3" w:themeFillShade="80"/>
            <w:vAlign w:val="center"/>
          </w:tcPr>
          <w:p w14:paraId="3DC4441A" w14:textId="6EC18FF7" w:rsidR="00B86675" w:rsidRPr="00A24290" w:rsidRDefault="00B86675" w:rsidP="000E7B13">
            <w:pPr>
              <w:contextualSpacing/>
              <w:jc w:val="both"/>
              <w:rPr>
                <w:rFonts w:cs="Calibri Light"/>
                <w:color w:val="000000" w:themeColor="text1"/>
              </w:rPr>
            </w:pPr>
            <w:r w:rsidRPr="00A24290">
              <w:rPr>
                <w:rFonts w:cs="Calibri Light"/>
                <w:color w:val="FFFFFF" w:themeColor="background1"/>
              </w:rPr>
              <w:t xml:space="preserve">Pastabos </w:t>
            </w:r>
          </w:p>
        </w:tc>
        <w:tc>
          <w:tcPr>
            <w:tcW w:w="2917" w:type="pct"/>
            <w:shd w:val="clear" w:color="auto" w:fill="FFFFFF" w:themeFill="background1"/>
            <w:vAlign w:val="center"/>
          </w:tcPr>
          <w:p w14:paraId="2D756CFE" w14:textId="278E1E16" w:rsidR="004B6DAF" w:rsidRPr="00A24290" w:rsidRDefault="00A03092" w:rsidP="00862C44">
            <w:pPr>
              <w:tabs>
                <w:tab w:val="left" w:pos="307"/>
              </w:tabs>
              <w:jc w:val="both"/>
              <w:rPr>
                <w:rFonts w:cs="Calibri Light"/>
                <w:color w:val="000000" w:themeColor="text1"/>
              </w:rPr>
            </w:pPr>
            <w:r>
              <w:rPr>
                <w:rFonts w:cs="Calibri Light"/>
                <w:color w:val="000000" w:themeColor="text1"/>
              </w:rPr>
              <w:t>Bylos Nr. PPR-411</w:t>
            </w:r>
          </w:p>
        </w:tc>
      </w:tr>
    </w:tbl>
    <w:p w14:paraId="4177B4A1" w14:textId="77370CD1" w:rsidR="00A74865" w:rsidRPr="005C2575" w:rsidRDefault="00A74865" w:rsidP="00622991">
      <w:pPr>
        <w:spacing w:after="0" w:line="120" w:lineRule="auto"/>
        <w:rPr>
          <w:rFonts w:cs="Calibri Light"/>
          <w:color w:val="000000" w:themeColor="text1"/>
        </w:rPr>
      </w:pPr>
    </w:p>
    <w:p w14:paraId="60918638" w14:textId="47BF603D" w:rsidR="00A74865" w:rsidRPr="005C2575" w:rsidRDefault="00A74865" w:rsidP="00401096">
      <w:pPr>
        <w:spacing w:after="0" w:line="240" w:lineRule="auto"/>
        <w:rPr>
          <w:rFonts w:cs="Calibri Light"/>
          <w:color w:val="000000" w:themeColor="text1"/>
        </w:rPr>
      </w:pPr>
    </w:p>
    <w:p w14:paraId="4D82E98A" w14:textId="77777777" w:rsidR="00F47650" w:rsidRPr="005C2575" w:rsidRDefault="00F47650" w:rsidP="00F47650">
      <w:pPr>
        <w:rPr>
          <w:rFonts w:cs="Calibri Light"/>
        </w:rPr>
      </w:pPr>
    </w:p>
    <w:p w14:paraId="49018096" w14:textId="77777777" w:rsidR="00F47650" w:rsidRPr="005C2575" w:rsidRDefault="00F47650" w:rsidP="00F47650">
      <w:pPr>
        <w:rPr>
          <w:rFonts w:cs="Calibri Light"/>
        </w:rPr>
      </w:pPr>
    </w:p>
    <w:p w14:paraId="233FB09D" w14:textId="77777777" w:rsidR="00F47650" w:rsidRPr="005C2575" w:rsidRDefault="00F47650" w:rsidP="00F47650">
      <w:pPr>
        <w:rPr>
          <w:rFonts w:cs="Calibri Light"/>
        </w:rPr>
      </w:pPr>
    </w:p>
    <w:p w14:paraId="5C017C4D" w14:textId="77777777" w:rsidR="00F47650" w:rsidRPr="005C2575" w:rsidRDefault="00F47650" w:rsidP="000968E1">
      <w:pPr>
        <w:tabs>
          <w:tab w:val="left" w:pos="2977"/>
        </w:tabs>
        <w:rPr>
          <w:rFonts w:cs="Calibri Light"/>
        </w:rPr>
      </w:pPr>
    </w:p>
    <w:p w14:paraId="6CE8DF4A" w14:textId="77777777" w:rsidR="00F47650" w:rsidRPr="005C2575" w:rsidRDefault="00F47650" w:rsidP="00F47650">
      <w:pPr>
        <w:rPr>
          <w:rFonts w:cs="Calibri Light"/>
        </w:rPr>
      </w:pPr>
    </w:p>
    <w:p w14:paraId="5638F539" w14:textId="77777777" w:rsidR="00F47650" w:rsidRPr="005C2575" w:rsidRDefault="00F47650" w:rsidP="00F47650">
      <w:pPr>
        <w:rPr>
          <w:rFonts w:cs="Calibri Light"/>
        </w:rPr>
      </w:pPr>
    </w:p>
    <w:p w14:paraId="2CD67550" w14:textId="77777777" w:rsidR="00F47650" w:rsidRPr="005C2575" w:rsidRDefault="00F47650" w:rsidP="00F47650">
      <w:pPr>
        <w:rPr>
          <w:rFonts w:cs="Calibri Light"/>
          <w:color w:val="000000" w:themeColor="text1"/>
        </w:rPr>
      </w:pPr>
    </w:p>
    <w:p w14:paraId="74520664" w14:textId="5B22BCEC" w:rsidR="00F47650" w:rsidRPr="005C2575" w:rsidRDefault="00F47650" w:rsidP="00F47650">
      <w:pPr>
        <w:tabs>
          <w:tab w:val="left" w:pos="6373"/>
        </w:tabs>
        <w:rPr>
          <w:rFonts w:cs="Calibri Light"/>
        </w:rPr>
      </w:pPr>
      <w:r w:rsidRPr="005C2575">
        <w:rPr>
          <w:rFonts w:cs="Calibri Light"/>
        </w:rPr>
        <w:tab/>
      </w:r>
    </w:p>
    <w:sectPr w:rsidR="00F47650" w:rsidRPr="005C2575" w:rsidSect="00A21E63">
      <w:headerReference w:type="first" r:id="rId11"/>
      <w:pgSz w:w="11907" w:h="16839" w:code="9"/>
      <w:pgMar w:top="1134" w:right="567" w:bottom="1134" w:left="1701" w:header="567" w:footer="567" w:gutter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CD7070" w14:textId="77777777" w:rsidR="000D29C4" w:rsidRDefault="000D29C4" w:rsidP="00EC1475">
      <w:pPr>
        <w:spacing w:after="0" w:line="240" w:lineRule="auto"/>
      </w:pPr>
      <w:r>
        <w:separator/>
      </w:r>
    </w:p>
  </w:endnote>
  <w:endnote w:type="continuationSeparator" w:id="0">
    <w:p w14:paraId="4E82F90B" w14:textId="77777777" w:rsidR="000D29C4" w:rsidRDefault="000D29C4" w:rsidP="00EC14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65727D" w14:textId="77777777" w:rsidR="000D29C4" w:rsidRDefault="000D29C4" w:rsidP="00EC1475">
      <w:pPr>
        <w:spacing w:after="0" w:line="240" w:lineRule="auto"/>
      </w:pPr>
      <w:r>
        <w:separator/>
      </w:r>
    </w:p>
  </w:footnote>
  <w:footnote w:type="continuationSeparator" w:id="0">
    <w:p w14:paraId="4FC40DE1" w14:textId="77777777" w:rsidR="000D29C4" w:rsidRDefault="000D29C4" w:rsidP="00EC14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462EA5" w14:textId="6AF568C8" w:rsidR="00257D70" w:rsidRDefault="00257D70" w:rsidP="00257D70">
    <w:pPr>
      <w:spacing w:after="0" w:line="240" w:lineRule="auto"/>
      <w:rPr>
        <w:rFonts w:asciiTheme="majorHAnsi" w:hAnsiTheme="majorHAnsi" w:cstheme="majorHAnsi"/>
        <w:b/>
        <w:color w:val="A6A6A6" w:themeColor="background1" w:themeShade="A6"/>
        <w:spacing w:val="20"/>
        <w:sz w:val="52"/>
        <w:szCs w:val="52"/>
      </w:rPr>
    </w:pPr>
    <w:r w:rsidRPr="00F01482">
      <w:rPr>
        <w:rFonts w:asciiTheme="majorHAnsi" w:hAnsiTheme="majorHAnsi" w:cstheme="majorHAnsi"/>
        <w:b/>
        <w:color w:val="A6A6A6" w:themeColor="background1" w:themeShade="A6"/>
        <w:spacing w:val="20"/>
        <w:sz w:val="52"/>
        <w:szCs w:val="52"/>
      </w:rPr>
      <w:t>PARAIŠK</w:t>
    </w:r>
    <w:r w:rsidR="00B86675">
      <w:rPr>
        <w:rFonts w:asciiTheme="majorHAnsi" w:hAnsiTheme="majorHAnsi" w:cstheme="majorHAnsi"/>
        <w:b/>
        <w:color w:val="A6A6A6" w:themeColor="background1" w:themeShade="A6"/>
        <w:spacing w:val="20"/>
        <w:sz w:val="52"/>
        <w:szCs w:val="52"/>
      </w:rPr>
      <w:t>OS</w:t>
    </w:r>
    <w:r w:rsidR="00AC6426">
      <w:rPr>
        <w:rFonts w:asciiTheme="majorHAnsi" w:hAnsiTheme="majorHAnsi" w:cstheme="majorHAnsi"/>
        <w:b/>
        <w:color w:val="A6A6A6" w:themeColor="background1" w:themeShade="A6"/>
        <w:spacing w:val="20"/>
        <w:sz w:val="52"/>
        <w:szCs w:val="52"/>
      </w:rPr>
      <w:t xml:space="preserve"> </w:t>
    </w:r>
    <w:r w:rsidR="00437EEF">
      <w:rPr>
        <w:rFonts w:asciiTheme="majorHAnsi" w:hAnsiTheme="majorHAnsi" w:cstheme="majorHAnsi"/>
        <w:b/>
        <w:color w:val="A6A6A6" w:themeColor="background1" w:themeShade="A6"/>
        <w:spacing w:val="20"/>
        <w:sz w:val="52"/>
        <w:szCs w:val="52"/>
      </w:rPr>
      <w:t>VYKDYMO INFORMACIJA</w:t>
    </w:r>
    <w:r w:rsidR="00FE0C95">
      <w:rPr>
        <w:rFonts w:asciiTheme="majorHAnsi" w:hAnsiTheme="majorHAnsi" w:cstheme="majorHAnsi"/>
        <w:b/>
        <w:color w:val="A6A6A6" w:themeColor="background1" w:themeShade="A6"/>
        <w:spacing w:val="20"/>
        <w:sz w:val="52"/>
        <w:szCs w:val="52"/>
      </w:rPr>
      <w:t xml:space="preserve"> (PVI)</w:t>
    </w:r>
  </w:p>
  <w:p w14:paraId="516BC940" w14:textId="77777777" w:rsidR="000855DC" w:rsidRDefault="000855DC">
    <w:pPr>
      <w:pStyle w:val="Antrats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2D67CCF"/>
    <w:multiLevelType w:val="hybridMultilevel"/>
    <w:tmpl w:val="B34A920C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2F0F9E"/>
    <w:multiLevelType w:val="hybridMultilevel"/>
    <w:tmpl w:val="809C4A2E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2059781">
    <w:abstractNumId w:val="0"/>
  </w:num>
  <w:num w:numId="2" w16cid:durableId="3457188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1296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wAwILE0tLczNDQyUdpeDU4uLM/DyQAmPzWgCgrdpVLQAAAA=="/>
  </w:docVars>
  <w:rsids>
    <w:rsidRoot w:val="007077FE"/>
    <w:rsid w:val="00001758"/>
    <w:rsid w:val="00001D31"/>
    <w:rsid w:val="00002A97"/>
    <w:rsid w:val="00002E50"/>
    <w:rsid w:val="0000370C"/>
    <w:rsid w:val="00007561"/>
    <w:rsid w:val="0000777E"/>
    <w:rsid w:val="000079FE"/>
    <w:rsid w:val="00007B7D"/>
    <w:rsid w:val="0001009F"/>
    <w:rsid w:val="00010F07"/>
    <w:rsid w:val="00010F8B"/>
    <w:rsid w:val="00011EDA"/>
    <w:rsid w:val="00012FB8"/>
    <w:rsid w:val="0001374A"/>
    <w:rsid w:val="00013BDE"/>
    <w:rsid w:val="00014617"/>
    <w:rsid w:val="00014CF9"/>
    <w:rsid w:val="00015242"/>
    <w:rsid w:val="00015944"/>
    <w:rsid w:val="000168C2"/>
    <w:rsid w:val="00016DE4"/>
    <w:rsid w:val="00020034"/>
    <w:rsid w:val="00022066"/>
    <w:rsid w:val="00023F1F"/>
    <w:rsid w:val="00024617"/>
    <w:rsid w:val="00024CD7"/>
    <w:rsid w:val="000250FC"/>
    <w:rsid w:val="00025487"/>
    <w:rsid w:val="000256B5"/>
    <w:rsid w:val="00026CB0"/>
    <w:rsid w:val="0002711D"/>
    <w:rsid w:val="000278FC"/>
    <w:rsid w:val="00027B41"/>
    <w:rsid w:val="00027F95"/>
    <w:rsid w:val="00033207"/>
    <w:rsid w:val="0003364C"/>
    <w:rsid w:val="00033EE1"/>
    <w:rsid w:val="00034054"/>
    <w:rsid w:val="0003407B"/>
    <w:rsid w:val="0003533D"/>
    <w:rsid w:val="0003657C"/>
    <w:rsid w:val="000369CD"/>
    <w:rsid w:val="00036BD6"/>
    <w:rsid w:val="00037745"/>
    <w:rsid w:val="0004091F"/>
    <w:rsid w:val="0004093D"/>
    <w:rsid w:val="00040E24"/>
    <w:rsid w:val="00041370"/>
    <w:rsid w:val="00041F05"/>
    <w:rsid w:val="00042C32"/>
    <w:rsid w:val="00044CBB"/>
    <w:rsid w:val="0004538A"/>
    <w:rsid w:val="0004562E"/>
    <w:rsid w:val="00045CAA"/>
    <w:rsid w:val="00047531"/>
    <w:rsid w:val="00047E35"/>
    <w:rsid w:val="00050D7F"/>
    <w:rsid w:val="00051134"/>
    <w:rsid w:val="00051D2D"/>
    <w:rsid w:val="00053ABF"/>
    <w:rsid w:val="00053E01"/>
    <w:rsid w:val="00053F5A"/>
    <w:rsid w:val="00055576"/>
    <w:rsid w:val="000560BE"/>
    <w:rsid w:val="00057327"/>
    <w:rsid w:val="000577C0"/>
    <w:rsid w:val="00057CBC"/>
    <w:rsid w:val="00060EFB"/>
    <w:rsid w:val="000624B6"/>
    <w:rsid w:val="00062DD9"/>
    <w:rsid w:val="00064CB7"/>
    <w:rsid w:val="0007140B"/>
    <w:rsid w:val="0007170D"/>
    <w:rsid w:val="00072097"/>
    <w:rsid w:val="000728C1"/>
    <w:rsid w:val="00072C5E"/>
    <w:rsid w:val="000733EA"/>
    <w:rsid w:val="00073CC4"/>
    <w:rsid w:val="00074410"/>
    <w:rsid w:val="00074774"/>
    <w:rsid w:val="0007626A"/>
    <w:rsid w:val="000768B1"/>
    <w:rsid w:val="00076D15"/>
    <w:rsid w:val="00076EC1"/>
    <w:rsid w:val="00077551"/>
    <w:rsid w:val="000802D6"/>
    <w:rsid w:val="0008254D"/>
    <w:rsid w:val="00082F76"/>
    <w:rsid w:val="00083721"/>
    <w:rsid w:val="0008390D"/>
    <w:rsid w:val="00085027"/>
    <w:rsid w:val="000855DC"/>
    <w:rsid w:val="000860CB"/>
    <w:rsid w:val="00087171"/>
    <w:rsid w:val="00087323"/>
    <w:rsid w:val="00090536"/>
    <w:rsid w:val="00090662"/>
    <w:rsid w:val="000910AE"/>
    <w:rsid w:val="00091321"/>
    <w:rsid w:val="00092C5A"/>
    <w:rsid w:val="00092E93"/>
    <w:rsid w:val="0009494B"/>
    <w:rsid w:val="00094BCF"/>
    <w:rsid w:val="000951FA"/>
    <w:rsid w:val="00095475"/>
    <w:rsid w:val="00095E74"/>
    <w:rsid w:val="00096539"/>
    <w:rsid w:val="000968E1"/>
    <w:rsid w:val="000968F3"/>
    <w:rsid w:val="00096BC5"/>
    <w:rsid w:val="00097077"/>
    <w:rsid w:val="000976A5"/>
    <w:rsid w:val="000A1227"/>
    <w:rsid w:val="000A138A"/>
    <w:rsid w:val="000A22B8"/>
    <w:rsid w:val="000A37DE"/>
    <w:rsid w:val="000A4840"/>
    <w:rsid w:val="000A5515"/>
    <w:rsid w:val="000A5D65"/>
    <w:rsid w:val="000A5E5C"/>
    <w:rsid w:val="000A61B5"/>
    <w:rsid w:val="000A767A"/>
    <w:rsid w:val="000B018F"/>
    <w:rsid w:val="000B194F"/>
    <w:rsid w:val="000B741F"/>
    <w:rsid w:val="000B7F37"/>
    <w:rsid w:val="000C0526"/>
    <w:rsid w:val="000C0A48"/>
    <w:rsid w:val="000C1EC0"/>
    <w:rsid w:val="000C2C69"/>
    <w:rsid w:val="000C33CD"/>
    <w:rsid w:val="000C3EEA"/>
    <w:rsid w:val="000C4D99"/>
    <w:rsid w:val="000C513B"/>
    <w:rsid w:val="000C7C06"/>
    <w:rsid w:val="000C7D25"/>
    <w:rsid w:val="000D00BD"/>
    <w:rsid w:val="000D06F1"/>
    <w:rsid w:val="000D0F09"/>
    <w:rsid w:val="000D29C4"/>
    <w:rsid w:val="000D3751"/>
    <w:rsid w:val="000D3F5D"/>
    <w:rsid w:val="000D4103"/>
    <w:rsid w:val="000D5161"/>
    <w:rsid w:val="000D5D42"/>
    <w:rsid w:val="000D764E"/>
    <w:rsid w:val="000D78F3"/>
    <w:rsid w:val="000E002A"/>
    <w:rsid w:val="000E1F21"/>
    <w:rsid w:val="000E28FC"/>
    <w:rsid w:val="000E4152"/>
    <w:rsid w:val="000E45C1"/>
    <w:rsid w:val="000E5009"/>
    <w:rsid w:val="000E61AB"/>
    <w:rsid w:val="000E65F5"/>
    <w:rsid w:val="000E71AC"/>
    <w:rsid w:val="000E774A"/>
    <w:rsid w:val="000E786A"/>
    <w:rsid w:val="000E7B13"/>
    <w:rsid w:val="000E7C5B"/>
    <w:rsid w:val="000F022D"/>
    <w:rsid w:val="000F0AAD"/>
    <w:rsid w:val="000F167E"/>
    <w:rsid w:val="000F1C26"/>
    <w:rsid w:val="000F21AE"/>
    <w:rsid w:val="000F4B07"/>
    <w:rsid w:val="000F5349"/>
    <w:rsid w:val="000F5491"/>
    <w:rsid w:val="000F6C03"/>
    <w:rsid w:val="000F7C9D"/>
    <w:rsid w:val="00100EE9"/>
    <w:rsid w:val="00101554"/>
    <w:rsid w:val="00101676"/>
    <w:rsid w:val="0010277B"/>
    <w:rsid w:val="00104CF4"/>
    <w:rsid w:val="0010779F"/>
    <w:rsid w:val="001100BD"/>
    <w:rsid w:val="00110665"/>
    <w:rsid w:val="00110CCC"/>
    <w:rsid w:val="00111701"/>
    <w:rsid w:val="00111DCA"/>
    <w:rsid w:val="0011287E"/>
    <w:rsid w:val="00113F37"/>
    <w:rsid w:val="00114112"/>
    <w:rsid w:val="00114340"/>
    <w:rsid w:val="0011561D"/>
    <w:rsid w:val="001158E5"/>
    <w:rsid w:val="00115E71"/>
    <w:rsid w:val="00116F99"/>
    <w:rsid w:val="00120099"/>
    <w:rsid w:val="00120DE7"/>
    <w:rsid w:val="0012193A"/>
    <w:rsid w:val="00121AA6"/>
    <w:rsid w:val="001230CD"/>
    <w:rsid w:val="00123F85"/>
    <w:rsid w:val="00124C2B"/>
    <w:rsid w:val="00125015"/>
    <w:rsid w:val="001257E1"/>
    <w:rsid w:val="001268FB"/>
    <w:rsid w:val="00127020"/>
    <w:rsid w:val="00127737"/>
    <w:rsid w:val="00127F5D"/>
    <w:rsid w:val="001301D7"/>
    <w:rsid w:val="001306E6"/>
    <w:rsid w:val="00130BD3"/>
    <w:rsid w:val="00130FEC"/>
    <w:rsid w:val="0013112B"/>
    <w:rsid w:val="001326C1"/>
    <w:rsid w:val="00133895"/>
    <w:rsid w:val="00134D02"/>
    <w:rsid w:val="00137FB1"/>
    <w:rsid w:val="001404AD"/>
    <w:rsid w:val="00141220"/>
    <w:rsid w:val="00141445"/>
    <w:rsid w:val="00142ED3"/>
    <w:rsid w:val="0014392D"/>
    <w:rsid w:val="0014536B"/>
    <w:rsid w:val="00146D7F"/>
    <w:rsid w:val="001479ED"/>
    <w:rsid w:val="00147B34"/>
    <w:rsid w:val="001527F1"/>
    <w:rsid w:val="00152ADA"/>
    <w:rsid w:val="001539BB"/>
    <w:rsid w:val="00154093"/>
    <w:rsid w:val="00154994"/>
    <w:rsid w:val="00160B6F"/>
    <w:rsid w:val="00161705"/>
    <w:rsid w:val="00161BA2"/>
    <w:rsid w:val="00163B35"/>
    <w:rsid w:val="001642EA"/>
    <w:rsid w:val="00164C1D"/>
    <w:rsid w:val="00165611"/>
    <w:rsid w:val="00166470"/>
    <w:rsid w:val="00166DDC"/>
    <w:rsid w:val="00167ECD"/>
    <w:rsid w:val="001703AF"/>
    <w:rsid w:val="00170740"/>
    <w:rsid w:val="0017075D"/>
    <w:rsid w:val="00170BC4"/>
    <w:rsid w:val="00170D27"/>
    <w:rsid w:val="001722B3"/>
    <w:rsid w:val="0017577F"/>
    <w:rsid w:val="00175EF4"/>
    <w:rsid w:val="001760FE"/>
    <w:rsid w:val="00176775"/>
    <w:rsid w:val="00176A7C"/>
    <w:rsid w:val="00180042"/>
    <w:rsid w:val="0018026B"/>
    <w:rsid w:val="00181424"/>
    <w:rsid w:val="00183F31"/>
    <w:rsid w:val="00185665"/>
    <w:rsid w:val="00185E8D"/>
    <w:rsid w:val="0018725C"/>
    <w:rsid w:val="001878FC"/>
    <w:rsid w:val="00190ED5"/>
    <w:rsid w:val="00191A72"/>
    <w:rsid w:val="0019211A"/>
    <w:rsid w:val="0019233F"/>
    <w:rsid w:val="001959FF"/>
    <w:rsid w:val="0019630D"/>
    <w:rsid w:val="00196F6B"/>
    <w:rsid w:val="00197762"/>
    <w:rsid w:val="0019799C"/>
    <w:rsid w:val="001A1632"/>
    <w:rsid w:val="001A25DB"/>
    <w:rsid w:val="001A55BA"/>
    <w:rsid w:val="001A5EAD"/>
    <w:rsid w:val="001A6FD5"/>
    <w:rsid w:val="001B0B45"/>
    <w:rsid w:val="001B0E45"/>
    <w:rsid w:val="001B0FEF"/>
    <w:rsid w:val="001B1092"/>
    <w:rsid w:val="001B1EE0"/>
    <w:rsid w:val="001B2883"/>
    <w:rsid w:val="001B678A"/>
    <w:rsid w:val="001B6FF9"/>
    <w:rsid w:val="001B742D"/>
    <w:rsid w:val="001B77C5"/>
    <w:rsid w:val="001C0AEC"/>
    <w:rsid w:val="001C2036"/>
    <w:rsid w:val="001C2AC7"/>
    <w:rsid w:val="001C2B2F"/>
    <w:rsid w:val="001C3062"/>
    <w:rsid w:val="001C3F52"/>
    <w:rsid w:val="001C4616"/>
    <w:rsid w:val="001C49FB"/>
    <w:rsid w:val="001C61C9"/>
    <w:rsid w:val="001C70D9"/>
    <w:rsid w:val="001C773A"/>
    <w:rsid w:val="001C773E"/>
    <w:rsid w:val="001D06C0"/>
    <w:rsid w:val="001D11A7"/>
    <w:rsid w:val="001D195D"/>
    <w:rsid w:val="001D19B0"/>
    <w:rsid w:val="001D1D35"/>
    <w:rsid w:val="001D2583"/>
    <w:rsid w:val="001D2592"/>
    <w:rsid w:val="001D2639"/>
    <w:rsid w:val="001D4244"/>
    <w:rsid w:val="001D4B7E"/>
    <w:rsid w:val="001D51BF"/>
    <w:rsid w:val="001D58F5"/>
    <w:rsid w:val="001D5950"/>
    <w:rsid w:val="001D61DC"/>
    <w:rsid w:val="001D7FEB"/>
    <w:rsid w:val="001E01DD"/>
    <w:rsid w:val="001E0B98"/>
    <w:rsid w:val="001E123A"/>
    <w:rsid w:val="001E1557"/>
    <w:rsid w:val="001E2BCC"/>
    <w:rsid w:val="001E371B"/>
    <w:rsid w:val="001E378A"/>
    <w:rsid w:val="001E37D7"/>
    <w:rsid w:val="001E4B59"/>
    <w:rsid w:val="001E4CEB"/>
    <w:rsid w:val="001E4CF8"/>
    <w:rsid w:val="001E58B5"/>
    <w:rsid w:val="001E68C3"/>
    <w:rsid w:val="001E7AA2"/>
    <w:rsid w:val="001F08ED"/>
    <w:rsid w:val="001F0BAB"/>
    <w:rsid w:val="001F2E2A"/>
    <w:rsid w:val="001F34A0"/>
    <w:rsid w:val="001F55D4"/>
    <w:rsid w:val="001F6A79"/>
    <w:rsid w:val="001F6A82"/>
    <w:rsid w:val="001F7E84"/>
    <w:rsid w:val="001F7FD2"/>
    <w:rsid w:val="002007F3"/>
    <w:rsid w:val="002021B1"/>
    <w:rsid w:val="00202ADC"/>
    <w:rsid w:val="002031AB"/>
    <w:rsid w:val="0020320C"/>
    <w:rsid w:val="00204C9D"/>
    <w:rsid w:val="00206575"/>
    <w:rsid w:val="00206BCE"/>
    <w:rsid w:val="0021264F"/>
    <w:rsid w:val="00212854"/>
    <w:rsid w:val="002131FB"/>
    <w:rsid w:val="00213214"/>
    <w:rsid w:val="0021354D"/>
    <w:rsid w:val="00214C12"/>
    <w:rsid w:val="00215527"/>
    <w:rsid w:val="00216A30"/>
    <w:rsid w:val="00217978"/>
    <w:rsid w:val="0022179E"/>
    <w:rsid w:val="00222A4B"/>
    <w:rsid w:val="00223C5E"/>
    <w:rsid w:val="00223EAB"/>
    <w:rsid w:val="00224D3E"/>
    <w:rsid w:val="00225C19"/>
    <w:rsid w:val="00231B80"/>
    <w:rsid w:val="00233367"/>
    <w:rsid w:val="0023371C"/>
    <w:rsid w:val="0023396B"/>
    <w:rsid w:val="002341FD"/>
    <w:rsid w:val="00234743"/>
    <w:rsid w:val="0023529F"/>
    <w:rsid w:val="0023618F"/>
    <w:rsid w:val="00236447"/>
    <w:rsid w:val="00236625"/>
    <w:rsid w:val="00237AF4"/>
    <w:rsid w:val="00240C73"/>
    <w:rsid w:val="002415C1"/>
    <w:rsid w:val="002417FD"/>
    <w:rsid w:val="00242FE5"/>
    <w:rsid w:val="002457C3"/>
    <w:rsid w:val="0024738C"/>
    <w:rsid w:val="0025119A"/>
    <w:rsid w:val="00251EDD"/>
    <w:rsid w:val="00252A7E"/>
    <w:rsid w:val="0025534E"/>
    <w:rsid w:val="00257CCD"/>
    <w:rsid w:val="00257D70"/>
    <w:rsid w:val="00257D73"/>
    <w:rsid w:val="00260957"/>
    <w:rsid w:val="00261223"/>
    <w:rsid w:val="00261B8E"/>
    <w:rsid w:val="00263FAF"/>
    <w:rsid w:val="00264E88"/>
    <w:rsid w:val="00265B5D"/>
    <w:rsid w:val="00266661"/>
    <w:rsid w:val="002667F1"/>
    <w:rsid w:val="00266A28"/>
    <w:rsid w:val="00266B8F"/>
    <w:rsid w:val="00267F6E"/>
    <w:rsid w:val="00270C80"/>
    <w:rsid w:val="002716E2"/>
    <w:rsid w:val="0027202D"/>
    <w:rsid w:val="00273F1A"/>
    <w:rsid w:val="0027439F"/>
    <w:rsid w:val="00274751"/>
    <w:rsid w:val="00274BB1"/>
    <w:rsid w:val="0027581F"/>
    <w:rsid w:val="00276FA2"/>
    <w:rsid w:val="00277452"/>
    <w:rsid w:val="002800BC"/>
    <w:rsid w:val="00280760"/>
    <w:rsid w:val="00281557"/>
    <w:rsid w:val="0028174B"/>
    <w:rsid w:val="0028182A"/>
    <w:rsid w:val="00281ADA"/>
    <w:rsid w:val="00282654"/>
    <w:rsid w:val="00282807"/>
    <w:rsid w:val="0028325D"/>
    <w:rsid w:val="00283A0C"/>
    <w:rsid w:val="002850CA"/>
    <w:rsid w:val="00285129"/>
    <w:rsid w:val="00285D6A"/>
    <w:rsid w:val="00286232"/>
    <w:rsid w:val="00286A2D"/>
    <w:rsid w:val="00286E63"/>
    <w:rsid w:val="0028759B"/>
    <w:rsid w:val="00287C07"/>
    <w:rsid w:val="002916A6"/>
    <w:rsid w:val="002918E8"/>
    <w:rsid w:val="002919CF"/>
    <w:rsid w:val="0029325C"/>
    <w:rsid w:val="002937E3"/>
    <w:rsid w:val="002946F2"/>
    <w:rsid w:val="002960B7"/>
    <w:rsid w:val="002967B8"/>
    <w:rsid w:val="002A0DA3"/>
    <w:rsid w:val="002A2146"/>
    <w:rsid w:val="002A4FF2"/>
    <w:rsid w:val="002A63AF"/>
    <w:rsid w:val="002A6971"/>
    <w:rsid w:val="002A6DFD"/>
    <w:rsid w:val="002A7E70"/>
    <w:rsid w:val="002B0680"/>
    <w:rsid w:val="002B1F4D"/>
    <w:rsid w:val="002B22FC"/>
    <w:rsid w:val="002B2677"/>
    <w:rsid w:val="002B5469"/>
    <w:rsid w:val="002B675C"/>
    <w:rsid w:val="002B6E31"/>
    <w:rsid w:val="002C0134"/>
    <w:rsid w:val="002C0502"/>
    <w:rsid w:val="002C0FD6"/>
    <w:rsid w:val="002C170C"/>
    <w:rsid w:val="002C1F4B"/>
    <w:rsid w:val="002C3B5D"/>
    <w:rsid w:val="002C52D6"/>
    <w:rsid w:val="002C56F9"/>
    <w:rsid w:val="002C5878"/>
    <w:rsid w:val="002C59BF"/>
    <w:rsid w:val="002C62FC"/>
    <w:rsid w:val="002C76CD"/>
    <w:rsid w:val="002D082E"/>
    <w:rsid w:val="002D3A04"/>
    <w:rsid w:val="002D4E1D"/>
    <w:rsid w:val="002D5317"/>
    <w:rsid w:val="002D6584"/>
    <w:rsid w:val="002D7DD5"/>
    <w:rsid w:val="002D7E55"/>
    <w:rsid w:val="002D7F14"/>
    <w:rsid w:val="002E0359"/>
    <w:rsid w:val="002E0BE0"/>
    <w:rsid w:val="002E205C"/>
    <w:rsid w:val="002E3630"/>
    <w:rsid w:val="002E51DB"/>
    <w:rsid w:val="002E7C15"/>
    <w:rsid w:val="002E7DF0"/>
    <w:rsid w:val="002F0D32"/>
    <w:rsid w:val="002F1335"/>
    <w:rsid w:val="002F1E7E"/>
    <w:rsid w:val="002F22DB"/>
    <w:rsid w:val="002F2491"/>
    <w:rsid w:val="002F28F6"/>
    <w:rsid w:val="002F3143"/>
    <w:rsid w:val="002F3A03"/>
    <w:rsid w:val="002F6053"/>
    <w:rsid w:val="002F65FA"/>
    <w:rsid w:val="002F67A1"/>
    <w:rsid w:val="002F6DF2"/>
    <w:rsid w:val="003008EE"/>
    <w:rsid w:val="00301E77"/>
    <w:rsid w:val="00302B07"/>
    <w:rsid w:val="0030410D"/>
    <w:rsid w:val="00304CA9"/>
    <w:rsid w:val="003061EC"/>
    <w:rsid w:val="00307183"/>
    <w:rsid w:val="003073C5"/>
    <w:rsid w:val="00307CE3"/>
    <w:rsid w:val="00310762"/>
    <w:rsid w:val="00311807"/>
    <w:rsid w:val="00311EC6"/>
    <w:rsid w:val="00314CAA"/>
    <w:rsid w:val="00315F37"/>
    <w:rsid w:val="003163E1"/>
    <w:rsid w:val="00316A0F"/>
    <w:rsid w:val="003216FB"/>
    <w:rsid w:val="00321BFE"/>
    <w:rsid w:val="00322A9D"/>
    <w:rsid w:val="003243FB"/>
    <w:rsid w:val="00324961"/>
    <w:rsid w:val="00324D97"/>
    <w:rsid w:val="00324E15"/>
    <w:rsid w:val="0032506E"/>
    <w:rsid w:val="003258A2"/>
    <w:rsid w:val="00326933"/>
    <w:rsid w:val="00326964"/>
    <w:rsid w:val="00327042"/>
    <w:rsid w:val="00327D2D"/>
    <w:rsid w:val="00327FBD"/>
    <w:rsid w:val="00330051"/>
    <w:rsid w:val="003311BB"/>
    <w:rsid w:val="00331332"/>
    <w:rsid w:val="00332905"/>
    <w:rsid w:val="0033392F"/>
    <w:rsid w:val="00335CD4"/>
    <w:rsid w:val="00335E0B"/>
    <w:rsid w:val="00336AFB"/>
    <w:rsid w:val="00336CC1"/>
    <w:rsid w:val="0034076B"/>
    <w:rsid w:val="00341618"/>
    <w:rsid w:val="00341A55"/>
    <w:rsid w:val="00342CCD"/>
    <w:rsid w:val="003438EB"/>
    <w:rsid w:val="00344002"/>
    <w:rsid w:val="0034439E"/>
    <w:rsid w:val="00345595"/>
    <w:rsid w:val="00346F04"/>
    <w:rsid w:val="00346FC1"/>
    <w:rsid w:val="00350902"/>
    <w:rsid w:val="00353139"/>
    <w:rsid w:val="003541A6"/>
    <w:rsid w:val="003542D1"/>
    <w:rsid w:val="00355401"/>
    <w:rsid w:val="00355BDB"/>
    <w:rsid w:val="003563E6"/>
    <w:rsid w:val="00356C56"/>
    <w:rsid w:val="00356F16"/>
    <w:rsid w:val="00360BDF"/>
    <w:rsid w:val="003613C9"/>
    <w:rsid w:val="003619BB"/>
    <w:rsid w:val="00362EA9"/>
    <w:rsid w:val="00364058"/>
    <w:rsid w:val="00364297"/>
    <w:rsid w:val="00364EE7"/>
    <w:rsid w:val="003668E9"/>
    <w:rsid w:val="0036718B"/>
    <w:rsid w:val="00367457"/>
    <w:rsid w:val="00367E85"/>
    <w:rsid w:val="00371133"/>
    <w:rsid w:val="00371FFD"/>
    <w:rsid w:val="00372351"/>
    <w:rsid w:val="003741CE"/>
    <w:rsid w:val="003744A6"/>
    <w:rsid w:val="003757EB"/>
    <w:rsid w:val="00380008"/>
    <w:rsid w:val="00380A34"/>
    <w:rsid w:val="00381466"/>
    <w:rsid w:val="003817E3"/>
    <w:rsid w:val="00381C40"/>
    <w:rsid w:val="00382008"/>
    <w:rsid w:val="00385E90"/>
    <w:rsid w:val="00385E91"/>
    <w:rsid w:val="00391D8A"/>
    <w:rsid w:val="00392AF4"/>
    <w:rsid w:val="00392F0A"/>
    <w:rsid w:val="00393263"/>
    <w:rsid w:val="003967D3"/>
    <w:rsid w:val="003A0133"/>
    <w:rsid w:val="003A080F"/>
    <w:rsid w:val="003A1079"/>
    <w:rsid w:val="003A229E"/>
    <w:rsid w:val="003A2498"/>
    <w:rsid w:val="003A294E"/>
    <w:rsid w:val="003A3130"/>
    <w:rsid w:val="003A3179"/>
    <w:rsid w:val="003A6170"/>
    <w:rsid w:val="003A6618"/>
    <w:rsid w:val="003A6745"/>
    <w:rsid w:val="003A7262"/>
    <w:rsid w:val="003A79B6"/>
    <w:rsid w:val="003B20C7"/>
    <w:rsid w:val="003B2F62"/>
    <w:rsid w:val="003B3339"/>
    <w:rsid w:val="003B3D8B"/>
    <w:rsid w:val="003B45E4"/>
    <w:rsid w:val="003B516E"/>
    <w:rsid w:val="003B79D5"/>
    <w:rsid w:val="003B79E2"/>
    <w:rsid w:val="003B7C73"/>
    <w:rsid w:val="003C04CD"/>
    <w:rsid w:val="003C0666"/>
    <w:rsid w:val="003C0F22"/>
    <w:rsid w:val="003C2F50"/>
    <w:rsid w:val="003C32D0"/>
    <w:rsid w:val="003C449A"/>
    <w:rsid w:val="003C4869"/>
    <w:rsid w:val="003C4921"/>
    <w:rsid w:val="003C4CBA"/>
    <w:rsid w:val="003C6F42"/>
    <w:rsid w:val="003C7A64"/>
    <w:rsid w:val="003D0134"/>
    <w:rsid w:val="003D0DF8"/>
    <w:rsid w:val="003D1551"/>
    <w:rsid w:val="003D4E47"/>
    <w:rsid w:val="003D583C"/>
    <w:rsid w:val="003D5940"/>
    <w:rsid w:val="003D5C2A"/>
    <w:rsid w:val="003D65AB"/>
    <w:rsid w:val="003E0CF4"/>
    <w:rsid w:val="003E1F60"/>
    <w:rsid w:val="003E3944"/>
    <w:rsid w:val="003E3A1E"/>
    <w:rsid w:val="003E3C33"/>
    <w:rsid w:val="003E3F0C"/>
    <w:rsid w:val="003E5827"/>
    <w:rsid w:val="003E64CB"/>
    <w:rsid w:val="003E6735"/>
    <w:rsid w:val="003E722A"/>
    <w:rsid w:val="003F0EBA"/>
    <w:rsid w:val="003F2658"/>
    <w:rsid w:val="003F29AC"/>
    <w:rsid w:val="003F316C"/>
    <w:rsid w:val="003F39EF"/>
    <w:rsid w:val="003F46B4"/>
    <w:rsid w:val="003F5321"/>
    <w:rsid w:val="003F58FE"/>
    <w:rsid w:val="003F6F1D"/>
    <w:rsid w:val="003F75D6"/>
    <w:rsid w:val="003F7642"/>
    <w:rsid w:val="00401096"/>
    <w:rsid w:val="00401F6B"/>
    <w:rsid w:val="00402396"/>
    <w:rsid w:val="004023E2"/>
    <w:rsid w:val="00402956"/>
    <w:rsid w:val="00403C27"/>
    <w:rsid w:val="00405AE1"/>
    <w:rsid w:val="00405B9B"/>
    <w:rsid w:val="004064A0"/>
    <w:rsid w:val="00407C80"/>
    <w:rsid w:val="00410BD6"/>
    <w:rsid w:val="00411C00"/>
    <w:rsid w:val="00412BB3"/>
    <w:rsid w:val="0041320D"/>
    <w:rsid w:val="0041334C"/>
    <w:rsid w:val="0041424E"/>
    <w:rsid w:val="00414B1C"/>
    <w:rsid w:val="00415B36"/>
    <w:rsid w:val="004162A3"/>
    <w:rsid w:val="00416307"/>
    <w:rsid w:val="004169EC"/>
    <w:rsid w:val="00416FDB"/>
    <w:rsid w:val="0042113D"/>
    <w:rsid w:val="00421768"/>
    <w:rsid w:val="00421D11"/>
    <w:rsid w:val="004223E6"/>
    <w:rsid w:val="004226EB"/>
    <w:rsid w:val="004229C7"/>
    <w:rsid w:val="00424104"/>
    <w:rsid w:val="0042442F"/>
    <w:rsid w:val="00424871"/>
    <w:rsid w:val="00424C37"/>
    <w:rsid w:val="00424EC2"/>
    <w:rsid w:val="00425647"/>
    <w:rsid w:val="00430399"/>
    <w:rsid w:val="00433098"/>
    <w:rsid w:val="00433981"/>
    <w:rsid w:val="004357CE"/>
    <w:rsid w:val="00436F4E"/>
    <w:rsid w:val="00437910"/>
    <w:rsid w:val="0043792A"/>
    <w:rsid w:val="00437EEF"/>
    <w:rsid w:val="0044047E"/>
    <w:rsid w:val="00440A05"/>
    <w:rsid w:val="00443FBE"/>
    <w:rsid w:val="004444A0"/>
    <w:rsid w:val="00444D45"/>
    <w:rsid w:val="00445B33"/>
    <w:rsid w:val="00446971"/>
    <w:rsid w:val="00451B20"/>
    <w:rsid w:val="00451DB8"/>
    <w:rsid w:val="00451F71"/>
    <w:rsid w:val="00452941"/>
    <w:rsid w:val="00452E27"/>
    <w:rsid w:val="00452E54"/>
    <w:rsid w:val="004541D6"/>
    <w:rsid w:val="0045475D"/>
    <w:rsid w:val="00454879"/>
    <w:rsid w:val="00454972"/>
    <w:rsid w:val="00455128"/>
    <w:rsid w:val="004558D4"/>
    <w:rsid w:val="00460B38"/>
    <w:rsid w:val="00462BE0"/>
    <w:rsid w:val="00462C64"/>
    <w:rsid w:val="00465D9F"/>
    <w:rsid w:val="004660A0"/>
    <w:rsid w:val="00466475"/>
    <w:rsid w:val="004669F6"/>
    <w:rsid w:val="00466C33"/>
    <w:rsid w:val="00466D67"/>
    <w:rsid w:val="00466DC3"/>
    <w:rsid w:val="00467CE3"/>
    <w:rsid w:val="004702FC"/>
    <w:rsid w:val="0047030B"/>
    <w:rsid w:val="004703E6"/>
    <w:rsid w:val="00471921"/>
    <w:rsid w:val="00472B5D"/>
    <w:rsid w:val="004744C1"/>
    <w:rsid w:val="00475112"/>
    <w:rsid w:val="0047533D"/>
    <w:rsid w:val="004808A7"/>
    <w:rsid w:val="00480EF6"/>
    <w:rsid w:val="00481006"/>
    <w:rsid w:val="00481231"/>
    <w:rsid w:val="00481E90"/>
    <w:rsid w:val="0048262B"/>
    <w:rsid w:val="00482D24"/>
    <w:rsid w:val="00484E87"/>
    <w:rsid w:val="00485203"/>
    <w:rsid w:val="00486387"/>
    <w:rsid w:val="004874F4"/>
    <w:rsid w:val="00487824"/>
    <w:rsid w:val="00490CB9"/>
    <w:rsid w:val="004938AA"/>
    <w:rsid w:val="00493ED0"/>
    <w:rsid w:val="00494A72"/>
    <w:rsid w:val="004960D0"/>
    <w:rsid w:val="00496CD0"/>
    <w:rsid w:val="00497126"/>
    <w:rsid w:val="00497371"/>
    <w:rsid w:val="004A009E"/>
    <w:rsid w:val="004A0F57"/>
    <w:rsid w:val="004A10EF"/>
    <w:rsid w:val="004A1416"/>
    <w:rsid w:val="004A179A"/>
    <w:rsid w:val="004A1A80"/>
    <w:rsid w:val="004A29C7"/>
    <w:rsid w:val="004A418A"/>
    <w:rsid w:val="004A6787"/>
    <w:rsid w:val="004A759B"/>
    <w:rsid w:val="004A7BF9"/>
    <w:rsid w:val="004B0E5F"/>
    <w:rsid w:val="004B133A"/>
    <w:rsid w:val="004B1896"/>
    <w:rsid w:val="004B1B38"/>
    <w:rsid w:val="004B25F6"/>
    <w:rsid w:val="004B43AA"/>
    <w:rsid w:val="004B476C"/>
    <w:rsid w:val="004B4BF6"/>
    <w:rsid w:val="004B6854"/>
    <w:rsid w:val="004B6DAF"/>
    <w:rsid w:val="004B6ED0"/>
    <w:rsid w:val="004C06EF"/>
    <w:rsid w:val="004C0C89"/>
    <w:rsid w:val="004C19FA"/>
    <w:rsid w:val="004C1C05"/>
    <w:rsid w:val="004C22AC"/>
    <w:rsid w:val="004C5071"/>
    <w:rsid w:val="004C6FC4"/>
    <w:rsid w:val="004C7204"/>
    <w:rsid w:val="004C7559"/>
    <w:rsid w:val="004D08DF"/>
    <w:rsid w:val="004D1D3C"/>
    <w:rsid w:val="004D208F"/>
    <w:rsid w:val="004D20E1"/>
    <w:rsid w:val="004D26EA"/>
    <w:rsid w:val="004D346C"/>
    <w:rsid w:val="004D5065"/>
    <w:rsid w:val="004D5C2A"/>
    <w:rsid w:val="004D5DDF"/>
    <w:rsid w:val="004D67E4"/>
    <w:rsid w:val="004D706D"/>
    <w:rsid w:val="004E1540"/>
    <w:rsid w:val="004E3900"/>
    <w:rsid w:val="004F0CFB"/>
    <w:rsid w:val="004F1B05"/>
    <w:rsid w:val="004F1FB9"/>
    <w:rsid w:val="004F2052"/>
    <w:rsid w:val="004F208A"/>
    <w:rsid w:val="004F2A98"/>
    <w:rsid w:val="004F5164"/>
    <w:rsid w:val="004F53B5"/>
    <w:rsid w:val="004F7673"/>
    <w:rsid w:val="004F78C4"/>
    <w:rsid w:val="004F7E49"/>
    <w:rsid w:val="005001FD"/>
    <w:rsid w:val="00500300"/>
    <w:rsid w:val="00501F30"/>
    <w:rsid w:val="00502B52"/>
    <w:rsid w:val="00504092"/>
    <w:rsid w:val="0050447A"/>
    <w:rsid w:val="0050588B"/>
    <w:rsid w:val="00505AAB"/>
    <w:rsid w:val="0050658D"/>
    <w:rsid w:val="005101B3"/>
    <w:rsid w:val="00510FC2"/>
    <w:rsid w:val="0051165E"/>
    <w:rsid w:val="005134C7"/>
    <w:rsid w:val="00515473"/>
    <w:rsid w:val="0051690C"/>
    <w:rsid w:val="005170F6"/>
    <w:rsid w:val="005211B5"/>
    <w:rsid w:val="00521B8D"/>
    <w:rsid w:val="005227C7"/>
    <w:rsid w:val="005227F8"/>
    <w:rsid w:val="005232C6"/>
    <w:rsid w:val="005234FE"/>
    <w:rsid w:val="00524039"/>
    <w:rsid w:val="005241A2"/>
    <w:rsid w:val="00524A6D"/>
    <w:rsid w:val="00525642"/>
    <w:rsid w:val="0052570F"/>
    <w:rsid w:val="00526E1A"/>
    <w:rsid w:val="00527093"/>
    <w:rsid w:val="005272EA"/>
    <w:rsid w:val="00527854"/>
    <w:rsid w:val="0053011A"/>
    <w:rsid w:val="00531478"/>
    <w:rsid w:val="005319B5"/>
    <w:rsid w:val="005321B9"/>
    <w:rsid w:val="00532558"/>
    <w:rsid w:val="00532C89"/>
    <w:rsid w:val="005338DF"/>
    <w:rsid w:val="0053417F"/>
    <w:rsid w:val="0053574B"/>
    <w:rsid w:val="00537034"/>
    <w:rsid w:val="00542508"/>
    <w:rsid w:val="005436BE"/>
    <w:rsid w:val="00543896"/>
    <w:rsid w:val="00544E05"/>
    <w:rsid w:val="00545695"/>
    <w:rsid w:val="00545778"/>
    <w:rsid w:val="005467CF"/>
    <w:rsid w:val="00546D36"/>
    <w:rsid w:val="00547D4E"/>
    <w:rsid w:val="00547DC8"/>
    <w:rsid w:val="00547E87"/>
    <w:rsid w:val="00551D83"/>
    <w:rsid w:val="00551DEE"/>
    <w:rsid w:val="005521FD"/>
    <w:rsid w:val="005522C6"/>
    <w:rsid w:val="005525AF"/>
    <w:rsid w:val="0055330D"/>
    <w:rsid w:val="00553865"/>
    <w:rsid w:val="005538BD"/>
    <w:rsid w:val="00554171"/>
    <w:rsid w:val="00555210"/>
    <w:rsid w:val="00555CD1"/>
    <w:rsid w:val="00556754"/>
    <w:rsid w:val="00557805"/>
    <w:rsid w:val="005633EB"/>
    <w:rsid w:val="0056370C"/>
    <w:rsid w:val="00563A7E"/>
    <w:rsid w:val="00563BA4"/>
    <w:rsid w:val="00563FBC"/>
    <w:rsid w:val="0056493B"/>
    <w:rsid w:val="0056531A"/>
    <w:rsid w:val="0056632F"/>
    <w:rsid w:val="00566597"/>
    <w:rsid w:val="005670B8"/>
    <w:rsid w:val="005672E3"/>
    <w:rsid w:val="00567376"/>
    <w:rsid w:val="00567B98"/>
    <w:rsid w:val="00571A17"/>
    <w:rsid w:val="005720A3"/>
    <w:rsid w:val="00572F5E"/>
    <w:rsid w:val="005734E6"/>
    <w:rsid w:val="005744DA"/>
    <w:rsid w:val="005747BC"/>
    <w:rsid w:val="00575368"/>
    <w:rsid w:val="0057696C"/>
    <w:rsid w:val="00576EA9"/>
    <w:rsid w:val="005778A8"/>
    <w:rsid w:val="00581FE1"/>
    <w:rsid w:val="00582F60"/>
    <w:rsid w:val="0058407A"/>
    <w:rsid w:val="00584271"/>
    <w:rsid w:val="00586AEB"/>
    <w:rsid w:val="00592382"/>
    <w:rsid w:val="0059272A"/>
    <w:rsid w:val="0059289C"/>
    <w:rsid w:val="005933E4"/>
    <w:rsid w:val="00595A32"/>
    <w:rsid w:val="005960D5"/>
    <w:rsid w:val="00596607"/>
    <w:rsid w:val="005A1AF8"/>
    <w:rsid w:val="005A2C9A"/>
    <w:rsid w:val="005A2CDA"/>
    <w:rsid w:val="005A306C"/>
    <w:rsid w:val="005A3ADA"/>
    <w:rsid w:val="005A3DBF"/>
    <w:rsid w:val="005A3FF2"/>
    <w:rsid w:val="005A56D9"/>
    <w:rsid w:val="005A5EB4"/>
    <w:rsid w:val="005A61B6"/>
    <w:rsid w:val="005A62E6"/>
    <w:rsid w:val="005B071A"/>
    <w:rsid w:val="005B1922"/>
    <w:rsid w:val="005B2378"/>
    <w:rsid w:val="005B3EEE"/>
    <w:rsid w:val="005B481D"/>
    <w:rsid w:val="005B543F"/>
    <w:rsid w:val="005B5A79"/>
    <w:rsid w:val="005B6360"/>
    <w:rsid w:val="005B69D3"/>
    <w:rsid w:val="005B7A1D"/>
    <w:rsid w:val="005C092A"/>
    <w:rsid w:val="005C17D2"/>
    <w:rsid w:val="005C2068"/>
    <w:rsid w:val="005C2575"/>
    <w:rsid w:val="005C331F"/>
    <w:rsid w:val="005C42FE"/>
    <w:rsid w:val="005C4FE4"/>
    <w:rsid w:val="005C55BF"/>
    <w:rsid w:val="005C5BF4"/>
    <w:rsid w:val="005C5C8A"/>
    <w:rsid w:val="005C66FF"/>
    <w:rsid w:val="005C7E3C"/>
    <w:rsid w:val="005D125D"/>
    <w:rsid w:val="005D27DE"/>
    <w:rsid w:val="005D2877"/>
    <w:rsid w:val="005D3861"/>
    <w:rsid w:val="005D4A13"/>
    <w:rsid w:val="005D557A"/>
    <w:rsid w:val="005D6709"/>
    <w:rsid w:val="005D701C"/>
    <w:rsid w:val="005D7290"/>
    <w:rsid w:val="005D735E"/>
    <w:rsid w:val="005E04C8"/>
    <w:rsid w:val="005E0B90"/>
    <w:rsid w:val="005E11E1"/>
    <w:rsid w:val="005E18E5"/>
    <w:rsid w:val="005E465C"/>
    <w:rsid w:val="005E4791"/>
    <w:rsid w:val="005E580D"/>
    <w:rsid w:val="005E70DC"/>
    <w:rsid w:val="005E7C04"/>
    <w:rsid w:val="005F0559"/>
    <w:rsid w:val="005F24B2"/>
    <w:rsid w:val="005F29FE"/>
    <w:rsid w:val="005F2ABA"/>
    <w:rsid w:val="005F42A0"/>
    <w:rsid w:val="005F517D"/>
    <w:rsid w:val="005F5D3B"/>
    <w:rsid w:val="005F72E8"/>
    <w:rsid w:val="006011E0"/>
    <w:rsid w:val="00601A6F"/>
    <w:rsid w:val="0060233F"/>
    <w:rsid w:val="00602EEF"/>
    <w:rsid w:val="00603D64"/>
    <w:rsid w:val="00603F30"/>
    <w:rsid w:val="006048E9"/>
    <w:rsid w:val="00605924"/>
    <w:rsid w:val="00606140"/>
    <w:rsid w:val="0061186C"/>
    <w:rsid w:val="006125F0"/>
    <w:rsid w:val="00612DCB"/>
    <w:rsid w:val="006135C5"/>
    <w:rsid w:val="00614D83"/>
    <w:rsid w:val="00615B7E"/>
    <w:rsid w:val="00616E07"/>
    <w:rsid w:val="006173DE"/>
    <w:rsid w:val="00617443"/>
    <w:rsid w:val="00617B2F"/>
    <w:rsid w:val="00621073"/>
    <w:rsid w:val="0062141A"/>
    <w:rsid w:val="0062152C"/>
    <w:rsid w:val="00621654"/>
    <w:rsid w:val="0062229A"/>
    <w:rsid w:val="006227F7"/>
    <w:rsid w:val="00622991"/>
    <w:rsid w:val="006243FC"/>
    <w:rsid w:val="0062572B"/>
    <w:rsid w:val="0062598E"/>
    <w:rsid w:val="00625FFF"/>
    <w:rsid w:val="0062676D"/>
    <w:rsid w:val="00627C2B"/>
    <w:rsid w:val="006304DC"/>
    <w:rsid w:val="00630DD8"/>
    <w:rsid w:val="00634193"/>
    <w:rsid w:val="00634848"/>
    <w:rsid w:val="00637AE6"/>
    <w:rsid w:val="00637FD8"/>
    <w:rsid w:val="0064055A"/>
    <w:rsid w:val="00641708"/>
    <w:rsid w:val="0064173F"/>
    <w:rsid w:val="00642E71"/>
    <w:rsid w:val="006432DE"/>
    <w:rsid w:val="00646590"/>
    <w:rsid w:val="0064684B"/>
    <w:rsid w:val="00646A0E"/>
    <w:rsid w:val="006474B5"/>
    <w:rsid w:val="00651696"/>
    <w:rsid w:val="0065329B"/>
    <w:rsid w:val="00655F3B"/>
    <w:rsid w:val="00655F3D"/>
    <w:rsid w:val="00656223"/>
    <w:rsid w:val="00656304"/>
    <w:rsid w:val="00657F79"/>
    <w:rsid w:val="006601CA"/>
    <w:rsid w:val="00660300"/>
    <w:rsid w:val="0066292F"/>
    <w:rsid w:val="00662E3C"/>
    <w:rsid w:val="00663598"/>
    <w:rsid w:val="00664380"/>
    <w:rsid w:val="00664E7E"/>
    <w:rsid w:val="0066527B"/>
    <w:rsid w:val="0066541C"/>
    <w:rsid w:val="00665C5C"/>
    <w:rsid w:val="0066655E"/>
    <w:rsid w:val="006666CF"/>
    <w:rsid w:val="006675B4"/>
    <w:rsid w:val="00670283"/>
    <w:rsid w:val="006716DE"/>
    <w:rsid w:val="00671E68"/>
    <w:rsid w:val="00672355"/>
    <w:rsid w:val="0067336E"/>
    <w:rsid w:val="006748FF"/>
    <w:rsid w:val="00674B8E"/>
    <w:rsid w:val="006758B7"/>
    <w:rsid w:val="006760E1"/>
    <w:rsid w:val="006763C4"/>
    <w:rsid w:val="00676463"/>
    <w:rsid w:val="00676780"/>
    <w:rsid w:val="00676D91"/>
    <w:rsid w:val="00676DE6"/>
    <w:rsid w:val="00677076"/>
    <w:rsid w:val="00680857"/>
    <w:rsid w:val="00680BE4"/>
    <w:rsid w:val="006815F7"/>
    <w:rsid w:val="006821BA"/>
    <w:rsid w:val="006832E7"/>
    <w:rsid w:val="00684561"/>
    <w:rsid w:val="00684C78"/>
    <w:rsid w:val="00686A24"/>
    <w:rsid w:val="00687B6A"/>
    <w:rsid w:val="006908B2"/>
    <w:rsid w:val="006911DA"/>
    <w:rsid w:val="006912FB"/>
    <w:rsid w:val="00692172"/>
    <w:rsid w:val="006922BA"/>
    <w:rsid w:val="0069276A"/>
    <w:rsid w:val="006927B3"/>
    <w:rsid w:val="006932AF"/>
    <w:rsid w:val="00693AC9"/>
    <w:rsid w:val="0069414E"/>
    <w:rsid w:val="00694664"/>
    <w:rsid w:val="00696308"/>
    <w:rsid w:val="006A0D0E"/>
    <w:rsid w:val="006A1A50"/>
    <w:rsid w:val="006A22BC"/>
    <w:rsid w:val="006A2347"/>
    <w:rsid w:val="006A40AA"/>
    <w:rsid w:val="006A49DD"/>
    <w:rsid w:val="006A6193"/>
    <w:rsid w:val="006A6995"/>
    <w:rsid w:val="006A6EB4"/>
    <w:rsid w:val="006B010A"/>
    <w:rsid w:val="006B09C7"/>
    <w:rsid w:val="006B0BD9"/>
    <w:rsid w:val="006B0F97"/>
    <w:rsid w:val="006B1331"/>
    <w:rsid w:val="006B160C"/>
    <w:rsid w:val="006B2B56"/>
    <w:rsid w:val="006B329C"/>
    <w:rsid w:val="006B38AE"/>
    <w:rsid w:val="006B3A47"/>
    <w:rsid w:val="006B3AE4"/>
    <w:rsid w:val="006B3B6E"/>
    <w:rsid w:val="006B5049"/>
    <w:rsid w:val="006B507E"/>
    <w:rsid w:val="006B5D81"/>
    <w:rsid w:val="006B5EF7"/>
    <w:rsid w:val="006B672F"/>
    <w:rsid w:val="006C0314"/>
    <w:rsid w:val="006C0405"/>
    <w:rsid w:val="006C2879"/>
    <w:rsid w:val="006C35A0"/>
    <w:rsid w:val="006C3DD4"/>
    <w:rsid w:val="006C4E8C"/>
    <w:rsid w:val="006C6217"/>
    <w:rsid w:val="006C6C50"/>
    <w:rsid w:val="006C7218"/>
    <w:rsid w:val="006C7504"/>
    <w:rsid w:val="006C7BA1"/>
    <w:rsid w:val="006D0F42"/>
    <w:rsid w:val="006D146E"/>
    <w:rsid w:val="006D1610"/>
    <w:rsid w:val="006D1694"/>
    <w:rsid w:val="006D1A05"/>
    <w:rsid w:val="006D3269"/>
    <w:rsid w:val="006D4EBC"/>
    <w:rsid w:val="006D5ABC"/>
    <w:rsid w:val="006D64EF"/>
    <w:rsid w:val="006D72CC"/>
    <w:rsid w:val="006D7763"/>
    <w:rsid w:val="006E0DBC"/>
    <w:rsid w:val="006E112C"/>
    <w:rsid w:val="006E12BB"/>
    <w:rsid w:val="006E1CFA"/>
    <w:rsid w:val="006E21EC"/>
    <w:rsid w:val="006E2C2E"/>
    <w:rsid w:val="006E3687"/>
    <w:rsid w:val="006E417D"/>
    <w:rsid w:val="006E4E11"/>
    <w:rsid w:val="006E53DE"/>
    <w:rsid w:val="006F07DC"/>
    <w:rsid w:val="006F09B1"/>
    <w:rsid w:val="006F1559"/>
    <w:rsid w:val="006F2DDE"/>
    <w:rsid w:val="006F3B65"/>
    <w:rsid w:val="006F4864"/>
    <w:rsid w:val="006F4FB6"/>
    <w:rsid w:val="006F599C"/>
    <w:rsid w:val="006F59D0"/>
    <w:rsid w:val="00701ACC"/>
    <w:rsid w:val="007026E3"/>
    <w:rsid w:val="00703169"/>
    <w:rsid w:val="00703472"/>
    <w:rsid w:val="00704993"/>
    <w:rsid w:val="00704B42"/>
    <w:rsid w:val="00704BF9"/>
    <w:rsid w:val="00704D38"/>
    <w:rsid w:val="00705188"/>
    <w:rsid w:val="0070595E"/>
    <w:rsid w:val="007077FE"/>
    <w:rsid w:val="00711D04"/>
    <w:rsid w:val="007120E0"/>
    <w:rsid w:val="00712519"/>
    <w:rsid w:val="0071285A"/>
    <w:rsid w:val="00715EFC"/>
    <w:rsid w:val="00716A4F"/>
    <w:rsid w:val="00717622"/>
    <w:rsid w:val="00717FAD"/>
    <w:rsid w:val="00720C72"/>
    <w:rsid w:val="00720CA2"/>
    <w:rsid w:val="007216BB"/>
    <w:rsid w:val="00721C38"/>
    <w:rsid w:val="00723153"/>
    <w:rsid w:val="00723450"/>
    <w:rsid w:val="007234A0"/>
    <w:rsid w:val="00723A2D"/>
    <w:rsid w:val="00724738"/>
    <w:rsid w:val="00724853"/>
    <w:rsid w:val="00724DE2"/>
    <w:rsid w:val="00726328"/>
    <w:rsid w:val="007264AB"/>
    <w:rsid w:val="00726943"/>
    <w:rsid w:val="00727252"/>
    <w:rsid w:val="0073097D"/>
    <w:rsid w:val="00730CFF"/>
    <w:rsid w:val="00730E11"/>
    <w:rsid w:val="00731875"/>
    <w:rsid w:val="007325A9"/>
    <w:rsid w:val="00732BCB"/>
    <w:rsid w:val="00732F35"/>
    <w:rsid w:val="0073640A"/>
    <w:rsid w:val="00740E02"/>
    <w:rsid w:val="00741184"/>
    <w:rsid w:val="00742094"/>
    <w:rsid w:val="007434E1"/>
    <w:rsid w:val="007441DD"/>
    <w:rsid w:val="00745B1C"/>
    <w:rsid w:val="00745F4B"/>
    <w:rsid w:val="00746687"/>
    <w:rsid w:val="00746B0B"/>
    <w:rsid w:val="00746E5A"/>
    <w:rsid w:val="0074744B"/>
    <w:rsid w:val="00747DA5"/>
    <w:rsid w:val="00750388"/>
    <w:rsid w:val="00751250"/>
    <w:rsid w:val="00751D19"/>
    <w:rsid w:val="007534C7"/>
    <w:rsid w:val="00755EF7"/>
    <w:rsid w:val="00757D20"/>
    <w:rsid w:val="0076094C"/>
    <w:rsid w:val="00760F72"/>
    <w:rsid w:val="00760FB3"/>
    <w:rsid w:val="00761BB2"/>
    <w:rsid w:val="00761E4D"/>
    <w:rsid w:val="00763C09"/>
    <w:rsid w:val="0076463C"/>
    <w:rsid w:val="00767E9A"/>
    <w:rsid w:val="007705FF"/>
    <w:rsid w:val="007708D4"/>
    <w:rsid w:val="00771A38"/>
    <w:rsid w:val="00775006"/>
    <w:rsid w:val="007755EA"/>
    <w:rsid w:val="00775D0A"/>
    <w:rsid w:val="00776475"/>
    <w:rsid w:val="007764A9"/>
    <w:rsid w:val="00776879"/>
    <w:rsid w:val="00777C60"/>
    <w:rsid w:val="007803F0"/>
    <w:rsid w:val="007808AD"/>
    <w:rsid w:val="00781399"/>
    <w:rsid w:val="007826F7"/>
    <w:rsid w:val="00783712"/>
    <w:rsid w:val="00783A59"/>
    <w:rsid w:val="00783E6F"/>
    <w:rsid w:val="0078477B"/>
    <w:rsid w:val="00784B03"/>
    <w:rsid w:val="007852A6"/>
    <w:rsid w:val="007854D3"/>
    <w:rsid w:val="00786CF6"/>
    <w:rsid w:val="00787025"/>
    <w:rsid w:val="00787481"/>
    <w:rsid w:val="007908C9"/>
    <w:rsid w:val="007914EC"/>
    <w:rsid w:val="007916A5"/>
    <w:rsid w:val="007918F3"/>
    <w:rsid w:val="00791B60"/>
    <w:rsid w:val="00791D89"/>
    <w:rsid w:val="007926F1"/>
    <w:rsid w:val="0079360A"/>
    <w:rsid w:val="007938D2"/>
    <w:rsid w:val="00793FA6"/>
    <w:rsid w:val="0079552E"/>
    <w:rsid w:val="00795D7F"/>
    <w:rsid w:val="00795E58"/>
    <w:rsid w:val="007A1A0E"/>
    <w:rsid w:val="007A1FDD"/>
    <w:rsid w:val="007A365F"/>
    <w:rsid w:val="007A4C1C"/>
    <w:rsid w:val="007B0492"/>
    <w:rsid w:val="007B0E03"/>
    <w:rsid w:val="007B0F73"/>
    <w:rsid w:val="007B1CFE"/>
    <w:rsid w:val="007B3BED"/>
    <w:rsid w:val="007B3E95"/>
    <w:rsid w:val="007B416B"/>
    <w:rsid w:val="007B41DF"/>
    <w:rsid w:val="007B4BD4"/>
    <w:rsid w:val="007B7065"/>
    <w:rsid w:val="007C1158"/>
    <w:rsid w:val="007C226C"/>
    <w:rsid w:val="007C23A6"/>
    <w:rsid w:val="007C7D4C"/>
    <w:rsid w:val="007D047E"/>
    <w:rsid w:val="007D276C"/>
    <w:rsid w:val="007D28C7"/>
    <w:rsid w:val="007D41A8"/>
    <w:rsid w:val="007D50AF"/>
    <w:rsid w:val="007D5E29"/>
    <w:rsid w:val="007D7C53"/>
    <w:rsid w:val="007E00FB"/>
    <w:rsid w:val="007E04D1"/>
    <w:rsid w:val="007E08C3"/>
    <w:rsid w:val="007E120D"/>
    <w:rsid w:val="007E284E"/>
    <w:rsid w:val="007E32BA"/>
    <w:rsid w:val="007E3959"/>
    <w:rsid w:val="007E3C87"/>
    <w:rsid w:val="007E4983"/>
    <w:rsid w:val="007E6827"/>
    <w:rsid w:val="007F071F"/>
    <w:rsid w:val="007F088D"/>
    <w:rsid w:val="007F1DD7"/>
    <w:rsid w:val="007F2812"/>
    <w:rsid w:val="007F39B9"/>
    <w:rsid w:val="007F432F"/>
    <w:rsid w:val="007F4376"/>
    <w:rsid w:val="007F47F9"/>
    <w:rsid w:val="007F4BB3"/>
    <w:rsid w:val="007F4E3F"/>
    <w:rsid w:val="007F5518"/>
    <w:rsid w:val="007F569F"/>
    <w:rsid w:val="007F638A"/>
    <w:rsid w:val="007F6D77"/>
    <w:rsid w:val="007F7049"/>
    <w:rsid w:val="007F7393"/>
    <w:rsid w:val="00800F2A"/>
    <w:rsid w:val="00800F58"/>
    <w:rsid w:val="008032C9"/>
    <w:rsid w:val="00805617"/>
    <w:rsid w:val="00805E3E"/>
    <w:rsid w:val="008061FE"/>
    <w:rsid w:val="0080670B"/>
    <w:rsid w:val="00807578"/>
    <w:rsid w:val="008111C3"/>
    <w:rsid w:val="008135B6"/>
    <w:rsid w:val="0081378C"/>
    <w:rsid w:val="00813BC2"/>
    <w:rsid w:val="0081498F"/>
    <w:rsid w:val="00814A4C"/>
    <w:rsid w:val="008155E7"/>
    <w:rsid w:val="008162DD"/>
    <w:rsid w:val="008168AA"/>
    <w:rsid w:val="00817498"/>
    <w:rsid w:val="00817D9E"/>
    <w:rsid w:val="00820582"/>
    <w:rsid w:val="008217DE"/>
    <w:rsid w:val="00821C0C"/>
    <w:rsid w:val="00824FD9"/>
    <w:rsid w:val="00825A95"/>
    <w:rsid w:val="00825F8A"/>
    <w:rsid w:val="008265E4"/>
    <w:rsid w:val="00826768"/>
    <w:rsid w:val="0082678A"/>
    <w:rsid w:val="00826DFA"/>
    <w:rsid w:val="00832A6E"/>
    <w:rsid w:val="00834B48"/>
    <w:rsid w:val="00834D45"/>
    <w:rsid w:val="00835129"/>
    <w:rsid w:val="008352B7"/>
    <w:rsid w:val="00835706"/>
    <w:rsid w:val="00835A5F"/>
    <w:rsid w:val="00836795"/>
    <w:rsid w:val="008400EF"/>
    <w:rsid w:val="00840966"/>
    <w:rsid w:val="00842A86"/>
    <w:rsid w:val="008453CD"/>
    <w:rsid w:val="00846DA7"/>
    <w:rsid w:val="0085033A"/>
    <w:rsid w:val="0085107E"/>
    <w:rsid w:val="0085127B"/>
    <w:rsid w:val="0085165A"/>
    <w:rsid w:val="0085202A"/>
    <w:rsid w:val="0085528C"/>
    <w:rsid w:val="0085618C"/>
    <w:rsid w:val="008569A6"/>
    <w:rsid w:val="00856ABE"/>
    <w:rsid w:val="008578EA"/>
    <w:rsid w:val="008600A8"/>
    <w:rsid w:val="00862A2B"/>
    <w:rsid w:val="00862C44"/>
    <w:rsid w:val="00862EFA"/>
    <w:rsid w:val="00863BCF"/>
    <w:rsid w:val="00864703"/>
    <w:rsid w:val="00866DA5"/>
    <w:rsid w:val="008674C3"/>
    <w:rsid w:val="008741F9"/>
    <w:rsid w:val="008748E9"/>
    <w:rsid w:val="008754A8"/>
    <w:rsid w:val="008754F5"/>
    <w:rsid w:val="00876548"/>
    <w:rsid w:val="008770F6"/>
    <w:rsid w:val="00877132"/>
    <w:rsid w:val="00881EFA"/>
    <w:rsid w:val="00882C6F"/>
    <w:rsid w:val="008834A1"/>
    <w:rsid w:val="00883AF9"/>
    <w:rsid w:val="00884A92"/>
    <w:rsid w:val="00886A93"/>
    <w:rsid w:val="00886E6B"/>
    <w:rsid w:val="00887A57"/>
    <w:rsid w:val="008910D7"/>
    <w:rsid w:val="0089172D"/>
    <w:rsid w:val="00891787"/>
    <w:rsid w:val="008921B3"/>
    <w:rsid w:val="00892523"/>
    <w:rsid w:val="008933B6"/>
    <w:rsid w:val="0089521D"/>
    <w:rsid w:val="00895236"/>
    <w:rsid w:val="0089531F"/>
    <w:rsid w:val="00897849"/>
    <w:rsid w:val="008A047D"/>
    <w:rsid w:val="008A0ED9"/>
    <w:rsid w:val="008A273E"/>
    <w:rsid w:val="008A2760"/>
    <w:rsid w:val="008A49FD"/>
    <w:rsid w:val="008A4B29"/>
    <w:rsid w:val="008A552A"/>
    <w:rsid w:val="008A58CA"/>
    <w:rsid w:val="008A604C"/>
    <w:rsid w:val="008A7055"/>
    <w:rsid w:val="008A7209"/>
    <w:rsid w:val="008B0E4A"/>
    <w:rsid w:val="008B11ED"/>
    <w:rsid w:val="008B2DFE"/>
    <w:rsid w:val="008B2E97"/>
    <w:rsid w:val="008B3408"/>
    <w:rsid w:val="008B57DA"/>
    <w:rsid w:val="008B73BD"/>
    <w:rsid w:val="008B7D34"/>
    <w:rsid w:val="008B7D8F"/>
    <w:rsid w:val="008C029D"/>
    <w:rsid w:val="008C08A4"/>
    <w:rsid w:val="008C2233"/>
    <w:rsid w:val="008C29DC"/>
    <w:rsid w:val="008C3933"/>
    <w:rsid w:val="008C4F25"/>
    <w:rsid w:val="008C51F1"/>
    <w:rsid w:val="008C53B2"/>
    <w:rsid w:val="008C59B5"/>
    <w:rsid w:val="008C5AA2"/>
    <w:rsid w:val="008C5CDC"/>
    <w:rsid w:val="008C5FA8"/>
    <w:rsid w:val="008C6334"/>
    <w:rsid w:val="008C6AB8"/>
    <w:rsid w:val="008C7015"/>
    <w:rsid w:val="008C71D6"/>
    <w:rsid w:val="008D09D6"/>
    <w:rsid w:val="008D336D"/>
    <w:rsid w:val="008D3606"/>
    <w:rsid w:val="008D4D5E"/>
    <w:rsid w:val="008D51DF"/>
    <w:rsid w:val="008D5767"/>
    <w:rsid w:val="008D62DA"/>
    <w:rsid w:val="008E0EEF"/>
    <w:rsid w:val="008E1470"/>
    <w:rsid w:val="008E154F"/>
    <w:rsid w:val="008E3026"/>
    <w:rsid w:val="008E3324"/>
    <w:rsid w:val="008E44CC"/>
    <w:rsid w:val="008E4588"/>
    <w:rsid w:val="008E5F05"/>
    <w:rsid w:val="008E7289"/>
    <w:rsid w:val="008F0032"/>
    <w:rsid w:val="008F0262"/>
    <w:rsid w:val="008F0328"/>
    <w:rsid w:val="008F03CB"/>
    <w:rsid w:val="008F1CA5"/>
    <w:rsid w:val="008F1CF7"/>
    <w:rsid w:val="008F2319"/>
    <w:rsid w:val="008F2685"/>
    <w:rsid w:val="008F2A5D"/>
    <w:rsid w:val="008F2D3E"/>
    <w:rsid w:val="008F3790"/>
    <w:rsid w:val="008F518D"/>
    <w:rsid w:val="008F6127"/>
    <w:rsid w:val="008F636A"/>
    <w:rsid w:val="008F650B"/>
    <w:rsid w:val="008F650F"/>
    <w:rsid w:val="008F7574"/>
    <w:rsid w:val="0090001D"/>
    <w:rsid w:val="00900499"/>
    <w:rsid w:val="00901A73"/>
    <w:rsid w:val="00902409"/>
    <w:rsid w:val="00902C45"/>
    <w:rsid w:val="00903210"/>
    <w:rsid w:val="00903306"/>
    <w:rsid w:val="0090409D"/>
    <w:rsid w:val="00904E88"/>
    <w:rsid w:val="00904EA9"/>
    <w:rsid w:val="00905E8B"/>
    <w:rsid w:val="0090638E"/>
    <w:rsid w:val="00906666"/>
    <w:rsid w:val="009105E6"/>
    <w:rsid w:val="00911BBD"/>
    <w:rsid w:val="00911D66"/>
    <w:rsid w:val="00912384"/>
    <w:rsid w:val="009143E0"/>
    <w:rsid w:val="00914868"/>
    <w:rsid w:val="00914C3A"/>
    <w:rsid w:val="00914E43"/>
    <w:rsid w:val="009169D1"/>
    <w:rsid w:val="0091702D"/>
    <w:rsid w:val="00921198"/>
    <w:rsid w:val="00921966"/>
    <w:rsid w:val="009220DA"/>
    <w:rsid w:val="0092301F"/>
    <w:rsid w:val="00923CE4"/>
    <w:rsid w:val="00924A43"/>
    <w:rsid w:val="0092619C"/>
    <w:rsid w:val="00927D0F"/>
    <w:rsid w:val="00927D7C"/>
    <w:rsid w:val="00931552"/>
    <w:rsid w:val="00933C66"/>
    <w:rsid w:val="009341F3"/>
    <w:rsid w:val="00934B0B"/>
    <w:rsid w:val="0093621C"/>
    <w:rsid w:val="00936B1B"/>
    <w:rsid w:val="00940255"/>
    <w:rsid w:val="0094065D"/>
    <w:rsid w:val="00940CFE"/>
    <w:rsid w:val="00940FAB"/>
    <w:rsid w:val="009414E4"/>
    <w:rsid w:val="00942C18"/>
    <w:rsid w:val="00943388"/>
    <w:rsid w:val="00943D58"/>
    <w:rsid w:val="00943E6D"/>
    <w:rsid w:val="0094495B"/>
    <w:rsid w:val="009452C5"/>
    <w:rsid w:val="00945A71"/>
    <w:rsid w:val="00946417"/>
    <w:rsid w:val="00952221"/>
    <w:rsid w:val="00952D6D"/>
    <w:rsid w:val="009538A3"/>
    <w:rsid w:val="00954E08"/>
    <w:rsid w:val="00955CD0"/>
    <w:rsid w:val="00960FB1"/>
    <w:rsid w:val="00961F27"/>
    <w:rsid w:val="00964946"/>
    <w:rsid w:val="0096619A"/>
    <w:rsid w:val="00966376"/>
    <w:rsid w:val="009667E9"/>
    <w:rsid w:val="00970C06"/>
    <w:rsid w:val="00971005"/>
    <w:rsid w:val="00972031"/>
    <w:rsid w:val="00972903"/>
    <w:rsid w:val="00972C27"/>
    <w:rsid w:val="00972CCA"/>
    <w:rsid w:val="009775F5"/>
    <w:rsid w:val="00977E8D"/>
    <w:rsid w:val="009803D6"/>
    <w:rsid w:val="00980749"/>
    <w:rsid w:val="00982D91"/>
    <w:rsid w:val="00983070"/>
    <w:rsid w:val="009859EB"/>
    <w:rsid w:val="00986DE1"/>
    <w:rsid w:val="0098747D"/>
    <w:rsid w:val="00987B00"/>
    <w:rsid w:val="0099142D"/>
    <w:rsid w:val="00992BC1"/>
    <w:rsid w:val="00992E32"/>
    <w:rsid w:val="00992E8F"/>
    <w:rsid w:val="00992F1D"/>
    <w:rsid w:val="00993259"/>
    <w:rsid w:val="00993493"/>
    <w:rsid w:val="00993E19"/>
    <w:rsid w:val="009942A3"/>
    <w:rsid w:val="009944DD"/>
    <w:rsid w:val="00994934"/>
    <w:rsid w:val="00995DFA"/>
    <w:rsid w:val="00996173"/>
    <w:rsid w:val="0099676E"/>
    <w:rsid w:val="00996894"/>
    <w:rsid w:val="009A05BD"/>
    <w:rsid w:val="009A0D22"/>
    <w:rsid w:val="009A11F9"/>
    <w:rsid w:val="009A28B8"/>
    <w:rsid w:val="009A34BA"/>
    <w:rsid w:val="009A580D"/>
    <w:rsid w:val="009A64DA"/>
    <w:rsid w:val="009A71E9"/>
    <w:rsid w:val="009A7F68"/>
    <w:rsid w:val="009B022C"/>
    <w:rsid w:val="009B0A82"/>
    <w:rsid w:val="009B2AB0"/>
    <w:rsid w:val="009B352C"/>
    <w:rsid w:val="009B4E13"/>
    <w:rsid w:val="009B5F2B"/>
    <w:rsid w:val="009C0CC1"/>
    <w:rsid w:val="009C1B4A"/>
    <w:rsid w:val="009C1ED7"/>
    <w:rsid w:val="009C3CC0"/>
    <w:rsid w:val="009C617C"/>
    <w:rsid w:val="009C6A1C"/>
    <w:rsid w:val="009C7462"/>
    <w:rsid w:val="009C7845"/>
    <w:rsid w:val="009C79DD"/>
    <w:rsid w:val="009D15D9"/>
    <w:rsid w:val="009D3184"/>
    <w:rsid w:val="009D31A4"/>
    <w:rsid w:val="009D49FE"/>
    <w:rsid w:val="009D5C80"/>
    <w:rsid w:val="009D6D58"/>
    <w:rsid w:val="009D7496"/>
    <w:rsid w:val="009D7FE8"/>
    <w:rsid w:val="009E02CD"/>
    <w:rsid w:val="009E0CFE"/>
    <w:rsid w:val="009E0E5A"/>
    <w:rsid w:val="009E25C5"/>
    <w:rsid w:val="009E2BCC"/>
    <w:rsid w:val="009E37BF"/>
    <w:rsid w:val="009E3B9E"/>
    <w:rsid w:val="009E3E5F"/>
    <w:rsid w:val="009E3FDF"/>
    <w:rsid w:val="009E4FDA"/>
    <w:rsid w:val="009E5E6F"/>
    <w:rsid w:val="009E7AA9"/>
    <w:rsid w:val="009F0A23"/>
    <w:rsid w:val="009F0AB9"/>
    <w:rsid w:val="009F19CD"/>
    <w:rsid w:val="009F32A3"/>
    <w:rsid w:val="009F4EB2"/>
    <w:rsid w:val="009F6519"/>
    <w:rsid w:val="009F68A9"/>
    <w:rsid w:val="009F7393"/>
    <w:rsid w:val="009F7A2D"/>
    <w:rsid w:val="00A003BA"/>
    <w:rsid w:val="00A00E27"/>
    <w:rsid w:val="00A01C3C"/>
    <w:rsid w:val="00A02940"/>
    <w:rsid w:val="00A03092"/>
    <w:rsid w:val="00A03188"/>
    <w:rsid w:val="00A036FB"/>
    <w:rsid w:val="00A039C7"/>
    <w:rsid w:val="00A0451A"/>
    <w:rsid w:val="00A053AC"/>
    <w:rsid w:val="00A05421"/>
    <w:rsid w:val="00A05BA8"/>
    <w:rsid w:val="00A06863"/>
    <w:rsid w:val="00A06AB7"/>
    <w:rsid w:val="00A06CBB"/>
    <w:rsid w:val="00A06E8C"/>
    <w:rsid w:val="00A07154"/>
    <w:rsid w:val="00A07C9F"/>
    <w:rsid w:val="00A11480"/>
    <w:rsid w:val="00A11652"/>
    <w:rsid w:val="00A11C30"/>
    <w:rsid w:val="00A1261E"/>
    <w:rsid w:val="00A15814"/>
    <w:rsid w:val="00A16389"/>
    <w:rsid w:val="00A169F1"/>
    <w:rsid w:val="00A204E3"/>
    <w:rsid w:val="00A20650"/>
    <w:rsid w:val="00A21E63"/>
    <w:rsid w:val="00A229FE"/>
    <w:rsid w:val="00A22E93"/>
    <w:rsid w:val="00A230CD"/>
    <w:rsid w:val="00A24290"/>
    <w:rsid w:val="00A24D27"/>
    <w:rsid w:val="00A24E4C"/>
    <w:rsid w:val="00A25715"/>
    <w:rsid w:val="00A260B8"/>
    <w:rsid w:val="00A30BC5"/>
    <w:rsid w:val="00A34832"/>
    <w:rsid w:val="00A34BA7"/>
    <w:rsid w:val="00A40102"/>
    <w:rsid w:val="00A40BCA"/>
    <w:rsid w:val="00A423D3"/>
    <w:rsid w:val="00A431C7"/>
    <w:rsid w:val="00A440C4"/>
    <w:rsid w:val="00A47246"/>
    <w:rsid w:val="00A4779F"/>
    <w:rsid w:val="00A50678"/>
    <w:rsid w:val="00A511A5"/>
    <w:rsid w:val="00A51360"/>
    <w:rsid w:val="00A52219"/>
    <w:rsid w:val="00A52571"/>
    <w:rsid w:val="00A53007"/>
    <w:rsid w:val="00A53FA9"/>
    <w:rsid w:val="00A5451F"/>
    <w:rsid w:val="00A54A49"/>
    <w:rsid w:val="00A54B53"/>
    <w:rsid w:val="00A550BB"/>
    <w:rsid w:val="00A56348"/>
    <w:rsid w:val="00A57153"/>
    <w:rsid w:val="00A57A47"/>
    <w:rsid w:val="00A57E06"/>
    <w:rsid w:val="00A60176"/>
    <w:rsid w:val="00A6034B"/>
    <w:rsid w:val="00A607C6"/>
    <w:rsid w:val="00A659A8"/>
    <w:rsid w:val="00A65EB0"/>
    <w:rsid w:val="00A667A2"/>
    <w:rsid w:val="00A668F8"/>
    <w:rsid w:val="00A672B9"/>
    <w:rsid w:val="00A67FAE"/>
    <w:rsid w:val="00A7094A"/>
    <w:rsid w:val="00A720B3"/>
    <w:rsid w:val="00A72425"/>
    <w:rsid w:val="00A727AA"/>
    <w:rsid w:val="00A734C1"/>
    <w:rsid w:val="00A73FC9"/>
    <w:rsid w:val="00A74865"/>
    <w:rsid w:val="00A749B6"/>
    <w:rsid w:val="00A74F4B"/>
    <w:rsid w:val="00A7516A"/>
    <w:rsid w:val="00A751FE"/>
    <w:rsid w:val="00A754F0"/>
    <w:rsid w:val="00A803C3"/>
    <w:rsid w:val="00A816E5"/>
    <w:rsid w:val="00A82167"/>
    <w:rsid w:val="00A82305"/>
    <w:rsid w:val="00A8265A"/>
    <w:rsid w:val="00A83436"/>
    <w:rsid w:val="00A834A0"/>
    <w:rsid w:val="00A83FF8"/>
    <w:rsid w:val="00A8485E"/>
    <w:rsid w:val="00A84C57"/>
    <w:rsid w:val="00A85F88"/>
    <w:rsid w:val="00A86EA0"/>
    <w:rsid w:val="00A87F46"/>
    <w:rsid w:val="00A900DF"/>
    <w:rsid w:val="00A9049D"/>
    <w:rsid w:val="00A915AD"/>
    <w:rsid w:val="00A92C64"/>
    <w:rsid w:val="00A93E7A"/>
    <w:rsid w:val="00A9446F"/>
    <w:rsid w:val="00A965C8"/>
    <w:rsid w:val="00AA1B19"/>
    <w:rsid w:val="00AA200A"/>
    <w:rsid w:val="00AA28CC"/>
    <w:rsid w:val="00AA3527"/>
    <w:rsid w:val="00AA44FE"/>
    <w:rsid w:val="00AA455D"/>
    <w:rsid w:val="00AA4BA7"/>
    <w:rsid w:val="00AA4C49"/>
    <w:rsid w:val="00AA5162"/>
    <w:rsid w:val="00AA6055"/>
    <w:rsid w:val="00AA67B3"/>
    <w:rsid w:val="00AA6D1A"/>
    <w:rsid w:val="00AA706E"/>
    <w:rsid w:val="00AA77DD"/>
    <w:rsid w:val="00AB00E0"/>
    <w:rsid w:val="00AB01D3"/>
    <w:rsid w:val="00AB2037"/>
    <w:rsid w:val="00AB3106"/>
    <w:rsid w:val="00AB37A9"/>
    <w:rsid w:val="00AB47E2"/>
    <w:rsid w:val="00AB5778"/>
    <w:rsid w:val="00AB6247"/>
    <w:rsid w:val="00AC1210"/>
    <w:rsid w:val="00AC4D0C"/>
    <w:rsid w:val="00AC54C8"/>
    <w:rsid w:val="00AC6426"/>
    <w:rsid w:val="00AC6B88"/>
    <w:rsid w:val="00AC74ED"/>
    <w:rsid w:val="00AD0E72"/>
    <w:rsid w:val="00AD18DB"/>
    <w:rsid w:val="00AD1D97"/>
    <w:rsid w:val="00AD1FB6"/>
    <w:rsid w:val="00AD2517"/>
    <w:rsid w:val="00AD3F6A"/>
    <w:rsid w:val="00AD5353"/>
    <w:rsid w:val="00AD59D8"/>
    <w:rsid w:val="00AD63AC"/>
    <w:rsid w:val="00AD7714"/>
    <w:rsid w:val="00AD7C0B"/>
    <w:rsid w:val="00AE1958"/>
    <w:rsid w:val="00AE2CB6"/>
    <w:rsid w:val="00AE3575"/>
    <w:rsid w:val="00AE3BD2"/>
    <w:rsid w:val="00AE3BE7"/>
    <w:rsid w:val="00AE5825"/>
    <w:rsid w:val="00AE5A1B"/>
    <w:rsid w:val="00AE5C8D"/>
    <w:rsid w:val="00AE6EFC"/>
    <w:rsid w:val="00AF0419"/>
    <w:rsid w:val="00AF0E51"/>
    <w:rsid w:val="00AF1C4C"/>
    <w:rsid w:val="00AF4D40"/>
    <w:rsid w:val="00AF589B"/>
    <w:rsid w:val="00AF6904"/>
    <w:rsid w:val="00AF79A6"/>
    <w:rsid w:val="00B00B79"/>
    <w:rsid w:val="00B0102E"/>
    <w:rsid w:val="00B02224"/>
    <w:rsid w:val="00B04547"/>
    <w:rsid w:val="00B04967"/>
    <w:rsid w:val="00B0629B"/>
    <w:rsid w:val="00B06AB7"/>
    <w:rsid w:val="00B11261"/>
    <w:rsid w:val="00B11CCF"/>
    <w:rsid w:val="00B12606"/>
    <w:rsid w:val="00B12845"/>
    <w:rsid w:val="00B13356"/>
    <w:rsid w:val="00B137F7"/>
    <w:rsid w:val="00B1395E"/>
    <w:rsid w:val="00B14257"/>
    <w:rsid w:val="00B1460B"/>
    <w:rsid w:val="00B14D14"/>
    <w:rsid w:val="00B1630B"/>
    <w:rsid w:val="00B167C7"/>
    <w:rsid w:val="00B178E2"/>
    <w:rsid w:val="00B20597"/>
    <w:rsid w:val="00B21035"/>
    <w:rsid w:val="00B21072"/>
    <w:rsid w:val="00B2281F"/>
    <w:rsid w:val="00B2441D"/>
    <w:rsid w:val="00B2545F"/>
    <w:rsid w:val="00B25F06"/>
    <w:rsid w:val="00B2653F"/>
    <w:rsid w:val="00B269A3"/>
    <w:rsid w:val="00B26A92"/>
    <w:rsid w:val="00B26DCE"/>
    <w:rsid w:val="00B304BF"/>
    <w:rsid w:val="00B31950"/>
    <w:rsid w:val="00B32320"/>
    <w:rsid w:val="00B3363C"/>
    <w:rsid w:val="00B35064"/>
    <w:rsid w:val="00B362F7"/>
    <w:rsid w:val="00B36BF2"/>
    <w:rsid w:val="00B36D8B"/>
    <w:rsid w:val="00B40396"/>
    <w:rsid w:val="00B41A09"/>
    <w:rsid w:val="00B43472"/>
    <w:rsid w:val="00B435A8"/>
    <w:rsid w:val="00B43622"/>
    <w:rsid w:val="00B43856"/>
    <w:rsid w:val="00B43CFA"/>
    <w:rsid w:val="00B45338"/>
    <w:rsid w:val="00B46C9B"/>
    <w:rsid w:val="00B46D1F"/>
    <w:rsid w:val="00B47AB7"/>
    <w:rsid w:val="00B47CE9"/>
    <w:rsid w:val="00B50AD4"/>
    <w:rsid w:val="00B50BEB"/>
    <w:rsid w:val="00B51431"/>
    <w:rsid w:val="00B51678"/>
    <w:rsid w:val="00B544D0"/>
    <w:rsid w:val="00B54892"/>
    <w:rsid w:val="00B54B9D"/>
    <w:rsid w:val="00B55681"/>
    <w:rsid w:val="00B55E67"/>
    <w:rsid w:val="00B56371"/>
    <w:rsid w:val="00B56F14"/>
    <w:rsid w:val="00B574AA"/>
    <w:rsid w:val="00B6079F"/>
    <w:rsid w:val="00B60D01"/>
    <w:rsid w:val="00B61973"/>
    <w:rsid w:val="00B645E8"/>
    <w:rsid w:val="00B64DA0"/>
    <w:rsid w:val="00B65211"/>
    <w:rsid w:val="00B654EB"/>
    <w:rsid w:val="00B6567D"/>
    <w:rsid w:val="00B66EAB"/>
    <w:rsid w:val="00B70979"/>
    <w:rsid w:val="00B71DC0"/>
    <w:rsid w:val="00B72163"/>
    <w:rsid w:val="00B72EDA"/>
    <w:rsid w:val="00B75FC4"/>
    <w:rsid w:val="00B7677C"/>
    <w:rsid w:val="00B76826"/>
    <w:rsid w:val="00B77594"/>
    <w:rsid w:val="00B77D27"/>
    <w:rsid w:val="00B81625"/>
    <w:rsid w:val="00B81BBE"/>
    <w:rsid w:val="00B8254E"/>
    <w:rsid w:val="00B847EF"/>
    <w:rsid w:val="00B8658B"/>
    <w:rsid w:val="00B86675"/>
    <w:rsid w:val="00B8690D"/>
    <w:rsid w:val="00B86ACC"/>
    <w:rsid w:val="00B86B1B"/>
    <w:rsid w:val="00B90728"/>
    <w:rsid w:val="00B917E6"/>
    <w:rsid w:val="00B91ED7"/>
    <w:rsid w:val="00B929B2"/>
    <w:rsid w:val="00B92AD1"/>
    <w:rsid w:val="00B93A34"/>
    <w:rsid w:val="00B948E9"/>
    <w:rsid w:val="00B9580D"/>
    <w:rsid w:val="00B96450"/>
    <w:rsid w:val="00B96576"/>
    <w:rsid w:val="00B973A5"/>
    <w:rsid w:val="00BA11A1"/>
    <w:rsid w:val="00BA183E"/>
    <w:rsid w:val="00BA24A0"/>
    <w:rsid w:val="00BA2A0B"/>
    <w:rsid w:val="00BA2D69"/>
    <w:rsid w:val="00BA37FC"/>
    <w:rsid w:val="00BA4AFE"/>
    <w:rsid w:val="00BA62D0"/>
    <w:rsid w:val="00BA70C7"/>
    <w:rsid w:val="00BB05A3"/>
    <w:rsid w:val="00BB23B3"/>
    <w:rsid w:val="00BB2675"/>
    <w:rsid w:val="00BB3007"/>
    <w:rsid w:val="00BB414D"/>
    <w:rsid w:val="00BB58BC"/>
    <w:rsid w:val="00BB7169"/>
    <w:rsid w:val="00BB7F36"/>
    <w:rsid w:val="00BC0671"/>
    <w:rsid w:val="00BC1B80"/>
    <w:rsid w:val="00BC1D18"/>
    <w:rsid w:val="00BC2AA7"/>
    <w:rsid w:val="00BC2FAF"/>
    <w:rsid w:val="00BC30B4"/>
    <w:rsid w:val="00BC34E3"/>
    <w:rsid w:val="00BC3A0C"/>
    <w:rsid w:val="00BC50A8"/>
    <w:rsid w:val="00BC50A9"/>
    <w:rsid w:val="00BC57BD"/>
    <w:rsid w:val="00BC7025"/>
    <w:rsid w:val="00BD0213"/>
    <w:rsid w:val="00BD165F"/>
    <w:rsid w:val="00BD21AA"/>
    <w:rsid w:val="00BD2315"/>
    <w:rsid w:val="00BD308A"/>
    <w:rsid w:val="00BD4FFB"/>
    <w:rsid w:val="00BD612A"/>
    <w:rsid w:val="00BD7BCB"/>
    <w:rsid w:val="00BE12B2"/>
    <w:rsid w:val="00BE14B9"/>
    <w:rsid w:val="00BE2A73"/>
    <w:rsid w:val="00BE3909"/>
    <w:rsid w:val="00BE3B0C"/>
    <w:rsid w:val="00BE3EE9"/>
    <w:rsid w:val="00BE422B"/>
    <w:rsid w:val="00BE4822"/>
    <w:rsid w:val="00BE4AC7"/>
    <w:rsid w:val="00BE5CB4"/>
    <w:rsid w:val="00BE5F1A"/>
    <w:rsid w:val="00BE6356"/>
    <w:rsid w:val="00BE6EA4"/>
    <w:rsid w:val="00BE7364"/>
    <w:rsid w:val="00BF11FA"/>
    <w:rsid w:val="00BF177E"/>
    <w:rsid w:val="00BF1FB5"/>
    <w:rsid w:val="00BF2D31"/>
    <w:rsid w:val="00BF4691"/>
    <w:rsid w:val="00BF5159"/>
    <w:rsid w:val="00BF5A64"/>
    <w:rsid w:val="00BF6D16"/>
    <w:rsid w:val="00BF6F4F"/>
    <w:rsid w:val="00BF70EB"/>
    <w:rsid w:val="00BF763B"/>
    <w:rsid w:val="00C00012"/>
    <w:rsid w:val="00C0012E"/>
    <w:rsid w:val="00C0084B"/>
    <w:rsid w:val="00C00C84"/>
    <w:rsid w:val="00C00DD8"/>
    <w:rsid w:val="00C02680"/>
    <w:rsid w:val="00C02DEC"/>
    <w:rsid w:val="00C02E11"/>
    <w:rsid w:val="00C03D14"/>
    <w:rsid w:val="00C04A5D"/>
    <w:rsid w:val="00C04D30"/>
    <w:rsid w:val="00C0505D"/>
    <w:rsid w:val="00C055C3"/>
    <w:rsid w:val="00C06739"/>
    <w:rsid w:val="00C077B0"/>
    <w:rsid w:val="00C104B5"/>
    <w:rsid w:val="00C10559"/>
    <w:rsid w:val="00C10854"/>
    <w:rsid w:val="00C1182F"/>
    <w:rsid w:val="00C12203"/>
    <w:rsid w:val="00C1259D"/>
    <w:rsid w:val="00C12E06"/>
    <w:rsid w:val="00C133A3"/>
    <w:rsid w:val="00C14614"/>
    <w:rsid w:val="00C14E68"/>
    <w:rsid w:val="00C17D17"/>
    <w:rsid w:val="00C217A6"/>
    <w:rsid w:val="00C21C8E"/>
    <w:rsid w:val="00C22589"/>
    <w:rsid w:val="00C22F72"/>
    <w:rsid w:val="00C232E4"/>
    <w:rsid w:val="00C23B2E"/>
    <w:rsid w:val="00C24678"/>
    <w:rsid w:val="00C2626B"/>
    <w:rsid w:val="00C276F6"/>
    <w:rsid w:val="00C27C7C"/>
    <w:rsid w:val="00C30EFC"/>
    <w:rsid w:val="00C313D4"/>
    <w:rsid w:val="00C324E4"/>
    <w:rsid w:val="00C32CF8"/>
    <w:rsid w:val="00C33F26"/>
    <w:rsid w:val="00C3421E"/>
    <w:rsid w:val="00C35440"/>
    <w:rsid w:val="00C406C6"/>
    <w:rsid w:val="00C4120E"/>
    <w:rsid w:val="00C42CC2"/>
    <w:rsid w:val="00C43DF3"/>
    <w:rsid w:val="00C447D9"/>
    <w:rsid w:val="00C45434"/>
    <w:rsid w:val="00C4583F"/>
    <w:rsid w:val="00C45AA1"/>
    <w:rsid w:val="00C45EDA"/>
    <w:rsid w:val="00C46350"/>
    <w:rsid w:val="00C500D4"/>
    <w:rsid w:val="00C51287"/>
    <w:rsid w:val="00C51F25"/>
    <w:rsid w:val="00C523BA"/>
    <w:rsid w:val="00C52532"/>
    <w:rsid w:val="00C5357A"/>
    <w:rsid w:val="00C53B2C"/>
    <w:rsid w:val="00C54CA0"/>
    <w:rsid w:val="00C55063"/>
    <w:rsid w:val="00C55247"/>
    <w:rsid w:val="00C56101"/>
    <w:rsid w:val="00C56223"/>
    <w:rsid w:val="00C57F71"/>
    <w:rsid w:val="00C600FB"/>
    <w:rsid w:val="00C61017"/>
    <w:rsid w:val="00C62E2D"/>
    <w:rsid w:val="00C64F3D"/>
    <w:rsid w:val="00C656DD"/>
    <w:rsid w:val="00C723A6"/>
    <w:rsid w:val="00C755DD"/>
    <w:rsid w:val="00C75771"/>
    <w:rsid w:val="00C75E3C"/>
    <w:rsid w:val="00C76AB6"/>
    <w:rsid w:val="00C77A5B"/>
    <w:rsid w:val="00C77BE0"/>
    <w:rsid w:val="00C8008B"/>
    <w:rsid w:val="00C80A13"/>
    <w:rsid w:val="00C811C1"/>
    <w:rsid w:val="00C81376"/>
    <w:rsid w:val="00C818AA"/>
    <w:rsid w:val="00C83842"/>
    <w:rsid w:val="00C84AF6"/>
    <w:rsid w:val="00C85A08"/>
    <w:rsid w:val="00C85C56"/>
    <w:rsid w:val="00C860BA"/>
    <w:rsid w:val="00C87111"/>
    <w:rsid w:val="00C912A8"/>
    <w:rsid w:val="00C914CC"/>
    <w:rsid w:val="00C914E0"/>
    <w:rsid w:val="00C91881"/>
    <w:rsid w:val="00C922A7"/>
    <w:rsid w:val="00C93D12"/>
    <w:rsid w:val="00C93F32"/>
    <w:rsid w:val="00C9420B"/>
    <w:rsid w:val="00C9457A"/>
    <w:rsid w:val="00C957EF"/>
    <w:rsid w:val="00C95A34"/>
    <w:rsid w:val="00C965F3"/>
    <w:rsid w:val="00C97235"/>
    <w:rsid w:val="00C97C54"/>
    <w:rsid w:val="00C97FD4"/>
    <w:rsid w:val="00CA0656"/>
    <w:rsid w:val="00CA1090"/>
    <w:rsid w:val="00CA2027"/>
    <w:rsid w:val="00CA2D0A"/>
    <w:rsid w:val="00CA351B"/>
    <w:rsid w:val="00CA3BD5"/>
    <w:rsid w:val="00CA3ECB"/>
    <w:rsid w:val="00CA648F"/>
    <w:rsid w:val="00CA6642"/>
    <w:rsid w:val="00CA7370"/>
    <w:rsid w:val="00CB05E3"/>
    <w:rsid w:val="00CB172A"/>
    <w:rsid w:val="00CB17BD"/>
    <w:rsid w:val="00CB24ED"/>
    <w:rsid w:val="00CB2CF9"/>
    <w:rsid w:val="00CB3101"/>
    <w:rsid w:val="00CB3A5B"/>
    <w:rsid w:val="00CB3E37"/>
    <w:rsid w:val="00CB5181"/>
    <w:rsid w:val="00CB5876"/>
    <w:rsid w:val="00CB68E1"/>
    <w:rsid w:val="00CB6E3A"/>
    <w:rsid w:val="00CB704B"/>
    <w:rsid w:val="00CB7B28"/>
    <w:rsid w:val="00CB7E31"/>
    <w:rsid w:val="00CC06F3"/>
    <w:rsid w:val="00CC0CC7"/>
    <w:rsid w:val="00CC1DBD"/>
    <w:rsid w:val="00CC2DFD"/>
    <w:rsid w:val="00CC329D"/>
    <w:rsid w:val="00CC62E8"/>
    <w:rsid w:val="00CC681C"/>
    <w:rsid w:val="00CC694B"/>
    <w:rsid w:val="00CC6A0F"/>
    <w:rsid w:val="00CC7432"/>
    <w:rsid w:val="00CD1FEC"/>
    <w:rsid w:val="00CD275E"/>
    <w:rsid w:val="00CD33F8"/>
    <w:rsid w:val="00CD390F"/>
    <w:rsid w:val="00CD5298"/>
    <w:rsid w:val="00CD56FD"/>
    <w:rsid w:val="00CD6455"/>
    <w:rsid w:val="00CD6506"/>
    <w:rsid w:val="00CD6E14"/>
    <w:rsid w:val="00CD7326"/>
    <w:rsid w:val="00CD7483"/>
    <w:rsid w:val="00CD7736"/>
    <w:rsid w:val="00CE0E26"/>
    <w:rsid w:val="00CE12A5"/>
    <w:rsid w:val="00CE277C"/>
    <w:rsid w:val="00CE36B3"/>
    <w:rsid w:val="00CE3FF5"/>
    <w:rsid w:val="00CE5FF8"/>
    <w:rsid w:val="00CE67D1"/>
    <w:rsid w:val="00CE6E60"/>
    <w:rsid w:val="00CE7D03"/>
    <w:rsid w:val="00CF0049"/>
    <w:rsid w:val="00CF2473"/>
    <w:rsid w:val="00CF2B19"/>
    <w:rsid w:val="00CF3197"/>
    <w:rsid w:val="00CF3BEB"/>
    <w:rsid w:val="00CF4DBC"/>
    <w:rsid w:val="00CF5C24"/>
    <w:rsid w:val="00CF5C63"/>
    <w:rsid w:val="00CF6236"/>
    <w:rsid w:val="00CF6303"/>
    <w:rsid w:val="00CF6599"/>
    <w:rsid w:val="00CF67B2"/>
    <w:rsid w:val="00CF6D5A"/>
    <w:rsid w:val="00D00333"/>
    <w:rsid w:val="00D006B8"/>
    <w:rsid w:val="00D00B38"/>
    <w:rsid w:val="00D012EA"/>
    <w:rsid w:val="00D01B2D"/>
    <w:rsid w:val="00D029D8"/>
    <w:rsid w:val="00D045DF"/>
    <w:rsid w:val="00D05643"/>
    <w:rsid w:val="00D0594D"/>
    <w:rsid w:val="00D05AE8"/>
    <w:rsid w:val="00D06289"/>
    <w:rsid w:val="00D0758B"/>
    <w:rsid w:val="00D07CCA"/>
    <w:rsid w:val="00D1127B"/>
    <w:rsid w:val="00D13427"/>
    <w:rsid w:val="00D140BB"/>
    <w:rsid w:val="00D1417C"/>
    <w:rsid w:val="00D15035"/>
    <w:rsid w:val="00D154CD"/>
    <w:rsid w:val="00D162FD"/>
    <w:rsid w:val="00D1688E"/>
    <w:rsid w:val="00D17999"/>
    <w:rsid w:val="00D17C2E"/>
    <w:rsid w:val="00D20841"/>
    <w:rsid w:val="00D211CB"/>
    <w:rsid w:val="00D22EFC"/>
    <w:rsid w:val="00D24306"/>
    <w:rsid w:val="00D25E3F"/>
    <w:rsid w:val="00D265E5"/>
    <w:rsid w:val="00D265F0"/>
    <w:rsid w:val="00D266A8"/>
    <w:rsid w:val="00D26EC3"/>
    <w:rsid w:val="00D27643"/>
    <w:rsid w:val="00D279F5"/>
    <w:rsid w:val="00D27C9C"/>
    <w:rsid w:val="00D30384"/>
    <w:rsid w:val="00D30B6F"/>
    <w:rsid w:val="00D30EE3"/>
    <w:rsid w:val="00D31DF0"/>
    <w:rsid w:val="00D32FB3"/>
    <w:rsid w:val="00D33D31"/>
    <w:rsid w:val="00D33F88"/>
    <w:rsid w:val="00D35073"/>
    <w:rsid w:val="00D35D31"/>
    <w:rsid w:val="00D36C2C"/>
    <w:rsid w:val="00D37412"/>
    <w:rsid w:val="00D3766E"/>
    <w:rsid w:val="00D40476"/>
    <w:rsid w:val="00D412F1"/>
    <w:rsid w:val="00D412FB"/>
    <w:rsid w:val="00D41C48"/>
    <w:rsid w:val="00D41EE2"/>
    <w:rsid w:val="00D430B2"/>
    <w:rsid w:val="00D43EF9"/>
    <w:rsid w:val="00D445D6"/>
    <w:rsid w:val="00D44BBE"/>
    <w:rsid w:val="00D44F98"/>
    <w:rsid w:val="00D45A5C"/>
    <w:rsid w:val="00D46550"/>
    <w:rsid w:val="00D4750D"/>
    <w:rsid w:val="00D47F99"/>
    <w:rsid w:val="00D5019B"/>
    <w:rsid w:val="00D50431"/>
    <w:rsid w:val="00D5070C"/>
    <w:rsid w:val="00D51206"/>
    <w:rsid w:val="00D51B31"/>
    <w:rsid w:val="00D51BBC"/>
    <w:rsid w:val="00D52BEF"/>
    <w:rsid w:val="00D5513D"/>
    <w:rsid w:val="00D551FA"/>
    <w:rsid w:val="00D563A1"/>
    <w:rsid w:val="00D60A48"/>
    <w:rsid w:val="00D60DB2"/>
    <w:rsid w:val="00D6103C"/>
    <w:rsid w:val="00D615FD"/>
    <w:rsid w:val="00D61E43"/>
    <w:rsid w:val="00D6207E"/>
    <w:rsid w:val="00D626D4"/>
    <w:rsid w:val="00D62AED"/>
    <w:rsid w:val="00D62B96"/>
    <w:rsid w:val="00D62DE8"/>
    <w:rsid w:val="00D631BC"/>
    <w:rsid w:val="00D644B8"/>
    <w:rsid w:val="00D647D3"/>
    <w:rsid w:val="00D6777D"/>
    <w:rsid w:val="00D67C8D"/>
    <w:rsid w:val="00D700A8"/>
    <w:rsid w:val="00D73223"/>
    <w:rsid w:val="00D736E9"/>
    <w:rsid w:val="00D75DEA"/>
    <w:rsid w:val="00D75F5F"/>
    <w:rsid w:val="00D7703C"/>
    <w:rsid w:val="00D77123"/>
    <w:rsid w:val="00D80C84"/>
    <w:rsid w:val="00D84E46"/>
    <w:rsid w:val="00D85057"/>
    <w:rsid w:val="00D86CDE"/>
    <w:rsid w:val="00D8729F"/>
    <w:rsid w:val="00D87C77"/>
    <w:rsid w:val="00D91CE8"/>
    <w:rsid w:val="00D91ED9"/>
    <w:rsid w:val="00D92E7A"/>
    <w:rsid w:val="00D92F76"/>
    <w:rsid w:val="00D93592"/>
    <w:rsid w:val="00D94A74"/>
    <w:rsid w:val="00D95E5D"/>
    <w:rsid w:val="00D95EBA"/>
    <w:rsid w:val="00D96575"/>
    <w:rsid w:val="00DA004A"/>
    <w:rsid w:val="00DA0707"/>
    <w:rsid w:val="00DA072C"/>
    <w:rsid w:val="00DA260A"/>
    <w:rsid w:val="00DA2784"/>
    <w:rsid w:val="00DA2B8F"/>
    <w:rsid w:val="00DA32D3"/>
    <w:rsid w:val="00DA4C14"/>
    <w:rsid w:val="00DA4CC4"/>
    <w:rsid w:val="00DA58FD"/>
    <w:rsid w:val="00DA5B44"/>
    <w:rsid w:val="00DA5CAD"/>
    <w:rsid w:val="00DA69FF"/>
    <w:rsid w:val="00DA6E9E"/>
    <w:rsid w:val="00DB044E"/>
    <w:rsid w:val="00DB054C"/>
    <w:rsid w:val="00DB0751"/>
    <w:rsid w:val="00DB0C2E"/>
    <w:rsid w:val="00DB0EA2"/>
    <w:rsid w:val="00DB1BAB"/>
    <w:rsid w:val="00DB235D"/>
    <w:rsid w:val="00DB4776"/>
    <w:rsid w:val="00DB551E"/>
    <w:rsid w:val="00DC0796"/>
    <w:rsid w:val="00DC110E"/>
    <w:rsid w:val="00DC18F2"/>
    <w:rsid w:val="00DC1DC1"/>
    <w:rsid w:val="00DC20FC"/>
    <w:rsid w:val="00DC2547"/>
    <w:rsid w:val="00DC2985"/>
    <w:rsid w:val="00DC320F"/>
    <w:rsid w:val="00DC33A7"/>
    <w:rsid w:val="00DC3545"/>
    <w:rsid w:val="00DC3CF9"/>
    <w:rsid w:val="00DC4A32"/>
    <w:rsid w:val="00DC6391"/>
    <w:rsid w:val="00DC7A92"/>
    <w:rsid w:val="00DD03A5"/>
    <w:rsid w:val="00DD04E0"/>
    <w:rsid w:val="00DD09C7"/>
    <w:rsid w:val="00DD0DF7"/>
    <w:rsid w:val="00DD1BD2"/>
    <w:rsid w:val="00DD3064"/>
    <w:rsid w:val="00DD318E"/>
    <w:rsid w:val="00DD3495"/>
    <w:rsid w:val="00DD3AB4"/>
    <w:rsid w:val="00DD40EE"/>
    <w:rsid w:val="00DD62F4"/>
    <w:rsid w:val="00DD6ACD"/>
    <w:rsid w:val="00DD7553"/>
    <w:rsid w:val="00DE2026"/>
    <w:rsid w:val="00DE2269"/>
    <w:rsid w:val="00DE2846"/>
    <w:rsid w:val="00DE2E6F"/>
    <w:rsid w:val="00DE358D"/>
    <w:rsid w:val="00DE575E"/>
    <w:rsid w:val="00DE6049"/>
    <w:rsid w:val="00DE763F"/>
    <w:rsid w:val="00DE776C"/>
    <w:rsid w:val="00DF067A"/>
    <w:rsid w:val="00DF0AA2"/>
    <w:rsid w:val="00DF1036"/>
    <w:rsid w:val="00DF416E"/>
    <w:rsid w:val="00DF5EEC"/>
    <w:rsid w:val="00DF73F1"/>
    <w:rsid w:val="00DF7C75"/>
    <w:rsid w:val="00DF7E55"/>
    <w:rsid w:val="00E00194"/>
    <w:rsid w:val="00E023BC"/>
    <w:rsid w:val="00E056A9"/>
    <w:rsid w:val="00E072EA"/>
    <w:rsid w:val="00E111C7"/>
    <w:rsid w:val="00E12DC1"/>
    <w:rsid w:val="00E13203"/>
    <w:rsid w:val="00E14449"/>
    <w:rsid w:val="00E15415"/>
    <w:rsid w:val="00E17B2C"/>
    <w:rsid w:val="00E17B80"/>
    <w:rsid w:val="00E2144C"/>
    <w:rsid w:val="00E21AE8"/>
    <w:rsid w:val="00E23D0E"/>
    <w:rsid w:val="00E23E59"/>
    <w:rsid w:val="00E24E18"/>
    <w:rsid w:val="00E24F8E"/>
    <w:rsid w:val="00E256DB"/>
    <w:rsid w:val="00E25951"/>
    <w:rsid w:val="00E261DA"/>
    <w:rsid w:val="00E2650A"/>
    <w:rsid w:val="00E2744E"/>
    <w:rsid w:val="00E278A9"/>
    <w:rsid w:val="00E27991"/>
    <w:rsid w:val="00E30875"/>
    <w:rsid w:val="00E3150C"/>
    <w:rsid w:val="00E31F23"/>
    <w:rsid w:val="00E32378"/>
    <w:rsid w:val="00E33A1A"/>
    <w:rsid w:val="00E33AF2"/>
    <w:rsid w:val="00E33F4A"/>
    <w:rsid w:val="00E34123"/>
    <w:rsid w:val="00E34AF6"/>
    <w:rsid w:val="00E355E8"/>
    <w:rsid w:val="00E369F3"/>
    <w:rsid w:val="00E36D00"/>
    <w:rsid w:val="00E40596"/>
    <w:rsid w:val="00E4084A"/>
    <w:rsid w:val="00E41C3E"/>
    <w:rsid w:val="00E42A9B"/>
    <w:rsid w:val="00E43277"/>
    <w:rsid w:val="00E45220"/>
    <w:rsid w:val="00E455DC"/>
    <w:rsid w:val="00E45845"/>
    <w:rsid w:val="00E458B3"/>
    <w:rsid w:val="00E46679"/>
    <w:rsid w:val="00E4700B"/>
    <w:rsid w:val="00E47CFF"/>
    <w:rsid w:val="00E511CD"/>
    <w:rsid w:val="00E52034"/>
    <w:rsid w:val="00E522C5"/>
    <w:rsid w:val="00E52B49"/>
    <w:rsid w:val="00E55462"/>
    <w:rsid w:val="00E55E78"/>
    <w:rsid w:val="00E563A5"/>
    <w:rsid w:val="00E56D0C"/>
    <w:rsid w:val="00E5717F"/>
    <w:rsid w:val="00E60452"/>
    <w:rsid w:val="00E619CD"/>
    <w:rsid w:val="00E6212B"/>
    <w:rsid w:val="00E62AF1"/>
    <w:rsid w:val="00E65682"/>
    <w:rsid w:val="00E66680"/>
    <w:rsid w:val="00E713B8"/>
    <w:rsid w:val="00E724CE"/>
    <w:rsid w:val="00E740D3"/>
    <w:rsid w:val="00E742AA"/>
    <w:rsid w:val="00E744C1"/>
    <w:rsid w:val="00E74EF7"/>
    <w:rsid w:val="00E7591B"/>
    <w:rsid w:val="00E75C5F"/>
    <w:rsid w:val="00E7660C"/>
    <w:rsid w:val="00E77EC1"/>
    <w:rsid w:val="00E80579"/>
    <w:rsid w:val="00E81D53"/>
    <w:rsid w:val="00E8203C"/>
    <w:rsid w:val="00E83875"/>
    <w:rsid w:val="00E83B2A"/>
    <w:rsid w:val="00E84479"/>
    <w:rsid w:val="00E84695"/>
    <w:rsid w:val="00E85ABD"/>
    <w:rsid w:val="00E86C4F"/>
    <w:rsid w:val="00E86F7E"/>
    <w:rsid w:val="00E87131"/>
    <w:rsid w:val="00E87BDD"/>
    <w:rsid w:val="00E9045D"/>
    <w:rsid w:val="00E9075A"/>
    <w:rsid w:val="00E9090F"/>
    <w:rsid w:val="00E91FE8"/>
    <w:rsid w:val="00E923BA"/>
    <w:rsid w:val="00E92B87"/>
    <w:rsid w:val="00E93F6C"/>
    <w:rsid w:val="00E96AB7"/>
    <w:rsid w:val="00E96D0A"/>
    <w:rsid w:val="00E9715E"/>
    <w:rsid w:val="00EA1BF4"/>
    <w:rsid w:val="00EA456F"/>
    <w:rsid w:val="00EA7444"/>
    <w:rsid w:val="00EA754E"/>
    <w:rsid w:val="00EA773C"/>
    <w:rsid w:val="00EA7B82"/>
    <w:rsid w:val="00EB0F95"/>
    <w:rsid w:val="00EB21F5"/>
    <w:rsid w:val="00EB27E8"/>
    <w:rsid w:val="00EB49E8"/>
    <w:rsid w:val="00EB62BE"/>
    <w:rsid w:val="00EB6FC2"/>
    <w:rsid w:val="00EC1475"/>
    <w:rsid w:val="00EC155F"/>
    <w:rsid w:val="00EC2043"/>
    <w:rsid w:val="00EC2C45"/>
    <w:rsid w:val="00EC2F05"/>
    <w:rsid w:val="00EC532B"/>
    <w:rsid w:val="00EC5F3B"/>
    <w:rsid w:val="00EC6095"/>
    <w:rsid w:val="00EC614B"/>
    <w:rsid w:val="00ED1700"/>
    <w:rsid w:val="00ED21C9"/>
    <w:rsid w:val="00ED26E4"/>
    <w:rsid w:val="00ED29F6"/>
    <w:rsid w:val="00ED2C83"/>
    <w:rsid w:val="00ED2DAA"/>
    <w:rsid w:val="00ED306A"/>
    <w:rsid w:val="00ED5350"/>
    <w:rsid w:val="00ED6310"/>
    <w:rsid w:val="00ED7172"/>
    <w:rsid w:val="00ED7283"/>
    <w:rsid w:val="00ED7794"/>
    <w:rsid w:val="00ED7EDD"/>
    <w:rsid w:val="00EE0C6B"/>
    <w:rsid w:val="00EE3B12"/>
    <w:rsid w:val="00EE3BD5"/>
    <w:rsid w:val="00EE479C"/>
    <w:rsid w:val="00EE4FE4"/>
    <w:rsid w:val="00EE6F63"/>
    <w:rsid w:val="00EE76A5"/>
    <w:rsid w:val="00EE7F5D"/>
    <w:rsid w:val="00EF035C"/>
    <w:rsid w:val="00EF0E6E"/>
    <w:rsid w:val="00EF1A24"/>
    <w:rsid w:val="00EF31C5"/>
    <w:rsid w:val="00EF351A"/>
    <w:rsid w:val="00EF4114"/>
    <w:rsid w:val="00EF4A35"/>
    <w:rsid w:val="00EF4C38"/>
    <w:rsid w:val="00EF581F"/>
    <w:rsid w:val="00EF5DD1"/>
    <w:rsid w:val="00EF5E17"/>
    <w:rsid w:val="00EF627D"/>
    <w:rsid w:val="00EF62E5"/>
    <w:rsid w:val="00EF7C27"/>
    <w:rsid w:val="00F00EF5"/>
    <w:rsid w:val="00F01482"/>
    <w:rsid w:val="00F019CB"/>
    <w:rsid w:val="00F0586F"/>
    <w:rsid w:val="00F05DB0"/>
    <w:rsid w:val="00F0634E"/>
    <w:rsid w:val="00F064A3"/>
    <w:rsid w:val="00F07190"/>
    <w:rsid w:val="00F0793F"/>
    <w:rsid w:val="00F10EC1"/>
    <w:rsid w:val="00F119F7"/>
    <w:rsid w:val="00F128D1"/>
    <w:rsid w:val="00F13DB8"/>
    <w:rsid w:val="00F142B1"/>
    <w:rsid w:val="00F14482"/>
    <w:rsid w:val="00F15EF8"/>
    <w:rsid w:val="00F1662E"/>
    <w:rsid w:val="00F169E9"/>
    <w:rsid w:val="00F16A45"/>
    <w:rsid w:val="00F1759E"/>
    <w:rsid w:val="00F2025E"/>
    <w:rsid w:val="00F21A71"/>
    <w:rsid w:val="00F21E84"/>
    <w:rsid w:val="00F23C74"/>
    <w:rsid w:val="00F243BD"/>
    <w:rsid w:val="00F246EC"/>
    <w:rsid w:val="00F24D8F"/>
    <w:rsid w:val="00F25C36"/>
    <w:rsid w:val="00F26027"/>
    <w:rsid w:val="00F26155"/>
    <w:rsid w:val="00F26302"/>
    <w:rsid w:val="00F26AA7"/>
    <w:rsid w:val="00F27EE6"/>
    <w:rsid w:val="00F30342"/>
    <w:rsid w:val="00F31B12"/>
    <w:rsid w:val="00F3259E"/>
    <w:rsid w:val="00F32744"/>
    <w:rsid w:val="00F32B52"/>
    <w:rsid w:val="00F32C3E"/>
    <w:rsid w:val="00F347D3"/>
    <w:rsid w:val="00F354CC"/>
    <w:rsid w:val="00F355BE"/>
    <w:rsid w:val="00F35935"/>
    <w:rsid w:val="00F37538"/>
    <w:rsid w:val="00F378E6"/>
    <w:rsid w:val="00F41B2A"/>
    <w:rsid w:val="00F44283"/>
    <w:rsid w:val="00F465B4"/>
    <w:rsid w:val="00F47650"/>
    <w:rsid w:val="00F47E28"/>
    <w:rsid w:val="00F5192C"/>
    <w:rsid w:val="00F51EF4"/>
    <w:rsid w:val="00F52CB5"/>
    <w:rsid w:val="00F55329"/>
    <w:rsid w:val="00F5590F"/>
    <w:rsid w:val="00F56FFE"/>
    <w:rsid w:val="00F604B8"/>
    <w:rsid w:val="00F615B5"/>
    <w:rsid w:val="00F61B9D"/>
    <w:rsid w:val="00F621A1"/>
    <w:rsid w:val="00F639C6"/>
    <w:rsid w:val="00F6438A"/>
    <w:rsid w:val="00F648C7"/>
    <w:rsid w:val="00F65A80"/>
    <w:rsid w:val="00F65E44"/>
    <w:rsid w:val="00F67093"/>
    <w:rsid w:val="00F673E2"/>
    <w:rsid w:val="00F67BA0"/>
    <w:rsid w:val="00F67D53"/>
    <w:rsid w:val="00F72292"/>
    <w:rsid w:val="00F730E5"/>
    <w:rsid w:val="00F76614"/>
    <w:rsid w:val="00F76729"/>
    <w:rsid w:val="00F76FC6"/>
    <w:rsid w:val="00F808FD"/>
    <w:rsid w:val="00F819B7"/>
    <w:rsid w:val="00F82375"/>
    <w:rsid w:val="00F85188"/>
    <w:rsid w:val="00F8661C"/>
    <w:rsid w:val="00F86C04"/>
    <w:rsid w:val="00F8799C"/>
    <w:rsid w:val="00F87CEE"/>
    <w:rsid w:val="00F911CC"/>
    <w:rsid w:val="00F92A8F"/>
    <w:rsid w:val="00F93326"/>
    <w:rsid w:val="00F94128"/>
    <w:rsid w:val="00F96839"/>
    <w:rsid w:val="00F975DF"/>
    <w:rsid w:val="00F976EF"/>
    <w:rsid w:val="00F978A9"/>
    <w:rsid w:val="00FA0748"/>
    <w:rsid w:val="00FA0EEF"/>
    <w:rsid w:val="00FA1468"/>
    <w:rsid w:val="00FA1F42"/>
    <w:rsid w:val="00FA2C17"/>
    <w:rsid w:val="00FA32B5"/>
    <w:rsid w:val="00FA351E"/>
    <w:rsid w:val="00FA377B"/>
    <w:rsid w:val="00FA53D4"/>
    <w:rsid w:val="00FA7E5F"/>
    <w:rsid w:val="00FB05AB"/>
    <w:rsid w:val="00FB23F3"/>
    <w:rsid w:val="00FB6768"/>
    <w:rsid w:val="00FB6979"/>
    <w:rsid w:val="00FB6C13"/>
    <w:rsid w:val="00FB7639"/>
    <w:rsid w:val="00FB7662"/>
    <w:rsid w:val="00FB7A26"/>
    <w:rsid w:val="00FC02E5"/>
    <w:rsid w:val="00FC0FC9"/>
    <w:rsid w:val="00FC15C0"/>
    <w:rsid w:val="00FC1C1C"/>
    <w:rsid w:val="00FC2433"/>
    <w:rsid w:val="00FC24E0"/>
    <w:rsid w:val="00FC304F"/>
    <w:rsid w:val="00FC3FE3"/>
    <w:rsid w:val="00FC4C0C"/>
    <w:rsid w:val="00FC5009"/>
    <w:rsid w:val="00FC5FD7"/>
    <w:rsid w:val="00FC6561"/>
    <w:rsid w:val="00FC66DE"/>
    <w:rsid w:val="00FC67F5"/>
    <w:rsid w:val="00FD0710"/>
    <w:rsid w:val="00FD1445"/>
    <w:rsid w:val="00FD2055"/>
    <w:rsid w:val="00FD2B6D"/>
    <w:rsid w:val="00FD3405"/>
    <w:rsid w:val="00FD35B0"/>
    <w:rsid w:val="00FD3AA0"/>
    <w:rsid w:val="00FD3AC1"/>
    <w:rsid w:val="00FD3B62"/>
    <w:rsid w:val="00FD3FED"/>
    <w:rsid w:val="00FD41F5"/>
    <w:rsid w:val="00FD4340"/>
    <w:rsid w:val="00FD4E6C"/>
    <w:rsid w:val="00FD550D"/>
    <w:rsid w:val="00FD7290"/>
    <w:rsid w:val="00FD7C73"/>
    <w:rsid w:val="00FD7FB8"/>
    <w:rsid w:val="00FE0A05"/>
    <w:rsid w:val="00FE0C95"/>
    <w:rsid w:val="00FE1D92"/>
    <w:rsid w:val="00FE3AA0"/>
    <w:rsid w:val="00FE3FB9"/>
    <w:rsid w:val="00FE408C"/>
    <w:rsid w:val="00FE43A5"/>
    <w:rsid w:val="00FE4543"/>
    <w:rsid w:val="00FE596B"/>
    <w:rsid w:val="00FE6C81"/>
    <w:rsid w:val="00FF0107"/>
    <w:rsid w:val="00FF0768"/>
    <w:rsid w:val="00FF2225"/>
    <w:rsid w:val="00FF23BF"/>
    <w:rsid w:val="00FF3CB1"/>
    <w:rsid w:val="00FF58A9"/>
    <w:rsid w:val="00FF637F"/>
    <w:rsid w:val="00FF6CA9"/>
    <w:rsid w:val="00FF6D06"/>
    <w:rsid w:val="00FF7958"/>
    <w:rsid w:val="00FF7C5B"/>
    <w:rsid w:val="0159954E"/>
    <w:rsid w:val="0377D40E"/>
    <w:rsid w:val="0463A97B"/>
    <w:rsid w:val="0602C035"/>
    <w:rsid w:val="08B8F5D2"/>
    <w:rsid w:val="0AB9C2A2"/>
    <w:rsid w:val="0C2C6904"/>
    <w:rsid w:val="13C7DD49"/>
    <w:rsid w:val="1728121D"/>
    <w:rsid w:val="1A41015B"/>
    <w:rsid w:val="1DBC6A1C"/>
    <w:rsid w:val="1DD36121"/>
    <w:rsid w:val="1FBDDE14"/>
    <w:rsid w:val="20971A82"/>
    <w:rsid w:val="2441275B"/>
    <w:rsid w:val="24914F37"/>
    <w:rsid w:val="29EAB55B"/>
    <w:rsid w:val="2B6CC3B0"/>
    <w:rsid w:val="2B9FB712"/>
    <w:rsid w:val="2BF9B4D9"/>
    <w:rsid w:val="339D5F83"/>
    <w:rsid w:val="36943F91"/>
    <w:rsid w:val="373C5BE7"/>
    <w:rsid w:val="38FD312C"/>
    <w:rsid w:val="3B1EA20B"/>
    <w:rsid w:val="43A64341"/>
    <w:rsid w:val="4CE89CD9"/>
    <w:rsid w:val="4E83D762"/>
    <w:rsid w:val="4EC3337F"/>
    <w:rsid w:val="4F7042A7"/>
    <w:rsid w:val="51BC0DFC"/>
    <w:rsid w:val="54DA8661"/>
    <w:rsid w:val="5845D605"/>
    <w:rsid w:val="5A708B77"/>
    <w:rsid w:val="5D040207"/>
    <w:rsid w:val="62C5F4B9"/>
    <w:rsid w:val="63719FAE"/>
    <w:rsid w:val="68303873"/>
    <w:rsid w:val="70097258"/>
    <w:rsid w:val="71B76C92"/>
    <w:rsid w:val="7216B05A"/>
    <w:rsid w:val="7409BDB1"/>
    <w:rsid w:val="7DB2FFD6"/>
    <w:rsid w:val="7DC513AE"/>
    <w:rsid w:val="7DF46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8357014"/>
  <w15:chartTrackingRefBased/>
  <w15:docId w15:val="{46D32036-B771-4214-947F-701C48ED34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805617"/>
    <w:rPr>
      <w:rFonts w:ascii="Calibri Light" w:hAnsi="Calibri Light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table" w:styleId="Lentelstinklelis">
    <w:name w:val="Table Grid"/>
    <w:basedOn w:val="prastojilentel"/>
    <w:uiPriority w:val="59"/>
    <w:rsid w:val="00A57E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Vietosrezervavimoenklotekstas">
    <w:name w:val="Placeholder Text"/>
    <w:basedOn w:val="Numatytasispastraiposriftas"/>
    <w:uiPriority w:val="99"/>
    <w:semiHidden/>
    <w:rsid w:val="00176775"/>
    <w:rPr>
      <w:color w:val="808080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AA200A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rsid w:val="00AA200A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sid w:val="00AA200A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AA200A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AA200A"/>
    <w:rPr>
      <w:b/>
      <w:bCs/>
      <w:sz w:val="20"/>
      <w:szCs w:val="2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AA20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AA200A"/>
    <w:rPr>
      <w:rFonts w:ascii="Segoe UI" w:hAnsi="Segoe UI" w:cs="Segoe UI"/>
      <w:sz w:val="18"/>
      <w:szCs w:val="18"/>
    </w:rPr>
  </w:style>
  <w:style w:type="character" w:styleId="Hipersaitas">
    <w:name w:val="Hyperlink"/>
    <w:basedOn w:val="Numatytasispastraiposriftas"/>
    <w:uiPriority w:val="99"/>
    <w:unhideWhenUsed/>
    <w:rsid w:val="00EF581F"/>
    <w:rPr>
      <w:color w:val="0000FF" w:themeColor="hyperlink"/>
      <w:u w:val="single"/>
    </w:rPr>
  </w:style>
  <w:style w:type="paragraph" w:styleId="Pagrindinistekstas">
    <w:name w:val="Body Text"/>
    <w:basedOn w:val="prastasis"/>
    <w:link w:val="PagrindinistekstasDiagrama"/>
    <w:rsid w:val="005A3ADA"/>
    <w:pPr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character" w:customStyle="1" w:styleId="PagrindinistekstasDiagrama">
    <w:name w:val="Pagrindinis tekstas Diagrama"/>
    <w:basedOn w:val="Numatytasispastraiposriftas"/>
    <w:link w:val="Pagrindinistekstas"/>
    <w:rsid w:val="005A3ADA"/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styleId="Antrats">
    <w:name w:val="header"/>
    <w:basedOn w:val="prastasis"/>
    <w:link w:val="AntratsDiagrama"/>
    <w:uiPriority w:val="99"/>
    <w:unhideWhenUsed/>
    <w:rsid w:val="00EC14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EC1475"/>
  </w:style>
  <w:style w:type="paragraph" w:styleId="Porat">
    <w:name w:val="footer"/>
    <w:basedOn w:val="prastasis"/>
    <w:link w:val="PoratDiagrama"/>
    <w:uiPriority w:val="99"/>
    <w:unhideWhenUsed/>
    <w:rsid w:val="00EC14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EC1475"/>
  </w:style>
  <w:style w:type="character" w:styleId="Perirtashipersaitas">
    <w:name w:val="FollowedHyperlink"/>
    <w:basedOn w:val="Numatytasispastraiposriftas"/>
    <w:uiPriority w:val="99"/>
    <w:semiHidden/>
    <w:unhideWhenUsed/>
    <w:rsid w:val="001D195D"/>
    <w:rPr>
      <w:color w:val="800080" w:themeColor="followedHyperlink"/>
      <w:u w:val="single"/>
    </w:rPr>
  </w:style>
  <w:style w:type="character" w:customStyle="1" w:styleId="UnresolvedMention1">
    <w:name w:val="Unresolved Mention1"/>
    <w:basedOn w:val="Numatytasispastraiposriftas"/>
    <w:uiPriority w:val="99"/>
    <w:semiHidden/>
    <w:unhideWhenUsed/>
    <w:rsid w:val="004F7673"/>
    <w:rPr>
      <w:color w:val="605E5C"/>
      <w:shd w:val="clear" w:color="auto" w:fill="E1DFDD"/>
    </w:rPr>
  </w:style>
  <w:style w:type="character" w:customStyle="1" w:styleId="ng-star-inserted">
    <w:name w:val="ng-star-inserted"/>
    <w:basedOn w:val="Numatytasispastraiposriftas"/>
    <w:rsid w:val="00CF3BEB"/>
  </w:style>
  <w:style w:type="character" w:customStyle="1" w:styleId="field-label">
    <w:name w:val="field-label"/>
    <w:basedOn w:val="Numatytasispastraiposriftas"/>
    <w:rsid w:val="00CF3BEB"/>
  </w:style>
  <w:style w:type="paragraph" w:styleId="Sraopastraipa">
    <w:name w:val="List Paragraph"/>
    <w:basedOn w:val="prastasis"/>
    <w:uiPriority w:val="34"/>
    <w:qFormat/>
    <w:rsid w:val="00A668F8"/>
    <w:pPr>
      <w:ind w:left="720"/>
      <w:contextualSpacing/>
    </w:pPr>
  </w:style>
  <w:style w:type="character" w:styleId="Neapdorotaspaminjimas">
    <w:name w:val="Unresolved Mention"/>
    <w:basedOn w:val="Numatytasispastraiposriftas"/>
    <w:uiPriority w:val="99"/>
    <w:semiHidden/>
    <w:unhideWhenUsed/>
    <w:rsid w:val="00595A32"/>
    <w:rPr>
      <w:color w:val="605E5C"/>
      <w:shd w:val="clear" w:color="auto" w:fill="E1DFDD"/>
    </w:rPr>
  </w:style>
  <w:style w:type="character" w:styleId="Grietas">
    <w:name w:val="Strong"/>
    <w:basedOn w:val="Numatytasispastraiposriftas"/>
    <w:uiPriority w:val="22"/>
    <w:qFormat/>
    <w:rsid w:val="004B6DA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15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55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8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5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73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83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27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98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82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744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931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9021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7702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29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875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371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896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61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97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995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19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77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382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03278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6797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50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157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00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867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2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00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83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6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693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887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79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962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3038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34600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8609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6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701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84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6896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81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173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09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7868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88769799">
          <w:marLeft w:val="9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3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8554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69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24819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8624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07691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89817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4046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14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86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87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382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112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23125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1653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37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019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799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4586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30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2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8470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457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9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75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58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178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288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4219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387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03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1539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936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172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01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1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0443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885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0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56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9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9388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952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74303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063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40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665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7470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8751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7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07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866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709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5831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3359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10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927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359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913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
<Relationships xmlns="http://schemas.openxmlformats.org/package/2006/relationships">
   <Relationship Id="rId1" Target="../customXml/item1.xml"
                 Type="http://schemas.openxmlformats.org/officeDocument/2006/relationships/customXml"/>
   <Relationship Id="rId10" Target="endnotes.xml"
                 Type="http://schemas.openxmlformats.org/officeDocument/2006/relationships/endnotes"/>
   <Relationship Id="rId11" Target="header1.xml"
                 Type="http://schemas.openxmlformats.org/officeDocument/2006/relationships/header"/>
   <Relationship Id="rId12" Target="fontTable.xml"
                 Type="http://schemas.openxmlformats.org/officeDocument/2006/relationships/fontTable"/>
   <Relationship Id="rId13" Target="glossary/document.xml"
                 Type="http://schemas.openxmlformats.org/officeDocument/2006/relationships/glossaryDocument"/>
   <Relationship Id="rId14" Target="theme/theme1.xml"
                 Type="http://schemas.openxmlformats.org/officeDocument/2006/relationships/theme"/>
   <Relationship Id="rId2" Target="../customXml/item2.xml"
                 Type="http://schemas.openxmlformats.org/officeDocument/2006/relationships/customXml"/>
   <Relationship Id="rId3" Target="../customXml/item3.xml"
                 Type="http://schemas.openxmlformats.org/officeDocument/2006/relationships/customXml"/>
   <Relationship Id="rId4" Target="../customXml/item4.xml"
                 Type="http://schemas.openxmlformats.org/officeDocument/2006/relationships/customXml"/>
   <Relationship Id="rId5" Target="numbering.xml"
                 Type="http://schemas.openxmlformats.org/officeDocument/2006/relationships/numbering"/>
   <Relationship Id="rId6" Target="styles.xml"
                 Type="http://schemas.openxmlformats.org/officeDocument/2006/relationships/styles"/>
   <Relationship Id="rId7" Target="settings.xml"
                 Type="http://schemas.openxmlformats.org/officeDocument/2006/relationships/settings"/>
   <Relationship Id="rId8" Target="webSettings.xml"
                 Type="http://schemas.openxmlformats.org/officeDocument/2006/relationships/webSettings"/>
   <Relationship Id="rId9" Target="footnotes.xml"
                 Type="http://schemas.openxmlformats.org/officeDocument/2006/relationships/footnotes"/>
</Relationships>
</file>

<file path=word/glossary/_rels/document.xml.rels><?xml version="1.0" encoding="UTF-8" standalone="yes"?>
<Relationships xmlns="http://schemas.openxmlformats.org/package/2006/relationships">
   <Relationship Id="rId1" Target="styles.xml"
                 Type="http://schemas.openxmlformats.org/officeDocument/2006/relationships/styles"/>
   <Relationship Id="rId2" Target="settings.xml"
                 Type="http://schemas.openxmlformats.org/officeDocument/2006/relationships/settings"/>
   <Relationship Id="rId3" Target="webSettings.xml"
                 Type="http://schemas.openxmlformats.org/officeDocument/2006/relationships/webSettings"/>
   <Relationship Id="rId4" Target="fontTable.xml"
                 Type="http://schemas.openxmlformats.org/officeDocument/2006/relationships/fontTable"/>
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C388D670948495CB8A678334595007E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EEF5A239-543D-4A14-9C67-AEEA0537D1C2}"/>
      </w:docPartPr>
      <w:docPartBody>
        <w:p w:rsidR="007E688D" w:rsidRDefault="00290667" w:rsidP="00290667">
          <w:pPr>
            <w:pStyle w:val="5C388D670948495CB8A678334595007E"/>
          </w:pPr>
          <w:r w:rsidRPr="00D142B5">
            <w:rPr>
              <w:rStyle w:val="Vietosrezervavimoenklotekstas"/>
            </w:rPr>
            <w:t>Pasirinkite elementą.</w:t>
          </w:r>
        </w:p>
      </w:docPartBody>
    </w:docPart>
    <w:docPart>
      <w:docPartPr>
        <w:name w:val="0829F322D5D248BDB9B5237F5294EBBB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08579B12-F72D-43FE-AB68-7C942A262DE8}"/>
      </w:docPartPr>
      <w:docPartBody>
        <w:p w:rsidR="007E688D" w:rsidRDefault="00290667" w:rsidP="00290667">
          <w:pPr>
            <w:pStyle w:val="0829F322D5D248BDB9B5237F5294EBBB"/>
          </w:pPr>
          <w:r w:rsidRPr="00D142B5">
            <w:rPr>
              <w:rStyle w:val="Vietosrezervavimoenklotekstas"/>
            </w:rPr>
            <w:t>Pasirinkite elementą.</w:t>
          </w:r>
        </w:p>
      </w:docPartBody>
    </w:docPart>
    <w:docPart>
      <w:docPartPr>
        <w:name w:val="AB1A0FBFEBDC4CE28EAD1CC1D6521E27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92596176-68A5-4C43-8F5D-AF573E8D5D89}"/>
      </w:docPartPr>
      <w:docPartBody>
        <w:p w:rsidR="007E688D" w:rsidRDefault="00290667" w:rsidP="00290667">
          <w:pPr>
            <w:pStyle w:val="AB1A0FBFEBDC4CE28EAD1CC1D6521E27"/>
          </w:pPr>
          <w:r w:rsidRPr="00D142B5">
            <w:rPr>
              <w:rStyle w:val="Vietosrezervavimoenklotekstas"/>
            </w:rPr>
            <w:t>Pasirinkite elementą.</w:t>
          </w:r>
        </w:p>
      </w:docPartBody>
    </w:docPart>
    <w:docPart>
      <w:docPartPr>
        <w:name w:val="074D88D7BA934930B9947A0B02085E94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53E9BF68-3A64-4BDB-9126-706217CD4BBD}"/>
      </w:docPartPr>
      <w:docPartBody>
        <w:p w:rsidR="00F8579D" w:rsidRDefault="00652807" w:rsidP="00652807">
          <w:pPr>
            <w:pStyle w:val="074D88D7BA934930B9947A0B02085E94"/>
          </w:pPr>
          <w:r w:rsidRPr="00D142B5">
            <w:rPr>
              <w:rStyle w:val="Vietosrezervavimoenklotekstas"/>
            </w:rPr>
            <w:t>Pasirinkite elementą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1296"/>
  <w:hyphenationZone w:val="396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90667"/>
    <w:rsid w:val="00001A35"/>
    <w:rsid w:val="00002A97"/>
    <w:rsid w:val="00003E37"/>
    <w:rsid w:val="000040FC"/>
    <w:rsid w:val="00006270"/>
    <w:rsid w:val="00007561"/>
    <w:rsid w:val="00007582"/>
    <w:rsid w:val="0000777E"/>
    <w:rsid w:val="000079FE"/>
    <w:rsid w:val="0001009F"/>
    <w:rsid w:val="000109DF"/>
    <w:rsid w:val="00010F07"/>
    <w:rsid w:val="00010F8B"/>
    <w:rsid w:val="00012739"/>
    <w:rsid w:val="00014617"/>
    <w:rsid w:val="00015944"/>
    <w:rsid w:val="00016964"/>
    <w:rsid w:val="0001728E"/>
    <w:rsid w:val="00022EA8"/>
    <w:rsid w:val="00026CB0"/>
    <w:rsid w:val="00027E8A"/>
    <w:rsid w:val="000314B6"/>
    <w:rsid w:val="00032A5D"/>
    <w:rsid w:val="00033EE1"/>
    <w:rsid w:val="00034F69"/>
    <w:rsid w:val="00036BD6"/>
    <w:rsid w:val="000372B1"/>
    <w:rsid w:val="00037745"/>
    <w:rsid w:val="0004002C"/>
    <w:rsid w:val="00040030"/>
    <w:rsid w:val="0004091F"/>
    <w:rsid w:val="000430A2"/>
    <w:rsid w:val="000435AA"/>
    <w:rsid w:val="0004538A"/>
    <w:rsid w:val="00047E35"/>
    <w:rsid w:val="00053F5A"/>
    <w:rsid w:val="00055F1A"/>
    <w:rsid w:val="000577C0"/>
    <w:rsid w:val="000620AC"/>
    <w:rsid w:val="0006214C"/>
    <w:rsid w:val="00066E79"/>
    <w:rsid w:val="00070D6D"/>
    <w:rsid w:val="0007626A"/>
    <w:rsid w:val="000768B1"/>
    <w:rsid w:val="00080DD1"/>
    <w:rsid w:val="000811B6"/>
    <w:rsid w:val="0008254D"/>
    <w:rsid w:val="000903DB"/>
    <w:rsid w:val="00090662"/>
    <w:rsid w:val="000916E5"/>
    <w:rsid w:val="00091940"/>
    <w:rsid w:val="000938D9"/>
    <w:rsid w:val="000942DE"/>
    <w:rsid w:val="00095889"/>
    <w:rsid w:val="00097FA5"/>
    <w:rsid w:val="000A553A"/>
    <w:rsid w:val="000A6856"/>
    <w:rsid w:val="000B2F26"/>
    <w:rsid w:val="000B3D6D"/>
    <w:rsid w:val="000B4D1F"/>
    <w:rsid w:val="000B51D1"/>
    <w:rsid w:val="000B5493"/>
    <w:rsid w:val="000B6E45"/>
    <w:rsid w:val="000C37B3"/>
    <w:rsid w:val="000C7C06"/>
    <w:rsid w:val="000D0113"/>
    <w:rsid w:val="000D0F09"/>
    <w:rsid w:val="000D435A"/>
    <w:rsid w:val="000D636A"/>
    <w:rsid w:val="000D654D"/>
    <w:rsid w:val="000D764E"/>
    <w:rsid w:val="000E0F38"/>
    <w:rsid w:val="000E1ADE"/>
    <w:rsid w:val="000E774A"/>
    <w:rsid w:val="000F1EAE"/>
    <w:rsid w:val="000F4865"/>
    <w:rsid w:val="000F56E1"/>
    <w:rsid w:val="000F765C"/>
    <w:rsid w:val="00100E73"/>
    <w:rsid w:val="0010292D"/>
    <w:rsid w:val="00103A9B"/>
    <w:rsid w:val="00103C6A"/>
    <w:rsid w:val="00104AD9"/>
    <w:rsid w:val="001111D0"/>
    <w:rsid w:val="00114EF7"/>
    <w:rsid w:val="00115E71"/>
    <w:rsid w:val="00116E8C"/>
    <w:rsid w:val="00120099"/>
    <w:rsid w:val="00121954"/>
    <w:rsid w:val="00123CFE"/>
    <w:rsid w:val="00123D59"/>
    <w:rsid w:val="00125731"/>
    <w:rsid w:val="00132F7F"/>
    <w:rsid w:val="001404AD"/>
    <w:rsid w:val="00140BB8"/>
    <w:rsid w:val="00141220"/>
    <w:rsid w:val="00143AEF"/>
    <w:rsid w:val="00143B0C"/>
    <w:rsid w:val="001440C5"/>
    <w:rsid w:val="001463FD"/>
    <w:rsid w:val="00146BB1"/>
    <w:rsid w:val="00151D93"/>
    <w:rsid w:val="00153D22"/>
    <w:rsid w:val="00160384"/>
    <w:rsid w:val="00160456"/>
    <w:rsid w:val="001608CF"/>
    <w:rsid w:val="00160D5E"/>
    <w:rsid w:val="00164C1D"/>
    <w:rsid w:val="00167CA9"/>
    <w:rsid w:val="0017080E"/>
    <w:rsid w:val="00171ED7"/>
    <w:rsid w:val="00174D10"/>
    <w:rsid w:val="00185E8D"/>
    <w:rsid w:val="0018758E"/>
    <w:rsid w:val="00190404"/>
    <w:rsid w:val="00190415"/>
    <w:rsid w:val="00191492"/>
    <w:rsid w:val="00191A72"/>
    <w:rsid w:val="001959FF"/>
    <w:rsid w:val="00196CE0"/>
    <w:rsid w:val="00197F59"/>
    <w:rsid w:val="001A361E"/>
    <w:rsid w:val="001A6274"/>
    <w:rsid w:val="001A786F"/>
    <w:rsid w:val="001B22C3"/>
    <w:rsid w:val="001B2883"/>
    <w:rsid w:val="001B380A"/>
    <w:rsid w:val="001B3BF7"/>
    <w:rsid w:val="001B6FF9"/>
    <w:rsid w:val="001B7221"/>
    <w:rsid w:val="001C07A7"/>
    <w:rsid w:val="001C0D24"/>
    <w:rsid w:val="001C167A"/>
    <w:rsid w:val="001C2AC7"/>
    <w:rsid w:val="001C34D1"/>
    <w:rsid w:val="001C5017"/>
    <w:rsid w:val="001C5109"/>
    <w:rsid w:val="001C5563"/>
    <w:rsid w:val="001C6748"/>
    <w:rsid w:val="001C773A"/>
    <w:rsid w:val="001C773E"/>
    <w:rsid w:val="001D11A7"/>
    <w:rsid w:val="001D2583"/>
    <w:rsid w:val="001D3440"/>
    <w:rsid w:val="001D380E"/>
    <w:rsid w:val="001D52A3"/>
    <w:rsid w:val="001D7CB8"/>
    <w:rsid w:val="001D7FEB"/>
    <w:rsid w:val="001E0F2B"/>
    <w:rsid w:val="001E17AE"/>
    <w:rsid w:val="001E2BCC"/>
    <w:rsid w:val="001E41CE"/>
    <w:rsid w:val="001F2E7E"/>
    <w:rsid w:val="001F6178"/>
    <w:rsid w:val="001F6A79"/>
    <w:rsid w:val="002005CA"/>
    <w:rsid w:val="00200876"/>
    <w:rsid w:val="00202104"/>
    <w:rsid w:val="00202ADC"/>
    <w:rsid w:val="002031AB"/>
    <w:rsid w:val="0020320C"/>
    <w:rsid w:val="0021264F"/>
    <w:rsid w:val="00212854"/>
    <w:rsid w:val="00214D96"/>
    <w:rsid w:val="002157E2"/>
    <w:rsid w:val="002220AC"/>
    <w:rsid w:val="002235C9"/>
    <w:rsid w:val="002244FA"/>
    <w:rsid w:val="002256F3"/>
    <w:rsid w:val="002332C0"/>
    <w:rsid w:val="002344BD"/>
    <w:rsid w:val="00235470"/>
    <w:rsid w:val="0023547F"/>
    <w:rsid w:val="00237AF4"/>
    <w:rsid w:val="002408B6"/>
    <w:rsid w:val="00240996"/>
    <w:rsid w:val="002417FD"/>
    <w:rsid w:val="00242BA8"/>
    <w:rsid w:val="002434F6"/>
    <w:rsid w:val="00243625"/>
    <w:rsid w:val="00245A8D"/>
    <w:rsid w:val="00247628"/>
    <w:rsid w:val="00247AC0"/>
    <w:rsid w:val="002519E8"/>
    <w:rsid w:val="00253813"/>
    <w:rsid w:val="00255192"/>
    <w:rsid w:val="0025534E"/>
    <w:rsid w:val="0026106C"/>
    <w:rsid w:val="00266661"/>
    <w:rsid w:val="0026792F"/>
    <w:rsid w:val="002716E2"/>
    <w:rsid w:val="002719C8"/>
    <w:rsid w:val="002727E2"/>
    <w:rsid w:val="00273BEC"/>
    <w:rsid w:val="00274BB1"/>
    <w:rsid w:val="00281ADA"/>
    <w:rsid w:val="0028325D"/>
    <w:rsid w:val="002832D6"/>
    <w:rsid w:val="00284267"/>
    <w:rsid w:val="00285422"/>
    <w:rsid w:val="00290667"/>
    <w:rsid w:val="00295BF2"/>
    <w:rsid w:val="0029640D"/>
    <w:rsid w:val="002A3404"/>
    <w:rsid w:val="002A48F1"/>
    <w:rsid w:val="002A58EA"/>
    <w:rsid w:val="002A6789"/>
    <w:rsid w:val="002A7E70"/>
    <w:rsid w:val="002B2165"/>
    <w:rsid w:val="002B22FC"/>
    <w:rsid w:val="002B6C81"/>
    <w:rsid w:val="002C0134"/>
    <w:rsid w:val="002C0369"/>
    <w:rsid w:val="002C0FD6"/>
    <w:rsid w:val="002C170C"/>
    <w:rsid w:val="002C62FC"/>
    <w:rsid w:val="002D1412"/>
    <w:rsid w:val="002D6839"/>
    <w:rsid w:val="002D6BEA"/>
    <w:rsid w:val="002E085B"/>
    <w:rsid w:val="002E0BE0"/>
    <w:rsid w:val="002E205C"/>
    <w:rsid w:val="002E323C"/>
    <w:rsid w:val="002E4581"/>
    <w:rsid w:val="002E51DB"/>
    <w:rsid w:val="002E67E9"/>
    <w:rsid w:val="002E7154"/>
    <w:rsid w:val="002F1335"/>
    <w:rsid w:val="002F2491"/>
    <w:rsid w:val="002F6053"/>
    <w:rsid w:val="00301502"/>
    <w:rsid w:val="00302F35"/>
    <w:rsid w:val="003046D7"/>
    <w:rsid w:val="003057CB"/>
    <w:rsid w:val="003073C5"/>
    <w:rsid w:val="00307CE3"/>
    <w:rsid w:val="00313614"/>
    <w:rsid w:val="003151A1"/>
    <w:rsid w:val="003152FD"/>
    <w:rsid w:val="00315942"/>
    <w:rsid w:val="003214B8"/>
    <w:rsid w:val="00321BFE"/>
    <w:rsid w:val="00324068"/>
    <w:rsid w:val="00324D97"/>
    <w:rsid w:val="00324E15"/>
    <w:rsid w:val="003264E0"/>
    <w:rsid w:val="003266A1"/>
    <w:rsid w:val="00333BCB"/>
    <w:rsid w:val="00335CD4"/>
    <w:rsid w:val="00335E0B"/>
    <w:rsid w:val="003363E9"/>
    <w:rsid w:val="00336AFB"/>
    <w:rsid w:val="003379C7"/>
    <w:rsid w:val="003400E0"/>
    <w:rsid w:val="0034076B"/>
    <w:rsid w:val="00341051"/>
    <w:rsid w:val="00341A55"/>
    <w:rsid w:val="003439BB"/>
    <w:rsid w:val="00344593"/>
    <w:rsid w:val="0034581D"/>
    <w:rsid w:val="00346E44"/>
    <w:rsid w:val="003515A1"/>
    <w:rsid w:val="00352273"/>
    <w:rsid w:val="00354250"/>
    <w:rsid w:val="0035464D"/>
    <w:rsid w:val="00355401"/>
    <w:rsid w:val="0035597C"/>
    <w:rsid w:val="003563E6"/>
    <w:rsid w:val="003613C9"/>
    <w:rsid w:val="00364058"/>
    <w:rsid w:val="00365B76"/>
    <w:rsid w:val="003704B7"/>
    <w:rsid w:val="00372351"/>
    <w:rsid w:val="00372D60"/>
    <w:rsid w:val="003738E8"/>
    <w:rsid w:val="00375A8A"/>
    <w:rsid w:val="003775A6"/>
    <w:rsid w:val="003817E3"/>
    <w:rsid w:val="00385E91"/>
    <w:rsid w:val="003901D7"/>
    <w:rsid w:val="00390A87"/>
    <w:rsid w:val="00390E5B"/>
    <w:rsid w:val="00394AA9"/>
    <w:rsid w:val="003A011E"/>
    <w:rsid w:val="003A3130"/>
    <w:rsid w:val="003A519B"/>
    <w:rsid w:val="003B2702"/>
    <w:rsid w:val="003B2CDB"/>
    <w:rsid w:val="003B3339"/>
    <w:rsid w:val="003B4C16"/>
    <w:rsid w:val="003B7C73"/>
    <w:rsid w:val="003C2F50"/>
    <w:rsid w:val="003C449A"/>
    <w:rsid w:val="003C6873"/>
    <w:rsid w:val="003D24CD"/>
    <w:rsid w:val="003D39D1"/>
    <w:rsid w:val="003D434A"/>
    <w:rsid w:val="003D5926"/>
    <w:rsid w:val="003D5EB0"/>
    <w:rsid w:val="003D65AB"/>
    <w:rsid w:val="003D701A"/>
    <w:rsid w:val="003D714B"/>
    <w:rsid w:val="003E0883"/>
    <w:rsid w:val="003E3944"/>
    <w:rsid w:val="003E3C33"/>
    <w:rsid w:val="003E3DAE"/>
    <w:rsid w:val="003E6735"/>
    <w:rsid w:val="003E6BEC"/>
    <w:rsid w:val="003E770D"/>
    <w:rsid w:val="003F2658"/>
    <w:rsid w:val="003F316C"/>
    <w:rsid w:val="003F368B"/>
    <w:rsid w:val="003F4449"/>
    <w:rsid w:val="003F4C4B"/>
    <w:rsid w:val="003F70CE"/>
    <w:rsid w:val="003F75D6"/>
    <w:rsid w:val="003F7642"/>
    <w:rsid w:val="0040003E"/>
    <w:rsid w:val="00402886"/>
    <w:rsid w:val="00404823"/>
    <w:rsid w:val="00405AE1"/>
    <w:rsid w:val="00406838"/>
    <w:rsid w:val="00407CBB"/>
    <w:rsid w:val="00411C00"/>
    <w:rsid w:val="00414170"/>
    <w:rsid w:val="0041424E"/>
    <w:rsid w:val="00414E40"/>
    <w:rsid w:val="00424636"/>
    <w:rsid w:val="00424C40"/>
    <w:rsid w:val="00424EC2"/>
    <w:rsid w:val="00425647"/>
    <w:rsid w:val="004273B3"/>
    <w:rsid w:val="00431E37"/>
    <w:rsid w:val="004351E2"/>
    <w:rsid w:val="004357CE"/>
    <w:rsid w:val="00442327"/>
    <w:rsid w:val="00445B33"/>
    <w:rsid w:val="004472D9"/>
    <w:rsid w:val="00447B18"/>
    <w:rsid w:val="00447C9F"/>
    <w:rsid w:val="00450F3A"/>
    <w:rsid w:val="00451F71"/>
    <w:rsid w:val="00453931"/>
    <w:rsid w:val="00453AF1"/>
    <w:rsid w:val="004614DE"/>
    <w:rsid w:val="00463FE1"/>
    <w:rsid w:val="00465FE3"/>
    <w:rsid w:val="00466ACB"/>
    <w:rsid w:val="00470413"/>
    <w:rsid w:val="00470AC5"/>
    <w:rsid w:val="00471921"/>
    <w:rsid w:val="00471AFD"/>
    <w:rsid w:val="00472B5D"/>
    <w:rsid w:val="00474402"/>
    <w:rsid w:val="0047533D"/>
    <w:rsid w:val="00476CEF"/>
    <w:rsid w:val="00477D45"/>
    <w:rsid w:val="00481231"/>
    <w:rsid w:val="004842B9"/>
    <w:rsid w:val="00486BDD"/>
    <w:rsid w:val="004910CD"/>
    <w:rsid w:val="004938AA"/>
    <w:rsid w:val="00493ED0"/>
    <w:rsid w:val="00497126"/>
    <w:rsid w:val="00497C60"/>
    <w:rsid w:val="00497F53"/>
    <w:rsid w:val="004A0EAD"/>
    <w:rsid w:val="004A5023"/>
    <w:rsid w:val="004A507C"/>
    <w:rsid w:val="004A69D3"/>
    <w:rsid w:val="004A759B"/>
    <w:rsid w:val="004A7BF9"/>
    <w:rsid w:val="004B1370"/>
    <w:rsid w:val="004B1B38"/>
    <w:rsid w:val="004B3879"/>
    <w:rsid w:val="004B4BF6"/>
    <w:rsid w:val="004B65E2"/>
    <w:rsid w:val="004C14C4"/>
    <w:rsid w:val="004C22AC"/>
    <w:rsid w:val="004C25C5"/>
    <w:rsid w:val="004C266F"/>
    <w:rsid w:val="004C3CEA"/>
    <w:rsid w:val="004C6C8E"/>
    <w:rsid w:val="004D1594"/>
    <w:rsid w:val="004D25D7"/>
    <w:rsid w:val="004D346C"/>
    <w:rsid w:val="004D523F"/>
    <w:rsid w:val="004D6A2C"/>
    <w:rsid w:val="004D706D"/>
    <w:rsid w:val="004E0C92"/>
    <w:rsid w:val="004E11F5"/>
    <w:rsid w:val="004E1FC9"/>
    <w:rsid w:val="004E481C"/>
    <w:rsid w:val="004E4F64"/>
    <w:rsid w:val="004E4F94"/>
    <w:rsid w:val="004E53D9"/>
    <w:rsid w:val="004E5EF5"/>
    <w:rsid w:val="004F06E5"/>
    <w:rsid w:val="004F0CFB"/>
    <w:rsid w:val="004F1251"/>
    <w:rsid w:val="004F2052"/>
    <w:rsid w:val="004F2876"/>
    <w:rsid w:val="004F5164"/>
    <w:rsid w:val="004F53B5"/>
    <w:rsid w:val="00500411"/>
    <w:rsid w:val="00501690"/>
    <w:rsid w:val="00501F30"/>
    <w:rsid w:val="005026BF"/>
    <w:rsid w:val="0050543D"/>
    <w:rsid w:val="005068F7"/>
    <w:rsid w:val="00510FC2"/>
    <w:rsid w:val="00512500"/>
    <w:rsid w:val="00512B2D"/>
    <w:rsid w:val="00512FE6"/>
    <w:rsid w:val="0051367D"/>
    <w:rsid w:val="00516952"/>
    <w:rsid w:val="005170F6"/>
    <w:rsid w:val="00522AD8"/>
    <w:rsid w:val="005232AD"/>
    <w:rsid w:val="005232C6"/>
    <w:rsid w:val="005249F3"/>
    <w:rsid w:val="00524A6D"/>
    <w:rsid w:val="00524CEB"/>
    <w:rsid w:val="0052570F"/>
    <w:rsid w:val="005262F9"/>
    <w:rsid w:val="00526362"/>
    <w:rsid w:val="00526D19"/>
    <w:rsid w:val="00530D7A"/>
    <w:rsid w:val="005338DF"/>
    <w:rsid w:val="00534CD9"/>
    <w:rsid w:val="005351B5"/>
    <w:rsid w:val="00535952"/>
    <w:rsid w:val="00536DBB"/>
    <w:rsid w:val="00542E3F"/>
    <w:rsid w:val="00544E05"/>
    <w:rsid w:val="00547D4E"/>
    <w:rsid w:val="00550332"/>
    <w:rsid w:val="005504BA"/>
    <w:rsid w:val="00551AD3"/>
    <w:rsid w:val="005521FD"/>
    <w:rsid w:val="00553865"/>
    <w:rsid w:val="00555210"/>
    <w:rsid w:val="0056135E"/>
    <w:rsid w:val="00561A18"/>
    <w:rsid w:val="00562B5D"/>
    <w:rsid w:val="00563A7E"/>
    <w:rsid w:val="00563FBC"/>
    <w:rsid w:val="0056470A"/>
    <w:rsid w:val="0056493B"/>
    <w:rsid w:val="00571A17"/>
    <w:rsid w:val="00571BD6"/>
    <w:rsid w:val="00575368"/>
    <w:rsid w:val="00576EA9"/>
    <w:rsid w:val="00577DD5"/>
    <w:rsid w:val="00580B67"/>
    <w:rsid w:val="0058407A"/>
    <w:rsid w:val="00585F90"/>
    <w:rsid w:val="005864D2"/>
    <w:rsid w:val="005875AF"/>
    <w:rsid w:val="005915E1"/>
    <w:rsid w:val="00591A69"/>
    <w:rsid w:val="00592C10"/>
    <w:rsid w:val="00594D25"/>
    <w:rsid w:val="00594E7B"/>
    <w:rsid w:val="0059508D"/>
    <w:rsid w:val="00596356"/>
    <w:rsid w:val="005A134B"/>
    <w:rsid w:val="005A21CA"/>
    <w:rsid w:val="005A32DF"/>
    <w:rsid w:val="005A5EB4"/>
    <w:rsid w:val="005A61B6"/>
    <w:rsid w:val="005A68BA"/>
    <w:rsid w:val="005B02C3"/>
    <w:rsid w:val="005B1922"/>
    <w:rsid w:val="005B3EEE"/>
    <w:rsid w:val="005B5F21"/>
    <w:rsid w:val="005B70EB"/>
    <w:rsid w:val="005B78BD"/>
    <w:rsid w:val="005B7A1D"/>
    <w:rsid w:val="005C0EDA"/>
    <w:rsid w:val="005C2068"/>
    <w:rsid w:val="005C20DE"/>
    <w:rsid w:val="005C2F19"/>
    <w:rsid w:val="005C331F"/>
    <w:rsid w:val="005C4176"/>
    <w:rsid w:val="005C57A0"/>
    <w:rsid w:val="005C6362"/>
    <w:rsid w:val="005D3861"/>
    <w:rsid w:val="005D4E41"/>
    <w:rsid w:val="005E25D1"/>
    <w:rsid w:val="005F0960"/>
    <w:rsid w:val="005F517D"/>
    <w:rsid w:val="005F5D3B"/>
    <w:rsid w:val="005F72E8"/>
    <w:rsid w:val="006011E0"/>
    <w:rsid w:val="00602313"/>
    <w:rsid w:val="00607F34"/>
    <w:rsid w:val="00612460"/>
    <w:rsid w:val="00616326"/>
    <w:rsid w:val="00621654"/>
    <w:rsid w:val="00622D83"/>
    <w:rsid w:val="0063044C"/>
    <w:rsid w:val="00632675"/>
    <w:rsid w:val="00632DD1"/>
    <w:rsid w:val="006340A0"/>
    <w:rsid w:val="0063426D"/>
    <w:rsid w:val="00634ABE"/>
    <w:rsid w:val="006352C9"/>
    <w:rsid w:val="006361FE"/>
    <w:rsid w:val="00637FD8"/>
    <w:rsid w:val="0064055A"/>
    <w:rsid w:val="00642E71"/>
    <w:rsid w:val="0064366B"/>
    <w:rsid w:val="006441C7"/>
    <w:rsid w:val="006474B5"/>
    <w:rsid w:val="006478AD"/>
    <w:rsid w:val="006527B0"/>
    <w:rsid w:val="00652807"/>
    <w:rsid w:val="006552BC"/>
    <w:rsid w:val="00655504"/>
    <w:rsid w:val="006614FA"/>
    <w:rsid w:val="00665C5C"/>
    <w:rsid w:val="00670283"/>
    <w:rsid w:val="006747C5"/>
    <w:rsid w:val="006760E1"/>
    <w:rsid w:val="006762C2"/>
    <w:rsid w:val="00676463"/>
    <w:rsid w:val="00677076"/>
    <w:rsid w:val="006821BA"/>
    <w:rsid w:val="0069022A"/>
    <w:rsid w:val="006912FB"/>
    <w:rsid w:val="00692A3B"/>
    <w:rsid w:val="00693AC9"/>
    <w:rsid w:val="006B108E"/>
    <w:rsid w:val="006B4CBD"/>
    <w:rsid w:val="006B775A"/>
    <w:rsid w:val="006B7EB0"/>
    <w:rsid w:val="006C3DF1"/>
    <w:rsid w:val="006C69B0"/>
    <w:rsid w:val="006C6C50"/>
    <w:rsid w:val="006C7218"/>
    <w:rsid w:val="006D09AE"/>
    <w:rsid w:val="006D1610"/>
    <w:rsid w:val="006D1694"/>
    <w:rsid w:val="006D1A05"/>
    <w:rsid w:val="006D3269"/>
    <w:rsid w:val="006D5016"/>
    <w:rsid w:val="006D60B3"/>
    <w:rsid w:val="006D699C"/>
    <w:rsid w:val="006E25D6"/>
    <w:rsid w:val="006E2FC6"/>
    <w:rsid w:val="006E75E5"/>
    <w:rsid w:val="006E7A71"/>
    <w:rsid w:val="006F2739"/>
    <w:rsid w:val="006F2DDE"/>
    <w:rsid w:val="006F3B65"/>
    <w:rsid w:val="006F4FB6"/>
    <w:rsid w:val="006F59D0"/>
    <w:rsid w:val="00705086"/>
    <w:rsid w:val="00711D04"/>
    <w:rsid w:val="00713930"/>
    <w:rsid w:val="00714215"/>
    <w:rsid w:val="00714D8D"/>
    <w:rsid w:val="007153DC"/>
    <w:rsid w:val="00716F5E"/>
    <w:rsid w:val="00717FAD"/>
    <w:rsid w:val="007217C0"/>
    <w:rsid w:val="00721977"/>
    <w:rsid w:val="00723153"/>
    <w:rsid w:val="007235E7"/>
    <w:rsid w:val="00724738"/>
    <w:rsid w:val="00724853"/>
    <w:rsid w:val="00726328"/>
    <w:rsid w:val="0072792E"/>
    <w:rsid w:val="00727DBE"/>
    <w:rsid w:val="00730198"/>
    <w:rsid w:val="0074023D"/>
    <w:rsid w:val="007408E4"/>
    <w:rsid w:val="00745B1C"/>
    <w:rsid w:val="00746E5A"/>
    <w:rsid w:val="00752475"/>
    <w:rsid w:val="007551CB"/>
    <w:rsid w:val="007556E7"/>
    <w:rsid w:val="00756113"/>
    <w:rsid w:val="00757D20"/>
    <w:rsid w:val="00757FDF"/>
    <w:rsid w:val="007642A6"/>
    <w:rsid w:val="00764B05"/>
    <w:rsid w:val="007664CF"/>
    <w:rsid w:val="00767E9A"/>
    <w:rsid w:val="007708D4"/>
    <w:rsid w:val="0077190F"/>
    <w:rsid w:val="00773DDD"/>
    <w:rsid w:val="007749D4"/>
    <w:rsid w:val="007755EA"/>
    <w:rsid w:val="007808AD"/>
    <w:rsid w:val="00780C39"/>
    <w:rsid w:val="00781399"/>
    <w:rsid w:val="007827AE"/>
    <w:rsid w:val="00782CE6"/>
    <w:rsid w:val="0079360A"/>
    <w:rsid w:val="0079415D"/>
    <w:rsid w:val="007979C4"/>
    <w:rsid w:val="007A1FDD"/>
    <w:rsid w:val="007A3B3B"/>
    <w:rsid w:val="007A6CD2"/>
    <w:rsid w:val="007B0F73"/>
    <w:rsid w:val="007B1CEE"/>
    <w:rsid w:val="007B1CFE"/>
    <w:rsid w:val="007B2871"/>
    <w:rsid w:val="007B413A"/>
    <w:rsid w:val="007B4231"/>
    <w:rsid w:val="007B7E4F"/>
    <w:rsid w:val="007C23A6"/>
    <w:rsid w:val="007C5130"/>
    <w:rsid w:val="007C6B9E"/>
    <w:rsid w:val="007C7D4C"/>
    <w:rsid w:val="007D14F9"/>
    <w:rsid w:val="007D44B6"/>
    <w:rsid w:val="007D50AF"/>
    <w:rsid w:val="007D6E4D"/>
    <w:rsid w:val="007E09B4"/>
    <w:rsid w:val="007E3C87"/>
    <w:rsid w:val="007E40DB"/>
    <w:rsid w:val="007E688D"/>
    <w:rsid w:val="007E6A17"/>
    <w:rsid w:val="007E6CC2"/>
    <w:rsid w:val="007E7029"/>
    <w:rsid w:val="007F1349"/>
    <w:rsid w:val="007F4BB3"/>
    <w:rsid w:val="007F5C10"/>
    <w:rsid w:val="007F638A"/>
    <w:rsid w:val="007F7DE3"/>
    <w:rsid w:val="008006EA"/>
    <w:rsid w:val="008007D4"/>
    <w:rsid w:val="00802741"/>
    <w:rsid w:val="00802932"/>
    <w:rsid w:val="008032C9"/>
    <w:rsid w:val="00805E3E"/>
    <w:rsid w:val="008061FE"/>
    <w:rsid w:val="00806802"/>
    <w:rsid w:val="00807585"/>
    <w:rsid w:val="0081101A"/>
    <w:rsid w:val="008116F6"/>
    <w:rsid w:val="008155E7"/>
    <w:rsid w:val="00816F21"/>
    <w:rsid w:val="00820582"/>
    <w:rsid w:val="00823D05"/>
    <w:rsid w:val="008242F4"/>
    <w:rsid w:val="008243A1"/>
    <w:rsid w:val="00825A95"/>
    <w:rsid w:val="008265E5"/>
    <w:rsid w:val="008309A1"/>
    <w:rsid w:val="00831E80"/>
    <w:rsid w:val="00834F2B"/>
    <w:rsid w:val="0083506F"/>
    <w:rsid w:val="00836795"/>
    <w:rsid w:val="00836C63"/>
    <w:rsid w:val="00844AE5"/>
    <w:rsid w:val="008501BC"/>
    <w:rsid w:val="00851996"/>
    <w:rsid w:val="00852F21"/>
    <w:rsid w:val="00853F5C"/>
    <w:rsid w:val="00854136"/>
    <w:rsid w:val="008569A6"/>
    <w:rsid w:val="008618BE"/>
    <w:rsid w:val="00863B9C"/>
    <w:rsid w:val="00863E7B"/>
    <w:rsid w:val="00866DA5"/>
    <w:rsid w:val="00870F71"/>
    <w:rsid w:val="00874AA9"/>
    <w:rsid w:val="008761AA"/>
    <w:rsid w:val="00880CE3"/>
    <w:rsid w:val="00884F0F"/>
    <w:rsid w:val="00887A57"/>
    <w:rsid w:val="0089531F"/>
    <w:rsid w:val="00895648"/>
    <w:rsid w:val="008A0E53"/>
    <w:rsid w:val="008A1A3B"/>
    <w:rsid w:val="008A25CD"/>
    <w:rsid w:val="008A28F1"/>
    <w:rsid w:val="008A35EE"/>
    <w:rsid w:val="008A4301"/>
    <w:rsid w:val="008A43A8"/>
    <w:rsid w:val="008A4906"/>
    <w:rsid w:val="008A4B29"/>
    <w:rsid w:val="008A50E1"/>
    <w:rsid w:val="008A5A54"/>
    <w:rsid w:val="008A7055"/>
    <w:rsid w:val="008A70F3"/>
    <w:rsid w:val="008A7B58"/>
    <w:rsid w:val="008B0859"/>
    <w:rsid w:val="008B4ECE"/>
    <w:rsid w:val="008C3788"/>
    <w:rsid w:val="008C4B60"/>
    <w:rsid w:val="008C51F1"/>
    <w:rsid w:val="008C597E"/>
    <w:rsid w:val="008C5AA2"/>
    <w:rsid w:val="008D0475"/>
    <w:rsid w:val="008D33F5"/>
    <w:rsid w:val="008D5767"/>
    <w:rsid w:val="008E3324"/>
    <w:rsid w:val="008E3BC9"/>
    <w:rsid w:val="008F518D"/>
    <w:rsid w:val="008F5270"/>
    <w:rsid w:val="008F5C5E"/>
    <w:rsid w:val="008F6BFE"/>
    <w:rsid w:val="008F7A22"/>
    <w:rsid w:val="0090001D"/>
    <w:rsid w:val="00900E72"/>
    <w:rsid w:val="00904178"/>
    <w:rsid w:val="0090754D"/>
    <w:rsid w:val="009105E6"/>
    <w:rsid w:val="00914C3A"/>
    <w:rsid w:val="00915FBA"/>
    <w:rsid w:val="00916A75"/>
    <w:rsid w:val="00916E01"/>
    <w:rsid w:val="00916F46"/>
    <w:rsid w:val="00917AE4"/>
    <w:rsid w:val="0092045B"/>
    <w:rsid w:val="009220DA"/>
    <w:rsid w:val="00923CE4"/>
    <w:rsid w:val="00925BD2"/>
    <w:rsid w:val="0092745E"/>
    <w:rsid w:val="009341F3"/>
    <w:rsid w:val="00936B1B"/>
    <w:rsid w:val="00936B1E"/>
    <w:rsid w:val="009419D0"/>
    <w:rsid w:val="00942C18"/>
    <w:rsid w:val="0094495B"/>
    <w:rsid w:val="00945A71"/>
    <w:rsid w:val="00950864"/>
    <w:rsid w:val="009510C1"/>
    <w:rsid w:val="00952221"/>
    <w:rsid w:val="00952CA7"/>
    <w:rsid w:val="009541AE"/>
    <w:rsid w:val="0095462B"/>
    <w:rsid w:val="0097020D"/>
    <w:rsid w:val="00971005"/>
    <w:rsid w:val="00971C1D"/>
    <w:rsid w:val="009734FA"/>
    <w:rsid w:val="0097370D"/>
    <w:rsid w:val="009742EE"/>
    <w:rsid w:val="00983070"/>
    <w:rsid w:val="009838A0"/>
    <w:rsid w:val="009859E2"/>
    <w:rsid w:val="0098735D"/>
    <w:rsid w:val="0098747D"/>
    <w:rsid w:val="00987B00"/>
    <w:rsid w:val="009907F6"/>
    <w:rsid w:val="0099142D"/>
    <w:rsid w:val="00992E8F"/>
    <w:rsid w:val="009961D4"/>
    <w:rsid w:val="00996894"/>
    <w:rsid w:val="00997B7D"/>
    <w:rsid w:val="009A4E3A"/>
    <w:rsid w:val="009A5871"/>
    <w:rsid w:val="009A5D9B"/>
    <w:rsid w:val="009A7F8B"/>
    <w:rsid w:val="009B043C"/>
    <w:rsid w:val="009B2895"/>
    <w:rsid w:val="009B401F"/>
    <w:rsid w:val="009B721E"/>
    <w:rsid w:val="009C003D"/>
    <w:rsid w:val="009C0351"/>
    <w:rsid w:val="009C0E07"/>
    <w:rsid w:val="009C1ED7"/>
    <w:rsid w:val="009C4B9E"/>
    <w:rsid w:val="009D15D9"/>
    <w:rsid w:val="009D5C80"/>
    <w:rsid w:val="009E0C60"/>
    <w:rsid w:val="009E0D26"/>
    <w:rsid w:val="009E0E5A"/>
    <w:rsid w:val="009E3FDF"/>
    <w:rsid w:val="009E54A6"/>
    <w:rsid w:val="009E5672"/>
    <w:rsid w:val="009E5E6F"/>
    <w:rsid w:val="00A01C3C"/>
    <w:rsid w:val="00A0241D"/>
    <w:rsid w:val="00A02EBE"/>
    <w:rsid w:val="00A03A79"/>
    <w:rsid w:val="00A0451A"/>
    <w:rsid w:val="00A053AC"/>
    <w:rsid w:val="00A07A68"/>
    <w:rsid w:val="00A11652"/>
    <w:rsid w:val="00A11782"/>
    <w:rsid w:val="00A12817"/>
    <w:rsid w:val="00A16140"/>
    <w:rsid w:val="00A16389"/>
    <w:rsid w:val="00A1769F"/>
    <w:rsid w:val="00A212A2"/>
    <w:rsid w:val="00A212CE"/>
    <w:rsid w:val="00A301B5"/>
    <w:rsid w:val="00A30731"/>
    <w:rsid w:val="00A307E2"/>
    <w:rsid w:val="00A3344E"/>
    <w:rsid w:val="00A35A60"/>
    <w:rsid w:val="00A36FE3"/>
    <w:rsid w:val="00A43637"/>
    <w:rsid w:val="00A451D0"/>
    <w:rsid w:val="00A515C1"/>
    <w:rsid w:val="00A53B6E"/>
    <w:rsid w:val="00A570BE"/>
    <w:rsid w:val="00A60176"/>
    <w:rsid w:val="00A6275A"/>
    <w:rsid w:val="00A627FF"/>
    <w:rsid w:val="00A62D15"/>
    <w:rsid w:val="00A63284"/>
    <w:rsid w:val="00A64E99"/>
    <w:rsid w:val="00A7094A"/>
    <w:rsid w:val="00A76C5E"/>
    <w:rsid w:val="00A777AB"/>
    <w:rsid w:val="00A816E5"/>
    <w:rsid w:val="00A818EB"/>
    <w:rsid w:val="00A82305"/>
    <w:rsid w:val="00A859C9"/>
    <w:rsid w:val="00A87EDA"/>
    <w:rsid w:val="00A936A7"/>
    <w:rsid w:val="00A93E7A"/>
    <w:rsid w:val="00A93EB7"/>
    <w:rsid w:val="00AA1B19"/>
    <w:rsid w:val="00AA71BC"/>
    <w:rsid w:val="00AB18FB"/>
    <w:rsid w:val="00AB2D1A"/>
    <w:rsid w:val="00AB50EE"/>
    <w:rsid w:val="00AB58AD"/>
    <w:rsid w:val="00AB6247"/>
    <w:rsid w:val="00AB7498"/>
    <w:rsid w:val="00AC4137"/>
    <w:rsid w:val="00AD27CB"/>
    <w:rsid w:val="00AD3BBC"/>
    <w:rsid w:val="00AD3D1D"/>
    <w:rsid w:val="00AD4553"/>
    <w:rsid w:val="00AD713F"/>
    <w:rsid w:val="00AE227C"/>
    <w:rsid w:val="00AE29DD"/>
    <w:rsid w:val="00AE2CB6"/>
    <w:rsid w:val="00AE3BE7"/>
    <w:rsid w:val="00AE7D41"/>
    <w:rsid w:val="00AF4DB5"/>
    <w:rsid w:val="00AF5C21"/>
    <w:rsid w:val="00B02618"/>
    <w:rsid w:val="00B038C7"/>
    <w:rsid w:val="00B07474"/>
    <w:rsid w:val="00B10E7E"/>
    <w:rsid w:val="00B11CCF"/>
    <w:rsid w:val="00B1395E"/>
    <w:rsid w:val="00B1460B"/>
    <w:rsid w:val="00B14D14"/>
    <w:rsid w:val="00B21035"/>
    <w:rsid w:val="00B212F3"/>
    <w:rsid w:val="00B26B32"/>
    <w:rsid w:val="00B26DCE"/>
    <w:rsid w:val="00B27F95"/>
    <w:rsid w:val="00B33FF0"/>
    <w:rsid w:val="00B344AA"/>
    <w:rsid w:val="00B362F7"/>
    <w:rsid w:val="00B374C7"/>
    <w:rsid w:val="00B41A09"/>
    <w:rsid w:val="00B424E0"/>
    <w:rsid w:val="00B42FD7"/>
    <w:rsid w:val="00B43856"/>
    <w:rsid w:val="00B45513"/>
    <w:rsid w:val="00B46329"/>
    <w:rsid w:val="00B50768"/>
    <w:rsid w:val="00B51431"/>
    <w:rsid w:val="00B535DA"/>
    <w:rsid w:val="00B55E67"/>
    <w:rsid w:val="00B63C9C"/>
    <w:rsid w:val="00B64A48"/>
    <w:rsid w:val="00B64A9C"/>
    <w:rsid w:val="00B70979"/>
    <w:rsid w:val="00B72163"/>
    <w:rsid w:val="00B73BE1"/>
    <w:rsid w:val="00B75991"/>
    <w:rsid w:val="00B75CE3"/>
    <w:rsid w:val="00B76031"/>
    <w:rsid w:val="00B76826"/>
    <w:rsid w:val="00B77594"/>
    <w:rsid w:val="00B8254E"/>
    <w:rsid w:val="00B842B1"/>
    <w:rsid w:val="00B86A57"/>
    <w:rsid w:val="00B86ACC"/>
    <w:rsid w:val="00B90728"/>
    <w:rsid w:val="00B92AD1"/>
    <w:rsid w:val="00B96576"/>
    <w:rsid w:val="00B969F8"/>
    <w:rsid w:val="00BA2D69"/>
    <w:rsid w:val="00BA62F3"/>
    <w:rsid w:val="00BA6374"/>
    <w:rsid w:val="00BA6AE7"/>
    <w:rsid w:val="00BA6EC9"/>
    <w:rsid w:val="00BB3742"/>
    <w:rsid w:val="00BB58BC"/>
    <w:rsid w:val="00BB5915"/>
    <w:rsid w:val="00BB7006"/>
    <w:rsid w:val="00BB79CA"/>
    <w:rsid w:val="00BC08EF"/>
    <w:rsid w:val="00BC1413"/>
    <w:rsid w:val="00BC19D5"/>
    <w:rsid w:val="00BC2AAC"/>
    <w:rsid w:val="00BC30B4"/>
    <w:rsid w:val="00BC6B95"/>
    <w:rsid w:val="00BC79EC"/>
    <w:rsid w:val="00BC7BD2"/>
    <w:rsid w:val="00BD165F"/>
    <w:rsid w:val="00BD21AA"/>
    <w:rsid w:val="00BD27ED"/>
    <w:rsid w:val="00BD3111"/>
    <w:rsid w:val="00BE1216"/>
    <w:rsid w:val="00BE22AD"/>
    <w:rsid w:val="00BE269A"/>
    <w:rsid w:val="00BE2A73"/>
    <w:rsid w:val="00BE4822"/>
    <w:rsid w:val="00BE4AC7"/>
    <w:rsid w:val="00BE5CB4"/>
    <w:rsid w:val="00BE6CAE"/>
    <w:rsid w:val="00BF11DB"/>
    <w:rsid w:val="00BF2C82"/>
    <w:rsid w:val="00BF4A25"/>
    <w:rsid w:val="00BF5AEC"/>
    <w:rsid w:val="00BF6F4F"/>
    <w:rsid w:val="00C008A8"/>
    <w:rsid w:val="00C02DEC"/>
    <w:rsid w:val="00C047DB"/>
    <w:rsid w:val="00C04A5D"/>
    <w:rsid w:val="00C05874"/>
    <w:rsid w:val="00C05A57"/>
    <w:rsid w:val="00C05E49"/>
    <w:rsid w:val="00C07126"/>
    <w:rsid w:val="00C11F62"/>
    <w:rsid w:val="00C1259D"/>
    <w:rsid w:val="00C126B7"/>
    <w:rsid w:val="00C14E68"/>
    <w:rsid w:val="00C156B2"/>
    <w:rsid w:val="00C15C6F"/>
    <w:rsid w:val="00C17639"/>
    <w:rsid w:val="00C17D17"/>
    <w:rsid w:val="00C2034B"/>
    <w:rsid w:val="00C24629"/>
    <w:rsid w:val="00C31B74"/>
    <w:rsid w:val="00C34C7F"/>
    <w:rsid w:val="00C376B5"/>
    <w:rsid w:val="00C37FC6"/>
    <w:rsid w:val="00C43774"/>
    <w:rsid w:val="00C43DF3"/>
    <w:rsid w:val="00C465DC"/>
    <w:rsid w:val="00C500D4"/>
    <w:rsid w:val="00C52033"/>
    <w:rsid w:val="00C523BA"/>
    <w:rsid w:val="00C5282C"/>
    <w:rsid w:val="00C52D74"/>
    <w:rsid w:val="00C54CA0"/>
    <w:rsid w:val="00C6215C"/>
    <w:rsid w:val="00C62250"/>
    <w:rsid w:val="00C6320A"/>
    <w:rsid w:val="00C63B7B"/>
    <w:rsid w:val="00C657CC"/>
    <w:rsid w:val="00C671BE"/>
    <w:rsid w:val="00C67230"/>
    <w:rsid w:val="00C70135"/>
    <w:rsid w:val="00C70D84"/>
    <w:rsid w:val="00C73C15"/>
    <w:rsid w:val="00C755DD"/>
    <w:rsid w:val="00C76FED"/>
    <w:rsid w:val="00C858DD"/>
    <w:rsid w:val="00C8663D"/>
    <w:rsid w:val="00C904E5"/>
    <w:rsid w:val="00C91881"/>
    <w:rsid w:val="00C97235"/>
    <w:rsid w:val="00CA2224"/>
    <w:rsid w:val="00CA6D03"/>
    <w:rsid w:val="00CB172A"/>
    <w:rsid w:val="00CB20C9"/>
    <w:rsid w:val="00CB72F3"/>
    <w:rsid w:val="00CC06F3"/>
    <w:rsid w:val="00CC0CC7"/>
    <w:rsid w:val="00CC30B3"/>
    <w:rsid w:val="00CC49B3"/>
    <w:rsid w:val="00CD5298"/>
    <w:rsid w:val="00CD7483"/>
    <w:rsid w:val="00CD79DC"/>
    <w:rsid w:val="00CE2721"/>
    <w:rsid w:val="00CE277C"/>
    <w:rsid w:val="00CE6E60"/>
    <w:rsid w:val="00CF2AD4"/>
    <w:rsid w:val="00CF3B94"/>
    <w:rsid w:val="00CF40E7"/>
    <w:rsid w:val="00CF67B2"/>
    <w:rsid w:val="00D045D9"/>
    <w:rsid w:val="00D045DF"/>
    <w:rsid w:val="00D04746"/>
    <w:rsid w:val="00D05AE8"/>
    <w:rsid w:val="00D075B1"/>
    <w:rsid w:val="00D0793B"/>
    <w:rsid w:val="00D10DD2"/>
    <w:rsid w:val="00D129AB"/>
    <w:rsid w:val="00D13563"/>
    <w:rsid w:val="00D14427"/>
    <w:rsid w:val="00D154CD"/>
    <w:rsid w:val="00D266A8"/>
    <w:rsid w:val="00D2799A"/>
    <w:rsid w:val="00D27C31"/>
    <w:rsid w:val="00D27C9C"/>
    <w:rsid w:val="00D331AD"/>
    <w:rsid w:val="00D33D31"/>
    <w:rsid w:val="00D33F88"/>
    <w:rsid w:val="00D346E0"/>
    <w:rsid w:val="00D34FA7"/>
    <w:rsid w:val="00D430B2"/>
    <w:rsid w:val="00D45A5C"/>
    <w:rsid w:val="00D46450"/>
    <w:rsid w:val="00D46550"/>
    <w:rsid w:val="00D46C6F"/>
    <w:rsid w:val="00D5019B"/>
    <w:rsid w:val="00D51206"/>
    <w:rsid w:val="00D51BBC"/>
    <w:rsid w:val="00D5239B"/>
    <w:rsid w:val="00D54B13"/>
    <w:rsid w:val="00D5513D"/>
    <w:rsid w:val="00D57105"/>
    <w:rsid w:val="00D57AD7"/>
    <w:rsid w:val="00D61B66"/>
    <w:rsid w:val="00D624E5"/>
    <w:rsid w:val="00D6625B"/>
    <w:rsid w:val="00D669E0"/>
    <w:rsid w:val="00D66BE4"/>
    <w:rsid w:val="00D700A8"/>
    <w:rsid w:val="00D74D88"/>
    <w:rsid w:val="00D76C7A"/>
    <w:rsid w:val="00D77123"/>
    <w:rsid w:val="00D80876"/>
    <w:rsid w:val="00D84A0A"/>
    <w:rsid w:val="00D8670B"/>
    <w:rsid w:val="00D86EC6"/>
    <w:rsid w:val="00D92004"/>
    <w:rsid w:val="00D93428"/>
    <w:rsid w:val="00D95E5D"/>
    <w:rsid w:val="00DA0707"/>
    <w:rsid w:val="00DA260A"/>
    <w:rsid w:val="00DA5CAD"/>
    <w:rsid w:val="00DA6C0B"/>
    <w:rsid w:val="00DB001D"/>
    <w:rsid w:val="00DB0EA2"/>
    <w:rsid w:val="00DB235D"/>
    <w:rsid w:val="00DB342D"/>
    <w:rsid w:val="00DB551E"/>
    <w:rsid w:val="00DC3CF9"/>
    <w:rsid w:val="00DC575A"/>
    <w:rsid w:val="00DC6A53"/>
    <w:rsid w:val="00DC758F"/>
    <w:rsid w:val="00DC7973"/>
    <w:rsid w:val="00DD1054"/>
    <w:rsid w:val="00DD238F"/>
    <w:rsid w:val="00DD3A2D"/>
    <w:rsid w:val="00DD4C5F"/>
    <w:rsid w:val="00DD516E"/>
    <w:rsid w:val="00DD5B03"/>
    <w:rsid w:val="00DD6ACD"/>
    <w:rsid w:val="00DD75C7"/>
    <w:rsid w:val="00DE00F1"/>
    <w:rsid w:val="00DE1630"/>
    <w:rsid w:val="00DE2132"/>
    <w:rsid w:val="00DE2846"/>
    <w:rsid w:val="00DE575E"/>
    <w:rsid w:val="00DE57A9"/>
    <w:rsid w:val="00DE6CE0"/>
    <w:rsid w:val="00DF067A"/>
    <w:rsid w:val="00DF0DF5"/>
    <w:rsid w:val="00DF3AFC"/>
    <w:rsid w:val="00DF437E"/>
    <w:rsid w:val="00DF527A"/>
    <w:rsid w:val="00E00194"/>
    <w:rsid w:val="00E01AC8"/>
    <w:rsid w:val="00E023BC"/>
    <w:rsid w:val="00E04CD7"/>
    <w:rsid w:val="00E0651E"/>
    <w:rsid w:val="00E110FA"/>
    <w:rsid w:val="00E113B8"/>
    <w:rsid w:val="00E12DC1"/>
    <w:rsid w:val="00E134F5"/>
    <w:rsid w:val="00E15415"/>
    <w:rsid w:val="00E17B2C"/>
    <w:rsid w:val="00E2495A"/>
    <w:rsid w:val="00E2665D"/>
    <w:rsid w:val="00E31221"/>
    <w:rsid w:val="00E34B78"/>
    <w:rsid w:val="00E35225"/>
    <w:rsid w:val="00E36D00"/>
    <w:rsid w:val="00E446AD"/>
    <w:rsid w:val="00E44F1D"/>
    <w:rsid w:val="00E46679"/>
    <w:rsid w:val="00E5132D"/>
    <w:rsid w:val="00E52DA0"/>
    <w:rsid w:val="00E52FEA"/>
    <w:rsid w:val="00E54235"/>
    <w:rsid w:val="00E56D0C"/>
    <w:rsid w:val="00E57608"/>
    <w:rsid w:val="00E60452"/>
    <w:rsid w:val="00E67C70"/>
    <w:rsid w:val="00E713B8"/>
    <w:rsid w:val="00E71EAC"/>
    <w:rsid w:val="00E7433D"/>
    <w:rsid w:val="00E74EF7"/>
    <w:rsid w:val="00E76CB9"/>
    <w:rsid w:val="00E81410"/>
    <w:rsid w:val="00E81696"/>
    <w:rsid w:val="00E8385E"/>
    <w:rsid w:val="00E83875"/>
    <w:rsid w:val="00E83AD6"/>
    <w:rsid w:val="00E84D0E"/>
    <w:rsid w:val="00E86C4F"/>
    <w:rsid w:val="00E90A35"/>
    <w:rsid w:val="00E9266A"/>
    <w:rsid w:val="00E93CA0"/>
    <w:rsid w:val="00E944EB"/>
    <w:rsid w:val="00E9632C"/>
    <w:rsid w:val="00E96345"/>
    <w:rsid w:val="00E9681D"/>
    <w:rsid w:val="00E96AB7"/>
    <w:rsid w:val="00E96D0A"/>
    <w:rsid w:val="00EA1BF4"/>
    <w:rsid w:val="00EA2030"/>
    <w:rsid w:val="00EA3687"/>
    <w:rsid w:val="00EA456F"/>
    <w:rsid w:val="00EA4959"/>
    <w:rsid w:val="00EA754E"/>
    <w:rsid w:val="00EB3979"/>
    <w:rsid w:val="00EB47EC"/>
    <w:rsid w:val="00EB7B86"/>
    <w:rsid w:val="00EC2043"/>
    <w:rsid w:val="00EC32C3"/>
    <w:rsid w:val="00EC468B"/>
    <w:rsid w:val="00EC5058"/>
    <w:rsid w:val="00EC6D79"/>
    <w:rsid w:val="00ED29F6"/>
    <w:rsid w:val="00ED4D4C"/>
    <w:rsid w:val="00ED6660"/>
    <w:rsid w:val="00EE1261"/>
    <w:rsid w:val="00EE1A30"/>
    <w:rsid w:val="00EE3B12"/>
    <w:rsid w:val="00EE3BD5"/>
    <w:rsid w:val="00EE6D6D"/>
    <w:rsid w:val="00EE6F63"/>
    <w:rsid w:val="00EE7F5D"/>
    <w:rsid w:val="00EF1CC4"/>
    <w:rsid w:val="00EF25B6"/>
    <w:rsid w:val="00EF25F8"/>
    <w:rsid w:val="00EF3A47"/>
    <w:rsid w:val="00EF4114"/>
    <w:rsid w:val="00F02090"/>
    <w:rsid w:val="00F0695F"/>
    <w:rsid w:val="00F12A96"/>
    <w:rsid w:val="00F136BD"/>
    <w:rsid w:val="00F1648F"/>
    <w:rsid w:val="00F1759E"/>
    <w:rsid w:val="00F23D3C"/>
    <w:rsid w:val="00F23FAC"/>
    <w:rsid w:val="00F24637"/>
    <w:rsid w:val="00F24D8F"/>
    <w:rsid w:val="00F26027"/>
    <w:rsid w:val="00F26302"/>
    <w:rsid w:val="00F26334"/>
    <w:rsid w:val="00F26AA7"/>
    <w:rsid w:val="00F27F2C"/>
    <w:rsid w:val="00F3147D"/>
    <w:rsid w:val="00F31B12"/>
    <w:rsid w:val="00F322BE"/>
    <w:rsid w:val="00F32B52"/>
    <w:rsid w:val="00F34053"/>
    <w:rsid w:val="00F3439A"/>
    <w:rsid w:val="00F347D3"/>
    <w:rsid w:val="00F5106F"/>
    <w:rsid w:val="00F51936"/>
    <w:rsid w:val="00F5331E"/>
    <w:rsid w:val="00F541C5"/>
    <w:rsid w:val="00F55329"/>
    <w:rsid w:val="00F5770C"/>
    <w:rsid w:val="00F57CD0"/>
    <w:rsid w:val="00F61B9D"/>
    <w:rsid w:val="00F639C6"/>
    <w:rsid w:val="00F64D6B"/>
    <w:rsid w:val="00F675B4"/>
    <w:rsid w:val="00F70FF2"/>
    <w:rsid w:val="00F83E34"/>
    <w:rsid w:val="00F8579D"/>
    <w:rsid w:val="00F865FA"/>
    <w:rsid w:val="00F86D6E"/>
    <w:rsid w:val="00F92F34"/>
    <w:rsid w:val="00F931C9"/>
    <w:rsid w:val="00F95C78"/>
    <w:rsid w:val="00F9646A"/>
    <w:rsid w:val="00F976EF"/>
    <w:rsid w:val="00FA019E"/>
    <w:rsid w:val="00FA0EEF"/>
    <w:rsid w:val="00FA2FD7"/>
    <w:rsid w:val="00FA36A7"/>
    <w:rsid w:val="00FA7FF5"/>
    <w:rsid w:val="00FB457C"/>
    <w:rsid w:val="00FB6768"/>
    <w:rsid w:val="00FB6C13"/>
    <w:rsid w:val="00FC02E5"/>
    <w:rsid w:val="00FC0DFD"/>
    <w:rsid w:val="00FC1B7A"/>
    <w:rsid w:val="00FC4C0C"/>
    <w:rsid w:val="00FC5009"/>
    <w:rsid w:val="00FC6F27"/>
    <w:rsid w:val="00FD1E71"/>
    <w:rsid w:val="00FD2F5C"/>
    <w:rsid w:val="00FD3AC1"/>
    <w:rsid w:val="00FD4340"/>
    <w:rsid w:val="00FE3F27"/>
    <w:rsid w:val="00FE408C"/>
    <w:rsid w:val="00FE6C81"/>
    <w:rsid w:val="00FF2225"/>
    <w:rsid w:val="00FF23BF"/>
    <w:rsid w:val="00FF2F63"/>
    <w:rsid w:val="00FF3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lt-LT" w:eastAsia="lt-L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styleId="Vietosrezervavimoenklotekstas">
    <w:name w:val="Placeholder Text"/>
    <w:basedOn w:val="Numatytasispastraiposriftas"/>
    <w:uiPriority w:val="99"/>
    <w:semiHidden/>
    <w:rsid w:val="00D669E0"/>
    <w:rPr>
      <w:color w:val="808080"/>
    </w:rPr>
  </w:style>
  <w:style w:type="paragraph" w:customStyle="1" w:styleId="5C388D670948495CB8A678334595007E">
    <w:name w:val="5C388D670948495CB8A678334595007E"/>
    <w:rsid w:val="00290667"/>
  </w:style>
  <w:style w:type="paragraph" w:customStyle="1" w:styleId="0829F322D5D248BDB9B5237F5294EBBB">
    <w:name w:val="0829F322D5D248BDB9B5237F5294EBBB"/>
    <w:rsid w:val="00290667"/>
  </w:style>
  <w:style w:type="paragraph" w:customStyle="1" w:styleId="AB1A0FBFEBDC4CE28EAD1CC1D6521E27">
    <w:name w:val="AB1A0FBFEBDC4CE28EAD1CC1D6521E27"/>
    <w:rsid w:val="00290667"/>
  </w:style>
  <w:style w:type="paragraph" w:customStyle="1" w:styleId="074D88D7BA934930B9947A0B02085E94">
    <w:name w:val="074D88D7BA934930B9947A0B02085E94"/>
    <w:rsid w:val="0065280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„Office“ tema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2007-2010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
<Relationships xmlns="http://schemas.openxmlformats.org/package/2006/relationships">
   <Relationship Id="rId1" Target="itemProps1.xml"
                 Type="http://schemas.openxmlformats.org/officeDocument/2006/relationships/customXmlProps"/>
</Relationships>
</file>

<file path=customXml/_rels/item2.xml.rels><?xml version="1.0" encoding="UTF-8" standalone="yes"?>
<Relationships xmlns="http://schemas.openxmlformats.org/package/2006/relationships">
   <Relationship Id="rId1" Target="itemProps2.xml"
                 Type="http://schemas.openxmlformats.org/officeDocument/2006/relationships/customXmlProps"/>
</Relationships>
</file>

<file path=customXml/_rels/item3.xml.rels><?xml version="1.0" encoding="UTF-8" standalone="yes"?>
<Relationships xmlns="http://schemas.openxmlformats.org/package/2006/relationships">
   <Relationship Id="rId1" Target="itemProps3.xml"
                 Type="http://schemas.openxmlformats.org/officeDocument/2006/relationships/customXmlProps"/>
</Relationships>
</file>

<file path=customXml/_rels/item4.xml.rels><?xml version="1.0" encoding="UTF-8" standalone="yes"?>
<Relationships xmlns="http://schemas.openxmlformats.org/package/2006/relationships">
   <Relationship Id="rId1" Target="itemProps4.xml"
                 Type="http://schemas.openxmlformats.org/officeDocument/2006/relationships/customXmlProps"/>
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A2665E02318A57479BC8D72F0BFDD0B2" ma:contentTypeVersion="10" ma:contentTypeDescription="Kurkite naują dokumentą." ma:contentTypeScope="" ma:versionID="0d9d4904f2aaa55f2b6dde43edee093d">
  <xsd:schema xmlns:xsd="http://www.w3.org/2001/XMLSchema" xmlns:xs="http://www.w3.org/2001/XMLSchema" xmlns:p="http://schemas.microsoft.com/office/2006/metadata/properties" xmlns:ns2="ba5068a6-8ebc-4ac8-893c-e678651e8ca4" xmlns:ns3="6c5d0fd4-f2c2-4df2-abac-aa3828e4de55" targetNamespace="http://schemas.microsoft.com/office/2006/metadata/properties" ma:root="true" ma:fieldsID="cdaceaa24fabfde85c91245fa77b9cf9" ns2:_="" ns3:_="">
    <xsd:import namespace="ba5068a6-8ebc-4ac8-893c-e678651e8ca4"/>
    <xsd:import namespace="6c5d0fd4-f2c2-4df2-abac-aa3828e4de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5068a6-8ebc-4ac8-893c-e678651e8c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5d0fd4-f2c2-4df2-abac-aa3828e4de5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Bendrinama s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Bendrinta su išsamia informacija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4EB892-84A3-4473-B210-38D844888D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20FF47C-C6E0-4A96-9D48-7AD20874E8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5068a6-8ebc-4ac8-893c-e678651e8ca4"/>
    <ds:schemaRef ds:uri="6c5d0fd4-f2c2-4df2-abac-aa3828e4de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32C832B-61A9-4484-B7E0-60CE3BCF4D2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AAF74E6-386D-42CC-B392-F6ABEC936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4</Words>
  <Characters>214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>IRD prie VRM</Company>
  <LinksUpToDate>false</LinksUpToDate>
  <CharactersWithSpaces>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terms="http://purl.org/dc/terms/" xmlns:dc="http://purl.org/dc/elements/1.1/" xmlns:xsi="http://www.w3.org/2001/XMLSchema-instance">
  <dcterms:created xsi:type="dcterms:W3CDTF">2026-05-28T13:26:00Z</dcterms:created>
  <dc:creator>Evaldas Stadalius</dc:creator>
  <cp:lastModifiedBy>Rimutė Lapėnienė</cp:lastModifiedBy>
  <cp:lastPrinted>2022-09-02T08:21:00Z</cp:lastPrinted>
  <dcterms:modified xsi:type="dcterms:W3CDTF">2026-05-28T13:29:00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665E02318A57479BC8D72F0BFDD0B2</vt:lpwstr>
  </property>
</Properties>
</file>